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B2E0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D5102C8"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t>INTRODUCTION</w:t>
      </w:r>
    </w:p>
    <w:p w14:paraId="47E481E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457F81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is survey by the Organization for Economic Co-operation and Development (OECD), the United Nations Educational, Scientific and Cultural Organization (UNESCO), the United Nations Children's Fund (UNICEF), and the World Bank seeks to collect information on national education responses to school closures related to the COVID-19 pandemic. The questionnaire is designed for the Ministry of Education officials in charge of school education.</w:t>
      </w:r>
    </w:p>
    <w:p w14:paraId="5DD6181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9674D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e survey instrument was designed to capture policy responses and perceptions from government officials on their effectiveness, providing a systematic understanding of policies, practices, and intentions to date. The analysis of the results will allow for policy learning across diverse country settings to better inform local/national responses.</w:t>
      </w:r>
    </w:p>
    <w:p w14:paraId="0B0E459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D91779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is is the third in a series of surveys administered to follow-up on the evolution of country responses to COVID-19. This third iteration looks back comprehensively to the 2019-2020 / 2020 School Years. The content is described in the Concept Note.The questionnaire consists of a set of core modules aimed at all countries and two sets of supplement modules depending on to whom the countries report their education data as described below. There are:</w:t>
      </w:r>
    </w:p>
    <w:p w14:paraId="10A4E639" w14:textId="77777777" w:rsidR="004D4977" w:rsidRDefault="004D4977" w:rsidP="00BB4752">
      <w:pPr>
        <w:widowControl w:val="0"/>
        <w:numPr>
          <w:ilvl w:val="0"/>
          <w:numId w:val="9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9 core modules (A);</w:t>
      </w:r>
    </w:p>
    <w:p w14:paraId="2120C571" w14:textId="77777777" w:rsidR="004D4977" w:rsidRDefault="004D4977" w:rsidP="00BB4752">
      <w:pPr>
        <w:widowControl w:val="0"/>
        <w:numPr>
          <w:ilvl w:val="0"/>
          <w:numId w:val="9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3 supplement modules (B);</w:t>
      </w:r>
    </w:p>
    <w:p w14:paraId="01434464" w14:textId="77777777" w:rsidR="004D4977" w:rsidRDefault="004D4977" w:rsidP="00BB4752">
      <w:pPr>
        <w:widowControl w:val="0"/>
        <w:numPr>
          <w:ilvl w:val="0"/>
          <w:numId w:val="9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1 supplement module (C) for countries reporting to the OECD.</w:t>
      </w:r>
    </w:p>
    <w:p w14:paraId="0CA3569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13EBE4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erefore,</w:t>
      </w:r>
    </w:p>
    <w:p w14:paraId="0F163E5D" w14:textId="77777777" w:rsidR="004D4977" w:rsidRDefault="004D4977" w:rsidP="00BB4752">
      <w:pPr>
        <w:widowControl w:val="0"/>
        <w:numPr>
          <w:ilvl w:val="0"/>
          <w:numId w:val="9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 country that regularly reports to the UIS will complete “A. Core Modules” and “B. Supplement Modules”</w:t>
      </w:r>
    </w:p>
    <w:p w14:paraId="63633732" w14:textId="77777777" w:rsidR="004D4977" w:rsidRDefault="004D4977" w:rsidP="00BB4752">
      <w:pPr>
        <w:widowControl w:val="0"/>
        <w:numPr>
          <w:ilvl w:val="0"/>
          <w:numId w:val="9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 country that regularly reports to the OECD will complete “A. Core modules” and “C. OECD Supplement Module”.</w:t>
      </w:r>
    </w:p>
    <w:p w14:paraId="704968F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B4C5924" w14:textId="77777777" w:rsidR="004D4977" w:rsidRDefault="002E7107">
      <w:pPr>
        <w:widowControl w:val="0"/>
        <w:autoSpaceDE w:val="0"/>
        <w:autoSpaceDN w:val="0"/>
        <w:adjustRightInd w:val="0"/>
        <w:spacing w:after="0" w:line="240" w:lineRule="auto"/>
        <w:rPr>
          <w:rFonts w:ascii="Times New Roman" w:hAnsi="Times New Roman"/>
          <w:color w:val="000000"/>
          <w:sz w:val="20"/>
          <w:szCs w:val="20"/>
        </w:rPr>
      </w:pPr>
      <w:r w:rsidRPr="002E7107">
        <w:rPr>
          <w:rFonts w:eastAsia="Times New Roman"/>
          <w:noProof/>
          <w:color w:val="000000"/>
          <w:sz w:val="24"/>
          <w:szCs w:val="24"/>
        </w:rPr>
        <w:drawing>
          <wp:inline distT="0" distB="0" distL="0" distR="0" wp14:anchorId="74BF8B23" wp14:editId="7349AEEE">
            <wp:extent cx="6924675" cy="3206115"/>
            <wp:effectExtent l="0" t="19050" r="0" b="13335"/>
            <wp:docPr id="3"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B04A7B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A24DE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Kindly refer to the general definitions and module-specific definitions of concepts in the Glossary. If you have any questions about this survey, please send them to </w:t>
      </w:r>
      <w:hyperlink r:id="rId13" w:history="1">
        <w:r w:rsidRPr="00C72EF7">
          <w:rPr>
            <w:rStyle w:val="Hyperlink"/>
            <w:rFonts w:ascii="Times New Roman" w:hAnsi="Times New Roman"/>
            <w:sz w:val="20"/>
            <w:szCs w:val="20"/>
          </w:rPr>
          <w:t>COVID19.survey@unesco.org</w:t>
        </w:r>
      </w:hyperlink>
      <w:r>
        <w:rPr>
          <w:rFonts w:ascii="Times New Roman" w:hAnsi="Times New Roman"/>
          <w:color w:val="000000"/>
          <w:sz w:val="20"/>
          <w:szCs w:val="20"/>
        </w:rPr>
        <w:t>.</w:t>
      </w:r>
    </w:p>
    <w:p w14:paraId="4993628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6376CB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Kindly note that this round of the survey should be completed and submitted by </w:t>
      </w:r>
      <w:r w:rsidRPr="00550A24">
        <w:rPr>
          <w:rFonts w:ascii="Times New Roman" w:hAnsi="Times New Roman"/>
          <w:b/>
          <w:color w:val="000000"/>
          <w:sz w:val="20"/>
        </w:rPr>
        <w:t>28 February 2021</w:t>
      </w:r>
      <w:r>
        <w:rPr>
          <w:rFonts w:ascii="Times New Roman" w:hAnsi="Times New Roman"/>
          <w:color w:val="000000"/>
          <w:sz w:val="20"/>
          <w:szCs w:val="20"/>
        </w:rPr>
        <w:t xml:space="preserve"> either online (</w:t>
      </w:r>
      <w:hyperlink r:id="rId14" w:history="1">
        <w:r w:rsidRPr="00C72EF7">
          <w:rPr>
            <w:rStyle w:val="Hyperlink"/>
            <w:rFonts w:ascii="Times New Roman" w:hAnsi="Times New Roman"/>
            <w:sz w:val="20"/>
            <w:szCs w:val="20"/>
          </w:rPr>
          <w:t>https://jsw3.questionpro.com</w:t>
        </w:r>
      </w:hyperlink>
      <w:r>
        <w:rPr>
          <w:rFonts w:ascii="Times New Roman" w:hAnsi="Times New Roman"/>
          <w:color w:val="000000"/>
          <w:sz w:val="20"/>
          <w:szCs w:val="20"/>
        </w:rPr>
        <w:t xml:space="preserve">) or sent to </w:t>
      </w:r>
      <w:hyperlink r:id="rId15" w:history="1">
        <w:r w:rsidRPr="00C72EF7">
          <w:rPr>
            <w:rStyle w:val="Hyperlink"/>
            <w:rFonts w:ascii="Times New Roman" w:hAnsi="Times New Roman"/>
            <w:sz w:val="20"/>
            <w:szCs w:val="20"/>
          </w:rPr>
          <w:t>COVID19.survey@unesco.org</w:t>
        </w:r>
      </w:hyperlink>
      <w:r>
        <w:rPr>
          <w:rFonts w:ascii="Times New Roman" w:hAnsi="Times New Roman"/>
          <w:color w:val="000000"/>
          <w:sz w:val="20"/>
          <w:szCs w:val="20"/>
        </w:rPr>
        <w:t>, if you prefer to fill a Word or Pdf version, you may download it from here. The questionnaire is available in English, French, Spanish, Russian and Arabic.</w:t>
      </w:r>
    </w:p>
    <w:p w14:paraId="0752B7F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B6878D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ank you for your collaboration. </w:t>
      </w:r>
    </w:p>
    <w:p w14:paraId="41F192F9" w14:textId="77777777" w:rsidR="004D4977" w:rsidRPr="00BB4752" w:rsidRDefault="004D4977" w:rsidP="00550A24">
      <w:pPr>
        <w:widowControl w:val="0"/>
        <w:autoSpaceDE w:val="0"/>
        <w:autoSpaceDN w:val="0"/>
        <w:adjustRightInd w:val="0"/>
        <w:spacing w:after="0" w:line="240" w:lineRule="auto"/>
        <w:rPr>
          <w:rFonts w:ascii="Times New Roman" w:hAnsi="Times New Roman"/>
          <w:b/>
          <w:color w:val="000000"/>
          <w:sz w:val="20"/>
          <w:szCs w:val="20"/>
          <w:u w:val="single"/>
        </w:rPr>
      </w:pPr>
      <w:r>
        <w:rPr>
          <w:rFonts w:ascii="Times New Roman" w:hAnsi="Times New Roman"/>
          <w:color w:val="000000"/>
          <w:sz w:val="20"/>
          <w:szCs w:val="20"/>
        </w:rPr>
        <w:br w:type="page"/>
      </w:r>
      <w:r w:rsidRPr="00BB4752">
        <w:rPr>
          <w:rFonts w:ascii="Times New Roman" w:hAnsi="Times New Roman"/>
          <w:b/>
          <w:color w:val="000000"/>
          <w:sz w:val="20"/>
          <w:szCs w:val="20"/>
          <w:u w:val="single"/>
        </w:rPr>
        <w:lastRenderedPageBreak/>
        <w:t>Contact Information</w:t>
      </w:r>
    </w:p>
    <w:p w14:paraId="6BA0286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A3A0DD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First Name</w:t>
      </w:r>
    </w:p>
    <w:p w14:paraId="2031F40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0829F2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76AB0C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30D1AD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8CB5B5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C7BB2A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E20116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F496B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st Name</w:t>
      </w:r>
    </w:p>
    <w:p w14:paraId="7EA52CC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70A0FDF7"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1B2B72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029920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5D3491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5A6F21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6B3BE8B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45C65C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Email Address</w:t>
      </w:r>
    </w:p>
    <w:p w14:paraId="17BABD9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DB3388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20852B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45B641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11CC11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7297D2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7F8C85E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CFA009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Job Title</w:t>
      </w:r>
    </w:p>
    <w:p w14:paraId="2DF50BC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7827656"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CD28F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4E11E7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B5A04F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77DFDE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3029EF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699BF9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rganization</w:t>
      </w:r>
    </w:p>
    <w:p w14:paraId="435753A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DB740DF"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831F58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FA61D0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2B48A9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335457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6A4085E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85DC60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untry</w:t>
      </w:r>
    </w:p>
    <w:p w14:paraId="508410C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5F83DA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585832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E04701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B4CF9C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317DFF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F61321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ECB65B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09CA4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EA2445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2246DB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br w:type="page"/>
      </w:r>
    </w:p>
    <w:p w14:paraId="2A91AA46" w14:textId="77777777" w:rsidR="004D4977" w:rsidRPr="00550A24" w:rsidRDefault="00EF59DA" w:rsidP="00F27F53">
      <w:pPr>
        <w:widowControl w:val="0"/>
        <w:autoSpaceDE w:val="0"/>
        <w:autoSpaceDN w:val="0"/>
        <w:adjustRightInd w:val="0"/>
        <w:spacing w:after="0" w:line="240" w:lineRule="auto"/>
        <w:rPr>
          <w:rFonts w:ascii="Times New Roman" w:hAnsi="Times New Roman"/>
          <w:b/>
          <w:color w:val="000000"/>
          <w:sz w:val="20"/>
          <w:u w:val="single"/>
        </w:rPr>
      </w:pPr>
      <w:r>
        <w:rPr>
          <w:rFonts w:ascii="Times New Roman" w:hAnsi="Times New Roman"/>
          <w:b/>
          <w:color w:val="000000"/>
          <w:sz w:val="20"/>
          <w:szCs w:val="20"/>
          <w:u w:val="single"/>
        </w:rPr>
        <w:lastRenderedPageBreak/>
        <w:t xml:space="preserve">A. </w:t>
      </w:r>
      <w:r w:rsidR="004D4977" w:rsidRPr="00550A24">
        <w:rPr>
          <w:rFonts w:ascii="Times New Roman" w:hAnsi="Times New Roman"/>
          <w:b/>
          <w:color w:val="000000"/>
          <w:sz w:val="20"/>
          <w:u w:val="single"/>
        </w:rPr>
        <w:t>CORE MODULES</w:t>
      </w:r>
    </w:p>
    <w:p w14:paraId="313DFA0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1AD93AB"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t>1.SCHOOL CLOSURES</w:t>
      </w:r>
    </w:p>
    <w:p w14:paraId="6B06D8A4"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What is the current status of school opening in the education system in the school year 2020/2021 (2021 for some countries with calendar year)? What are the periods when schools were fully or partially closed and reopened in 2020?</w:t>
      </w:r>
    </w:p>
    <w:p w14:paraId="00B1FD6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752E23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What was the status of school opening in the education system as of February 1st 2021?</w:t>
      </w:r>
    </w:p>
    <w:p w14:paraId="51BDE9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4D4977" w14:paraId="2490F7BA"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DBE04E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DCFFA8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EDUCATION</w:t>
            </w:r>
            <w:r>
              <w:rPr>
                <w:rFonts w:ascii="Times New Roman" w:hAnsi="Times New Roman"/>
                <w:color w:val="000000"/>
                <w:sz w:val="20"/>
                <w:szCs w:val="20"/>
              </w:rPr>
              <w:tab/>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ECBAFD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EDUCATION</w:t>
            </w:r>
            <w:r>
              <w:rPr>
                <w:rFonts w:ascii="Times New Roman" w:hAnsi="Times New Roman"/>
                <w:color w:val="000000"/>
                <w:sz w:val="20"/>
                <w:szCs w:val="20"/>
              </w:rPr>
              <w:tab/>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725A2F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SECONDARY EDUCATION</w:t>
            </w:r>
            <w:r>
              <w:rPr>
                <w:rFonts w:ascii="Times New Roman" w:hAnsi="Times New Roman"/>
                <w:color w:val="000000"/>
                <w:sz w:val="20"/>
                <w:szCs w:val="20"/>
              </w:rPr>
              <w:tab/>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9EAECF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SECONDARY EDUCATION</w:t>
            </w:r>
          </w:p>
        </w:tc>
      </w:tr>
      <w:tr w:rsidR="004D4977" w14:paraId="2C9659E1"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687C5F0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losed due to regular school calendar (holiday break) and planning to open in February/March 2021</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65776A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470957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233FD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955D34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32C1A1A"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F02CA7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losed due to regular school calendar (holiday break) and not planning to open due to COVID-19</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91E9DE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69DBE1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C91E07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35C9E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68003B5"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DF252C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losed due to  COVID-19</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45E758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6CFC92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C63F8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23A028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DF50934"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81B0A9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Fully Open </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072733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1BBB4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91A3E5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ED6B54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7AC4F41"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C6F1AB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nation-wide in certain grades, with no hybrid learning</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D61681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CE384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F4E32C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5FDE0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9A9AFD4"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8693D3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in certain areas/regions and all grades, with no hybrid learning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85D4CB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E546F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83EDBF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E89DB2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5E4ABC5"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DCB1C4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in certain areas/regions and certain grades, with no hybrid learning .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408957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85B405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FBF127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034D53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D85DDEF"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09E8A0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nation- and grade-wide, with hybrid learning</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D21B96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1D2B19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AF383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AF7BFC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EE50FC6"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539FF82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in certain areas/regions all grades, with hybrid learning.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B000AA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BA630C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1AA9A1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8E61CA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5F0E9D8"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49B141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nation-wide in certain grades, with hybrid learning.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C5F442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DC7293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C843B8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7EBA3A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F7CD263"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647F09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pen in certain areas/regions and certain grades, with hybrid learning.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0E4B02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045F0C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633CA4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BE3067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C45B8B3"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29FE5C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B3FA80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41E54D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AA8667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970825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39CB6420"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4ACCE2D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lease specify the detail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1915E6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12702F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0A95B5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C2175B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AACC86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0E0663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BBE5E6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Were there any differences between sub-national regions in the number of time periods [time periods of a minimum of one full weeks], when schools were fully closed (excluding school holidays) from January to December 2020 (i.e. government-mandated or recommended school closures affecting most or all of a region&amp;#39;s student population)?   </w:t>
      </w:r>
    </w:p>
    <w:p w14:paraId="513804C8" w14:textId="77777777" w:rsidR="004D4977" w:rsidRDefault="004D4977" w:rsidP="00550A24">
      <w:pPr>
        <w:widowControl w:val="0"/>
        <w:numPr>
          <w:ilvl w:val="0"/>
          <w:numId w:val="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Go to Q4</w:t>
      </w:r>
    </w:p>
    <w:p w14:paraId="6D1C6091" w14:textId="77777777" w:rsidR="004D4977" w:rsidRDefault="004D4977" w:rsidP="00550A24">
      <w:pPr>
        <w:widowControl w:val="0"/>
        <w:numPr>
          <w:ilvl w:val="0"/>
          <w:numId w:val="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Go to Q3</w:t>
      </w:r>
    </w:p>
    <w:p w14:paraId="74B19ACD" w14:textId="77777777" w:rsidR="004D4977" w:rsidRDefault="004D4977" w:rsidP="00550A24">
      <w:pPr>
        <w:widowControl w:val="0"/>
        <w:numPr>
          <w:ilvl w:val="0"/>
          <w:numId w:val="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t applicable. Go to Q5</w:t>
      </w:r>
    </w:p>
    <w:p w14:paraId="5C8C9BB0" w14:textId="77777777" w:rsidR="004D4977" w:rsidRDefault="004D4977" w:rsidP="00550A24">
      <w:pPr>
        <w:widowControl w:val="0"/>
        <w:numPr>
          <w:ilvl w:val="0"/>
          <w:numId w:val="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 Go to Q5</w:t>
      </w:r>
    </w:p>
    <w:p w14:paraId="193D9A7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B5B6D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mment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FC793CC"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D827A5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19B4F6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E42751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693D10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667DDC2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574160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If there were no differences between sub-national regions, over how many time periods were schools fully closed  (excluding school holidays) from January to December 2020 (i.e. government-mandated or/and recommended closures of educational institutions affecting all of the student population)? </w:t>
      </w:r>
    </w:p>
    <w:p w14:paraId="517E753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313BC313"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B63BB4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C14C67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40ED99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8BF24B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7F061A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DF80C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85C8A8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62B518B3"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CB77BC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1567C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E3A096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387169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07ABA5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4B250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0D912D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52A745F"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8816D4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495BD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154F8E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DEBAB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2AE132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B210DF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E20A36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492A742"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8BF504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789A7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3CB018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E057AC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343A74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575A5E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D6AC84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68091D7"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92769D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1529C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F0F07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C44F29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C1B9F5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ABD8D1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4D9E70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3D67DBF1"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46D89B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mment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2FE4F7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947F65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8C1189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2D8C47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0F6469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13B6EC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016C83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sidRPr="004D4977">
        <w:rPr>
          <w:rFonts w:ascii="Times New Roman" w:hAnsi="Times New Roman"/>
          <w:color w:val="000000"/>
          <w:sz w:val="20"/>
          <w:szCs w:val="20"/>
        </w:rPr>
        <w:t>Q4.  If there were differences between sub-national regions, please indicate the minimum and maximum number of time periods schools in a region were fully closed (excluding school holidays) from January to December 2020?</w:t>
      </w:r>
    </w:p>
    <w:p w14:paraId="750C286B" w14:textId="77777777" w:rsidR="00BA4E54" w:rsidRDefault="00BA4E54">
      <w:pPr>
        <w:widowControl w:val="0"/>
        <w:autoSpaceDE w:val="0"/>
        <w:autoSpaceDN w:val="0"/>
        <w:adjustRightInd w:val="0"/>
        <w:spacing w:after="0" w:line="240" w:lineRule="auto"/>
        <w:rPr>
          <w:rFonts w:ascii="Times New Roman" w:hAnsi="Times New Roman"/>
          <w:color w:val="000000"/>
          <w:sz w:val="20"/>
          <w:szCs w:val="20"/>
        </w:rPr>
      </w:pPr>
    </w:p>
    <w:p w14:paraId="6E77786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inimum number of time periods[ , ]</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170FB334"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853A24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85259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DFF89F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F5D85F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1E9A45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531D6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E9C23A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5FCE9B32"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05A91F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D9E231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B5274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EB1E88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A31586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21A5D4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87A886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083C330"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424C29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149737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9DEA1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CE3913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147A54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49D7A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871602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0B13D9B"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9E3F9A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9ED671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399AF8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9EEDE5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D3F6A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DAA896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267519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C90024C"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A954EE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D00ED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7B0A5C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ED55D6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A6CE72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EED6A0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508C59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3BB50769" w14:textId="77777777" w:rsidR="004D4977" w:rsidRDefault="004D4977">
      <w:pPr>
        <w:widowControl w:val="0"/>
        <w:autoSpaceDE w:val="0"/>
        <w:autoSpaceDN w:val="0"/>
        <w:adjustRightInd w:val="0"/>
        <w:spacing w:after="0" w:line="240" w:lineRule="auto"/>
        <w:rPr>
          <w:rFonts w:ascii="Windings" w:hAnsi="Windings" w:cs="Windings"/>
          <w:color w:val="0000FF"/>
          <w:sz w:val="36"/>
          <w:szCs w:val="36"/>
        </w:rPr>
      </w:pPr>
    </w:p>
    <w:p w14:paraId="2AEA0CE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aximum number of time periods[ , ]</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4080AB5E"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FFDD7E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4FA40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254CA4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9E0097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2D8CD2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242918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ED6C64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537A7500"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33B037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A0025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2AB675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4A8EF5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FF1C7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97C61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3BA772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2251796"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BE76CD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8469CB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7F7E07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B6A2A7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2EBE1C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41AB9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860BC5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95C143B"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406BD1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19209C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A8D137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131B59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0F71F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A94C9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90253F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4CBCD2C"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C80EBA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DE60A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2EDCF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E05B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02FBB4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23005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73FC74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598AF28A" w14:textId="77777777" w:rsidR="004D4977" w:rsidRDefault="004D4977">
      <w:pPr>
        <w:widowControl w:val="0"/>
        <w:autoSpaceDE w:val="0"/>
        <w:autoSpaceDN w:val="0"/>
        <w:adjustRightInd w:val="0"/>
        <w:spacing w:after="0" w:line="240" w:lineRule="auto"/>
        <w:rPr>
          <w:rFonts w:ascii="Windings" w:hAnsi="Windings" w:cs="Windings"/>
          <w:color w:val="0000FF"/>
          <w:sz w:val="36"/>
          <w:szCs w:val="36"/>
        </w:rPr>
      </w:pPr>
    </w:p>
    <w:p w14:paraId="4287850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st typical number of time periods[ , ]</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00236A9F"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4064E4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0F5EE9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0</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5CF90F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1</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6F939B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27B6C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9B20C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3</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45F0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4A444422"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9BDFDD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C04E7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49005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43A5A2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DA0EF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20DBBA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3E3EE9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CED75DC"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7F6B82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F04587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4C17C1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DC2F33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AF99C4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4EC85F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0DD17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88ECF05"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CCF60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AC61C1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D2FAC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8F267B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68255A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11C2C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0F16A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317EE83"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9A8C09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9F14F8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984AC6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1D60A3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B53897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ECCB89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ED2ABD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0825FE65"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349D244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mment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EDCD6B6"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B84E15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3C515D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AE336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9A876A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925C92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9A1B5A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5. Starting and ending dates </w:t>
      </w:r>
      <w:bookmarkStart w:id="0" w:name="_Hlk62723425"/>
      <w:r w:rsidR="00BA4E54" w:rsidRPr="00BA4E54">
        <w:rPr>
          <w:rFonts w:ascii="Times New Roman" w:hAnsi="Times New Roman"/>
          <w:color w:val="000000"/>
          <w:sz w:val="20"/>
          <w:szCs w:val="20"/>
        </w:rPr>
        <w:t xml:space="preserve">[DD/MM/YYYY] </w:t>
      </w:r>
      <w:r>
        <w:rPr>
          <w:rFonts w:ascii="Times New Roman" w:hAnsi="Times New Roman"/>
          <w:color w:val="000000"/>
          <w:sz w:val="20"/>
          <w:szCs w:val="20"/>
        </w:rPr>
        <w:t xml:space="preserve">of </w:t>
      </w:r>
      <w:bookmarkEnd w:id="0"/>
      <w:r>
        <w:rPr>
          <w:rFonts w:ascii="Times New Roman" w:hAnsi="Times New Roman"/>
          <w:color w:val="000000"/>
          <w:sz w:val="20"/>
          <w:szCs w:val="20"/>
        </w:rPr>
        <w:t>nation-wide school closures in 2020 (from January to December), by ISCED levels</w:t>
      </w:r>
      <w:r w:rsidR="00BA4E54">
        <w:rPr>
          <w:rFonts w:ascii="Times New Roman" w:hAnsi="Times New Roman"/>
          <w:color w:val="000000"/>
          <w:sz w:val="20"/>
          <w:szCs w:val="20"/>
        </w:rPr>
        <w:t>.</w:t>
      </w:r>
      <w:r>
        <w:rPr>
          <w:rFonts w:ascii="Times New Roman" w:hAnsi="Times New Roman"/>
          <w:color w:val="000000"/>
          <w:sz w:val="20"/>
          <w:szCs w:val="20"/>
        </w:rPr>
        <w:t xml:space="preserve"> Note: if there were variations across sub-national regions, please provide information on the most typical number of time periods (i.e time periods of at least one full week covering the most typical starting and ending dates of schools closure) where schools were fully closed in your country.</w:t>
      </w:r>
    </w:p>
    <w:p w14:paraId="5BC1B5A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4D4977" w14:paraId="3E0434E2"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161E10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302362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First time period where schools were closed</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6E3B4D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econd time period where schools were closed</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89D1A3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hird time period where schools were closed</w:t>
            </w:r>
          </w:p>
        </w:tc>
      </w:tr>
      <w:tr w:rsidR="004D4977" w14:paraId="13CFFE6F"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26D87D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 Start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F01E0E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61D0F6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3E4990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745321F7"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D60AE1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b/>
              <w:t xml:space="preserve">                End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103399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3C5272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D7BE0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0F3B1422"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44AECD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 Start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96D453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005C0B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7BE6BD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421387C3"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88022B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b/>
              <w:t>End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6C0691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E8CBA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7E61DD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4EF7AF4B"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24C28B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 - Start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EC1FAD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2C21E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C15E4C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7700BBAE"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F0C9EC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b/>
              <w:t>End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233D33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939E0A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C6C6F9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12D31009"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722CF04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 - Start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10ACD8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67C7A8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074905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1AA0062E"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61AF15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b/>
              <w:t>Ending date of school closur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2A9E50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AC2DDF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0C9D93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bl>
    <w:p w14:paraId="0819C059"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EF4BB32" w14:textId="77777777" w:rsidR="00EF59DA"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6. Total number of instruction days between January - December 2020 (excluding school holidays, public holidays and weekends) where schools were fully closed, by ISCED </w:t>
      </w:r>
      <w:r w:rsidR="00EF59DA">
        <w:rPr>
          <w:rFonts w:ascii="Times New Roman" w:hAnsi="Times New Roman"/>
          <w:color w:val="000000"/>
          <w:sz w:val="20"/>
          <w:szCs w:val="20"/>
        </w:rPr>
        <w:t>levels</w:t>
      </w:r>
    </w:p>
    <w:p w14:paraId="6DBE5516"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Note: If your country has subnational variations (for example, differences between states or provinces), please indicate the minimum, maximum and the most typical number of days of instruction where schools were fully closed in 2020 Note : The schools were fully closed means that government mandated or/and recommended closures of educational institutions (e.g. closure of buildings) affecting all or most of the student population enrolled at a given level of education.</w:t>
      </w:r>
    </w:p>
    <w:p w14:paraId="39D32AB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4D4977" w14:paraId="72E332FD"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51ACD4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0410C7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 number of instruction days where schools were fully closed</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A88AAD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inimum number of instruction days where schools were fully closed</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80DEF7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aximum number of instruction days where schools were fully closed</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9A9670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st typical number of instruction days where schools were fully closed</w:t>
            </w:r>
          </w:p>
        </w:tc>
      </w:tr>
      <w:tr w:rsidR="004D4977" w14:paraId="62740911"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128090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Pre-primar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7EF01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71668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1BB540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A9432F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73C76897"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88CBB2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9F38E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FA7B58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FEB0E4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78F69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0D3D55CC"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4045CD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66AAB3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536B07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E1CEFF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72FBB9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r w:rsidR="004D4977" w14:paraId="30C38B37"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5112BD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ECB511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8F38AF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2281AC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798ECD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p>
        </w:tc>
      </w:tr>
    </w:tbl>
    <w:p w14:paraId="58C087E8"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6D2AC1B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C55B184" w14:textId="77777777" w:rsidR="004D4977" w:rsidRPr="00550A24" w:rsidRDefault="00EF59DA">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color w:val="000000"/>
          <w:sz w:val="20"/>
          <w:szCs w:val="20"/>
        </w:rPr>
        <w:br w:type="page"/>
      </w:r>
      <w:r w:rsidR="004D4977" w:rsidRPr="00550A24">
        <w:rPr>
          <w:rFonts w:ascii="Times New Roman" w:hAnsi="Times New Roman"/>
          <w:b/>
          <w:color w:val="000000"/>
          <w:sz w:val="20"/>
        </w:rPr>
        <w:lastRenderedPageBreak/>
        <w:t>2.SCHOOL CALENDAR AND CURRICULA</w:t>
      </w:r>
    </w:p>
    <w:p w14:paraId="1E87E581"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What are the consequences of the pandemic on instruction time in 2020 and in 2021?  Were there differences between levels of education and subnational entities? </w:t>
      </w:r>
    </w:p>
    <w:p w14:paraId="5E7C437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0349ED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1. Have/will adjustments been/be made to the school calendar dates and curriculum due to COVID-19 in the school year 2019/2020 (2020 for countries with the calendar year)?     </w:t>
      </w:r>
    </w:p>
    <w:p w14:paraId="5DBDA46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70C0546C"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F599DA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C02B28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YES, academic year extended  </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E8836E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prioritization of certain areas of the curriculum or certain skill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AAFA69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depends - Schools/districts could decide and implement adjustments at their own discretio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F96EB2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other adjustment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BC86AD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no adjustment have been / will be mad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2B7D05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 in the comments section below:</w:t>
            </w:r>
          </w:p>
        </w:tc>
      </w:tr>
      <w:tr w:rsidR="004D4977" w14:paraId="50239D8E"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D73A3A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8591CA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DACD8E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09222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8701A0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FA3023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B98CE0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92E736D"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1603C5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3F76A5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5B831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64923A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E9AA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52F07D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4C10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27F7E1F"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60EF15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64D81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6609A3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30A3E0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AF95B0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2695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23125A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8551413"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016330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EB1074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87150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E2F643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B256EF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20099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61E028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42EFD480"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5B803C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2. Have/will adjustments been/be made to the school calendar dates and curriculum due to COVID-19 in the school year 2020/2021 (2021 for countries with the calendar year)?     </w:t>
      </w:r>
    </w:p>
    <w:p w14:paraId="7F76860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1A1C77A4"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010050A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422BA4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YES, academic year extended  </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3505A8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prioritization of certain areas of the curriculum or certain skill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CADEF9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depends - Schools/districts could decide and implement adjustments at their own discretio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7CDB98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other adjustment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A52DD6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no adjustment have been / will be mad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803F00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 in the comments section below:</w:t>
            </w:r>
          </w:p>
        </w:tc>
      </w:tr>
      <w:tr w:rsidR="004D4977" w14:paraId="39AEADA4"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5126976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08B5FE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DEAE2B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707FFA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8E7E24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2E120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1A107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720B076"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7D48339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5F0C90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5C036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1FB70A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61E195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BBE70B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3F8494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104D651"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C1EA67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EE5DA8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2FE6EE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5F23EF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966141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C1CD2E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8D4A68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6F6F809"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219EBC6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1AE0F6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D92FD9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B18B6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E302BD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90E0E6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B4C3E1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4B963887" w14:textId="77777777" w:rsidR="004D4977" w:rsidRDefault="004D4977">
      <w:pPr>
        <w:widowControl w:val="0"/>
        <w:autoSpaceDE w:val="0"/>
        <w:autoSpaceDN w:val="0"/>
        <w:adjustRightInd w:val="0"/>
        <w:spacing w:after="0" w:line="240" w:lineRule="auto"/>
        <w:rPr>
          <w:rFonts w:ascii="Windings" w:hAnsi="Windings" w:cs="Windings"/>
          <w:color w:val="0000FF"/>
          <w:sz w:val="36"/>
          <w:szCs w:val="36"/>
        </w:rPr>
      </w:pPr>
    </w:p>
    <w:p w14:paraId="5D0362E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5F69CF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0F0E0D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3EF410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3C9F3D2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6B72289"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3F8F7D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148358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A39D6F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7F82BD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AB4C18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371372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95CB3B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46785A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27FB33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1.A If in question 1 you have confirmed prioritization of certain curriculum areas or skills for remote instruction during school closure in the school year 2019/2020, select up to five subjects that were prioritized:</w:t>
      </w:r>
    </w:p>
    <w:p w14:paraId="180ADA0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8200"/>
      </w:tblGrid>
      <w:tr w:rsidR="004D4977" w14:paraId="69E74BA3" w14:textId="77777777" w:rsidTr="00550A24">
        <w:tc>
          <w:tcPr>
            <w:tcW w:w="1560" w:type="dxa"/>
            <w:shd w:val="clear" w:color="auto" w:fill="FFFFFF"/>
          </w:tcPr>
          <w:p w14:paraId="735B66A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200" w:type="dxa"/>
            <w:shd w:val="clear" w:color="auto" w:fill="FFFFFF"/>
          </w:tcPr>
          <w:p w14:paraId="147F122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w:t>
            </w:r>
          </w:p>
        </w:tc>
      </w:tr>
      <w:tr w:rsidR="004D4977" w14:paraId="39AE0CCC" w14:textId="77777777" w:rsidTr="00550A24">
        <w:tc>
          <w:tcPr>
            <w:tcW w:w="1560" w:type="dxa"/>
            <w:shd w:val="clear" w:color="auto" w:fill="FFFFFF"/>
          </w:tcPr>
          <w:p w14:paraId="694D894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1</w:t>
            </w:r>
          </w:p>
        </w:tc>
        <w:tc>
          <w:tcPr>
            <w:tcW w:w="8200" w:type="dxa"/>
            <w:shd w:val="clear" w:color="auto" w:fill="FFFFFF"/>
          </w:tcPr>
          <w:p w14:paraId="5E98333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0FF0ED2B"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28C74298"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7F528EFE"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1D4494F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6B12C654"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4A4F6A1E"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63A6E66D"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14E2C229"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5A3F5B36"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4B9B08EC"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15B22B91"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6F3E0761"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2E5CD9E" w14:textId="77777777" w:rsidTr="00550A24">
        <w:tc>
          <w:tcPr>
            <w:tcW w:w="1560" w:type="dxa"/>
            <w:shd w:val="clear" w:color="auto" w:fill="FFFFFF"/>
          </w:tcPr>
          <w:p w14:paraId="652DD1F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2</w:t>
            </w:r>
          </w:p>
        </w:tc>
        <w:tc>
          <w:tcPr>
            <w:tcW w:w="8200" w:type="dxa"/>
            <w:shd w:val="clear" w:color="auto" w:fill="FFFFFF"/>
          </w:tcPr>
          <w:p w14:paraId="29DDB59F"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398D5F04"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7F82F68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5E380C87"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27458A8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31DF738C"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64607EED"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64F2255C"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38901D67"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0BC4D03D"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1875632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6A6931A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60A2716A"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0017C11A" w14:textId="77777777" w:rsidTr="00550A24">
        <w:tc>
          <w:tcPr>
            <w:tcW w:w="1560" w:type="dxa"/>
            <w:shd w:val="clear" w:color="auto" w:fill="FFFFFF"/>
          </w:tcPr>
          <w:p w14:paraId="550E05A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3</w:t>
            </w:r>
          </w:p>
        </w:tc>
        <w:tc>
          <w:tcPr>
            <w:tcW w:w="8200" w:type="dxa"/>
            <w:shd w:val="clear" w:color="auto" w:fill="FFFFFF"/>
          </w:tcPr>
          <w:p w14:paraId="15FAEC86"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56508DE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6B60736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6E379E10"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66B7CAD0"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33EC894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145AF1A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FF4BE5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6B36544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1E4B6D9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4EB7752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6F15F6FD"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38B12CFD"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0BF24CF" w14:textId="77777777" w:rsidTr="00550A24">
        <w:tc>
          <w:tcPr>
            <w:tcW w:w="1560" w:type="dxa"/>
            <w:shd w:val="clear" w:color="auto" w:fill="FFFFFF"/>
          </w:tcPr>
          <w:p w14:paraId="2A57B81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4</w:t>
            </w:r>
          </w:p>
        </w:tc>
        <w:tc>
          <w:tcPr>
            <w:tcW w:w="8200" w:type="dxa"/>
            <w:shd w:val="clear" w:color="auto" w:fill="FFFFFF"/>
          </w:tcPr>
          <w:p w14:paraId="023E4CA9"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2B0FABA3"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1338678F"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75E98D2C"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1BD9C1FB"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0BF36A5E"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144443C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19E83861"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7CC79EFA"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112AD070"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328B16A8"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Practical and vocational skills</w:t>
            </w:r>
          </w:p>
          <w:p w14:paraId="1CF0E6D4"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60D4048B"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243AA9F" w14:textId="77777777" w:rsidTr="00550A24">
        <w:tc>
          <w:tcPr>
            <w:tcW w:w="1560" w:type="dxa"/>
            <w:shd w:val="clear" w:color="auto" w:fill="FFFFFF"/>
          </w:tcPr>
          <w:p w14:paraId="7FF3EAA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Subject 5</w:t>
            </w:r>
          </w:p>
        </w:tc>
        <w:tc>
          <w:tcPr>
            <w:tcW w:w="8200" w:type="dxa"/>
            <w:shd w:val="clear" w:color="auto" w:fill="FFFFFF"/>
          </w:tcPr>
          <w:p w14:paraId="4B7DA6CA"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2E746E1F"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43B173D4"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09B55A52"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0D56A826"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507D81A9"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79E411A6"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3D8604AA"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596DD53C"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659A32B7"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6798811A"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609DAE7E"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1C3BEEC5" w14:textId="77777777" w:rsidR="004D4977" w:rsidRPr="00550A24" w:rsidRDefault="004D4977" w:rsidP="00550A24">
            <w:pPr>
              <w:widowControl w:val="0"/>
              <w:numPr>
                <w:ilvl w:val="0"/>
                <w:numId w:val="7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38F5724D"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3B2EB3F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1.A If in question 1 you have confirmed prioritization of certain curriculum areas or skills for remote instruction during school closure in the school year 2019/2020, select up to five subjects that were prioritized:</w:t>
      </w:r>
    </w:p>
    <w:p w14:paraId="09BAC2D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8200"/>
      </w:tblGrid>
      <w:tr w:rsidR="004D4977" w14:paraId="7996C734" w14:textId="77777777" w:rsidTr="00550A24">
        <w:tc>
          <w:tcPr>
            <w:tcW w:w="1560" w:type="dxa"/>
            <w:shd w:val="clear" w:color="auto" w:fill="FFFFFF"/>
          </w:tcPr>
          <w:p w14:paraId="5CD200E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200" w:type="dxa"/>
            <w:shd w:val="clear" w:color="auto" w:fill="FFFFFF"/>
          </w:tcPr>
          <w:p w14:paraId="7F79AAB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r>
      <w:tr w:rsidR="004D4977" w14:paraId="4CA6798B" w14:textId="77777777" w:rsidTr="00550A24">
        <w:tc>
          <w:tcPr>
            <w:tcW w:w="1560" w:type="dxa"/>
            <w:shd w:val="clear" w:color="auto" w:fill="FFFFFF"/>
          </w:tcPr>
          <w:p w14:paraId="286513F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1</w:t>
            </w:r>
          </w:p>
        </w:tc>
        <w:tc>
          <w:tcPr>
            <w:tcW w:w="8200" w:type="dxa"/>
            <w:shd w:val="clear" w:color="auto" w:fill="FFFFFF"/>
          </w:tcPr>
          <w:p w14:paraId="48BCEC1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12B9E8A7"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011F0E49"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1F73C22A"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36EC8F37"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2C3EFAAD"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072377C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6B7826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7911C90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3A5B2E2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5707333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4A4487AB"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421577E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75AE8199" w14:textId="77777777" w:rsidTr="00550A24">
        <w:tc>
          <w:tcPr>
            <w:tcW w:w="1560" w:type="dxa"/>
            <w:shd w:val="clear" w:color="auto" w:fill="FFFFFF"/>
          </w:tcPr>
          <w:p w14:paraId="2991970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2</w:t>
            </w:r>
          </w:p>
        </w:tc>
        <w:tc>
          <w:tcPr>
            <w:tcW w:w="8200" w:type="dxa"/>
            <w:shd w:val="clear" w:color="auto" w:fill="FFFFFF"/>
          </w:tcPr>
          <w:p w14:paraId="515C811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64D27354"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789F3B0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0FA8496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4614770A"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1A27A230"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7D85BFF5"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0F2226D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2C39FF12"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47FB2902"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096118E8"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6D05345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7BB54F42"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27D642E8" w14:textId="77777777" w:rsidTr="00550A24">
        <w:tc>
          <w:tcPr>
            <w:tcW w:w="1560" w:type="dxa"/>
            <w:shd w:val="clear" w:color="auto" w:fill="FFFFFF"/>
          </w:tcPr>
          <w:p w14:paraId="42AEB6B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3</w:t>
            </w:r>
          </w:p>
        </w:tc>
        <w:tc>
          <w:tcPr>
            <w:tcW w:w="8200" w:type="dxa"/>
            <w:shd w:val="clear" w:color="auto" w:fill="FFFFFF"/>
          </w:tcPr>
          <w:p w14:paraId="43A3F56D"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040B2EDE"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3C11AD1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0D29951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0F4A1988"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28C23F6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3F068FA8"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9C1FFF0"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2284873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5143E12E"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34229540"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2DC4958A"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Others</w:t>
            </w:r>
          </w:p>
          <w:p w14:paraId="69A9881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FD3D80C" w14:textId="77777777" w:rsidTr="00550A24">
        <w:tc>
          <w:tcPr>
            <w:tcW w:w="1560" w:type="dxa"/>
            <w:shd w:val="clear" w:color="auto" w:fill="FFFFFF"/>
          </w:tcPr>
          <w:p w14:paraId="61D1776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Subject 4</w:t>
            </w:r>
          </w:p>
        </w:tc>
        <w:tc>
          <w:tcPr>
            <w:tcW w:w="8200" w:type="dxa"/>
            <w:shd w:val="clear" w:color="auto" w:fill="FFFFFF"/>
          </w:tcPr>
          <w:p w14:paraId="3BDD877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3CA21DF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32658399"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7B7654C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059E5798"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26930FDA"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72D3E96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46AEBC29"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38754856"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0664E41C"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678FC9FB"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12448AC9"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6A8D0A5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0E37ED99" w14:textId="77777777" w:rsidTr="00550A24">
        <w:tc>
          <w:tcPr>
            <w:tcW w:w="1560" w:type="dxa"/>
            <w:shd w:val="clear" w:color="auto" w:fill="FFFFFF"/>
          </w:tcPr>
          <w:p w14:paraId="3D140FA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5</w:t>
            </w:r>
          </w:p>
        </w:tc>
        <w:tc>
          <w:tcPr>
            <w:tcW w:w="8200" w:type="dxa"/>
            <w:shd w:val="clear" w:color="auto" w:fill="FFFFFF"/>
          </w:tcPr>
          <w:p w14:paraId="45A9B54A"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1A9CAB2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075DE343"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37E445C0"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4B54AA5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0A18CD44"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7487598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0781A5B9"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13BF676D"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30EF836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6F92140F"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5218826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114E91B1" w14:textId="77777777" w:rsidR="004D4977" w:rsidRPr="00550A24" w:rsidRDefault="004D4977" w:rsidP="00550A24">
            <w:pPr>
              <w:widowControl w:val="0"/>
              <w:numPr>
                <w:ilvl w:val="0"/>
                <w:numId w:val="7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12A2C633"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099A4E2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1.A If in question 1 you have confirmed prioritization of certain curriculum areas or skills for remote instruction during school closure in the school year 2019/2020, select up to five subjects that were prioritized:</w:t>
      </w:r>
    </w:p>
    <w:p w14:paraId="7FB5B7E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Layout w:type="fixed"/>
        <w:tblLook w:val="0000" w:firstRow="0" w:lastRow="0" w:firstColumn="0" w:lastColumn="0" w:noHBand="0" w:noVBand="0"/>
      </w:tblPr>
      <w:tblGrid>
        <w:gridCol w:w="1560"/>
        <w:gridCol w:w="8200"/>
      </w:tblGrid>
      <w:tr w:rsidR="004D4977" w14:paraId="34934F8D" w14:textId="77777777" w:rsidTr="00550A24">
        <w:tc>
          <w:tcPr>
            <w:tcW w:w="1560" w:type="dxa"/>
            <w:tcBorders>
              <w:bottom w:val="single" w:sz="4" w:space="0" w:color="auto"/>
            </w:tcBorders>
            <w:shd w:val="clear" w:color="auto" w:fill="FFFFFF"/>
          </w:tcPr>
          <w:p w14:paraId="795E56B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200" w:type="dxa"/>
            <w:tcBorders>
              <w:bottom w:val="single" w:sz="4" w:space="0" w:color="auto"/>
            </w:tcBorders>
            <w:shd w:val="clear" w:color="auto" w:fill="FFFFFF"/>
          </w:tcPr>
          <w:p w14:paraId="333287D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r>
      <w:tr w:rsidR="004D4977" w14:paraId="69B504BA" w14:textId="77777777" w:rsidTr="00550A24">
        <w:tc>
          <w:tcPr>
            <w:tcW w:w="1560" w:type="dxa"/>
            <w:tcBorders>
              <w:top w:val="single" w:sz="4" w:space="0" w:color="auto"/>
              <w:left w:val="single" w:sz="4" w:space="0" w:color="auto"/>
              <w:bottom w:val="single" w:sz="4" w:space="0" w:color="auto"/>
              <w:right w:val="single" w:sz="4" w:space="0" w:color="auto"/>
            </w:tcBorders>
            <w:shd w:val="clear" w:color="auto" w:fill="FFFFFF"/>
          </w:tcPr>
          <w:p w14:paraId="125FB06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1</w:t>
            </w:r>
          </w:p>
        </w:tc>
        <w:tc>
          <w:tcPr>
            <w:tcW w:w="8200" w:type="dxa"/>
            <w:tcBorders>
              <w:top w:val="single" w:sz="4" w:space="0" w:color="auto"/>
              <w:left w:val="single" w:sz="4" w:space="0" w:color="auto"/>
              <w:bottom w:val="single" w:sz="4" w:space="0" w:color="auto"/>
              <w:right w:val="single" w:sz="4" w:space="0" w:color="auto"/>
            </w:tcBorders>
            <w:shd w:val="clear" w:color="auto" w:fill="FFFFFF"/>
          </w:tcPr>
          <w:p w14:paraId="7BFE8979"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6EECDA0B"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0F75D834"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36F3EE46"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4708D3CA"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38B1B67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14B2A58A"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2485679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2CE3D822"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3BE766BF"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375D716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16D51361"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07552D3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B7A82F9" w14:textId="77777777" w:rsidTr="00550A24">
        <w:tc>
          <w:tcPr>
            <w:tcW w:w="1560" w:type="dxa"/>
            <w:tcBorders>
              <w:top w:val="single" w:sz="4" w:space="0" w:color="auto"/>
              <w:left w:val="single" w:sz="4" w:space="0" w:color="auto"/>
              <w:bottom w:val="single" w:sz="4" w:space="0" w:color="auto"/>
              <w:right w:val="single" w:sz="4" w:space="0" w:color="auto"/>
            </w:tcBorders>
            <w:shd w:val="clear" w:color="auto" w:fill="FFFFFF"/>
          </w:tcPr>
          <w:p w14:paraId="60833AA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2</w:t>
            </w:r>
          </w:p>
        </w:tc>
        <w:tc>
          <w:tcPr>
            <w:tcW w:w="8200" w:type="dxa"/>
            <w:tcBorders>
              <w:top w:val="single" w:sz="4" w:space="0" w:color="auto"/>
              <w:left w:val="single" w:sz="4" w:space="0" w:color="auto"/>
              <w:bottom w:val="single" w:sz="4" w:space="0" w:color="auto"/>
              <w:right w:val="single" w:sz="4" w:space="0" w:color="auto"/>
            </w:tcBorders>
            <w:shd w:val="clear" w:color="auto" w:fill="FFFFFF"/>
          </w:tcPr>
          <w:p w14:paraId="256EAFE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225FEFF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55859A8A"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018688B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21385DA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0A6DA2D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2B0CE8E9"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295009D3"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7E95B74E"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50A6371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139D3AD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11E7F645"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0ADF8192"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Do not know</w:t>
            </w:r>
          </w:p>
        </w:tc>
      </w:tr>
      <w:tr w:rsidR="004D4977" w14:paraId="0F51C1C6" w14:textId="77777777" w:rsidTr="00550A24">
        <w:tc>
          <w:tcPr>
            <w:tcW w:w="1560" w:type="dxa"/>
            <w:tcBorders>
              <w:top w:val="single" w:sz="4" w:space="0" w:color="auto"/>
              <w:left w:val="single" w:sz="4" w:space="0" w:color="auto"/>
              <w:bottom w:val="single" w:sz="4" w:space="0" w:color="auto"/>
              <w:right w:val="single" w:sz="4" w:space="0" w:color="auto"/>
            </w:tcBorders>
            <w:shd w:val="clear" w:color="auto" w:fill="FFFFFF"/>
          </w:tcPr>
          <w:p w14:paraId="65FF687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Subject 3</w:t>
            </w:r>
          </w:p>
        </w:tc>
        <w:tc>
          <w:tcPr>
            <w:tcW w:w="8200" w:type="dxa"/>
            <w:tcBorders>
              <w:top w:val="single" w:sz="4" w:space="0" w:color="auto"/>
              <w:left w:val="single" w:sz="4" w:space="0" w:color="auto"/>
              <w:bottom w:val="single" w:sz="4" w:space="0" w:color="auto"/>
              <w:right w:val="single" w:sz="4" w:space="0" w:color="auto"/>
            </w:tcBorders>
            <w:shd w:val="clear" w:color="auto" w:fill="FFFFFF"/>
          </w:tcPr>
          <w:p w14:paraId="1258820B"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6881926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4DDB1C70"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69DEE16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267A4220"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3B479C51"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4544AF56"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7073CE6"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6BB8286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12F30A81"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10E6BFE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7F5D780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3FD2A6B2"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7811E71" w14:textId="77777777" w:rsidTr="00550A24">
        <w:tc>
          <w:tcPr>
            <w:tcW w:w="1560" w:type="dxa"/>
            <w:tcBorders>
              <w:top w:val="single" w:sz="4" w:space="0" w:color="auto"/>
              <w:left w:val="single" w:sz="4" w:space="0" w:color="auto"/>
              <w:bottom w:val="single" w:sz="4" w:space="0" w:color="auto"/>
              <w:right w:val="single" w:sz="4" w:space="0" w:color="auto"/>
            </w:tcBorders>
            <w:shd w:val="clear" w:color="auto" w:fill="FFFFFF"/>
          </w:tcPr>
          <w:p w14:paraId="4E838AD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4</w:t>
            </w:r>
          </w:p>
        </w:tc>
        <w:tc>
          <w:tcPr>
            <w:tcW w:w="8200" w:type="dxa"/>
            <w:tcBorders>
              <w:top w:val="single" w:sz="4" w:space="0" w:color="auto"/>
              <w:left w:val="single" w:sz="4" w:space="0" w:color="auto"/>
              <w:bottom w:val="single" w:sz="4" w:space="0" w:color="auto"/>
              <w:right w:val="single" w:sz="4" w:space="0" w:color="auto"/>
            </w:tcBorders>
            <w:shd w:val="clear" w:color="auto" w:fill="FFFFFF"/>
          </w:tcPr>
          <w:p w14:paraId="27733A7F"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0A97D76F"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7E3060C3"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20FD15D3"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283AF23B"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786B8C35"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50EED81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5E500E2"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6D5FDB14"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11648D92"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5997E4E4"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3334EA4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100C6B6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1FAE3B0A" w14:textId="77777777" w:rsidTr="00550A24">
        <w:tc>
          <w:tcPr>
            <w:tcW w:w="1560" w:type="dxa"/>
            <w:tcBorders>
              <w:top w:val="single" w:sz="4" w:space="0" w:color="auto"/>
              <w:left w:val="single" w:sz="4" w:space="0" w:color="auto"/>
              <w:bottom w:val="single" w:sz="4" w:space="0" w:color="auto"/>
              <w:right w:val="single" w:sz="4" w:space="0" w:color="auto"/>
            </w:tcBorders>
            <w:shd w:val="clear" w:color="auto" w:fill="FFFFFF"/>
          </w:tcPr>
          <w:p w14:paraId="3F79AE9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ject 5</w:t>
            </w:r>
          </w:p>
        </w:tc>
        <w:tc>
          <w:tcPr>
            <w:tcW w:w="8200" w:type="dxa"/>
            <w:tcBorders>
              <w:top w:val="single" w:sz="4" w:space="0" w:color="auto"/>
              <w:left w:val="single" w:sz="4" w:space="0" w:color="auto"/>
              <w:bottom w:val="single" w:sz="4" w:space="0" w:color="auto"/>
              <w:right w:val="single" w:sz="4" w:space="0" w:color="auto"/>
            </w:tcBorders>
            <w:shd w:val="clear" w:color="auto" w:fill="FFFFFF"/>
          </w:tcPr>
          <w:p w14:paraId="3A2BB305"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ading, writing and literature </w:t>
            </w:r>
          </w:p>
          <w:p w14:paraId="397F8A54"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athematics</w:t>
            </w:r>
          </w:p>
          <w:p w14:paraId="6CEA853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atural sciences;</w:t>
            </w:r>
          </w:p>
          <w:p w14:paraId="7C06755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ocial studies</w:t>
            </w:r>
          </w:p>
          <w:p w14:paraId="1ED14289"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econd or other languages</w:t>
            </w:r>
          </w:p>
          <w:p w14:paraId="5CF23BD6"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Physical education and health; </w:t>
            </w:r>
          </w:p>
          <w:p w14:paraId="53EE782D"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rts; </w:t>
            </w:r>
          </w:p>
          <w:p w14:paraId="7E8544B7"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Religion/ ethics/ moral education </w:t>
            </w:r>
          </w:p>
          <w:p w14:paraId="59AA0FA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Information and communication technologies (ICT) </w:t>
            </w:r>
          </w:p>
          <w:p w14:paraId="6C28289A"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Technology; </w:t>
            </w:r>
          </w:p>
          <w:p w14:paraId="5BAA8418"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Practical and vocational skills</w:t>
            </w:r>
          </w:p>
          <w:p w14:paraId="379A7924"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Others</w:t>
            </w:r>
          </w:p>
          <w:p w14:paraId="3C262D8C" w14:textId="77777777" w:rsidR="004D4977" w:rsidRPr="00550A24" w:rsidRDefault="004D4977" w:rsidP="00550A24">
            <w:pPr>
              <w:widowControl w:val="0"/>
              <w:numPr>
                <w:ilvl w:val="0"/>
                <w:numId w:val="7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7A1BA6AD"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11D635F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1E0BC4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Is there a plan to revise regulation (at the national level) on the duration of instruction time and content of curriculum regulations after school year 2020/2021 (2021 for countries with calendar year) as a result of the COVID19 pandemic? </w:t>
      </w:r>
    </w:p>
    <w:p w14:paraId="05A34264" w14:textId="77777777" w:rsidR="004D4977" w:rsidRDefault="004D4977" w:rsidP="00550A24">
      <w:pPr>
        <w:widowControl w:val="0"/>
        <w:numPr>
          <w:ilvl w:val="0"/>
          <w:numId w:val="7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6336A6F4" w14:textId="77777777" w:rsidR="004D4977" w:rsidRDefault="004D4977" w:rsidP="00550A24">
      <w:pPr>
        <w:widowControl w:val="0"/>
        <w:numPr>
          <w:ilvl w:val="0"/>
          <w:numId w:val="7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42AFDA6C" w14:textId="77777777" w:rsidR="004D4977" w:rsidRDefault="004D4977" w:rsidP="00550A24">
      <w:pPr>
        <w:widowControl w:val="0"/>
        <w:numPr>
          <w:ilvl w:val="0"/>
          <w:numId w:val="7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6F5B3D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A5D94E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A If yes, please briefly explain what regulation and the change.   </w:t>
      </w:r>
    </w:p>
    <w:p w14:paraId="1326DA0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5727BA0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486420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D9F4B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317A2A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CC6F16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A17C46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CD68FE9" w14:textId="77777777" w:rsidR="004D4977" w:rsidRPr="00550A24" w:rsidRDefault="004D4977">
      <w:pPr>
        <w:widowControl w:val="0"/>
        <w:autoSpaceDE w:val="0"/>
        <w:autoSpaceDN w:val="0"/>
        <w:adjustRightInd w:val="0"/>
        <w:spacing w:after="0" w:line="240" w:lineRule="auto"/>
        <w:rPr>
          <w:rFonts w:ascii="Times New Roman" w:hAnsi="Times New Roman"/>
          <w:b/>
          <w:i/>
          <w:color w:val="000000"/>
          <w:sz w:val="20"/>
        </w:rPr>
      </w:pPr>
      <w:r w:rsidRPr="00550A24">
        <w:rPr>
          <w:rFonts w:ascii="Times New Roman" w:hAnsi="Times New Roman"/>
          <w:b/>
          <w:i/>
          <w:color w:val="000000"/>
          <w:sz w:val="20"/>
        </w:rPr>
        <w:t>IF SCHOOLS RE-OPENED, EVEN IF IN SOME AREAS AND/OR FOR SOME GRADES, PLEASE ANSWER QUESTIONS in Section C.  OTHERWISE, Skip to Section D </w:t>
      </w:r>
    </w:p>
    <w:p w14:paraId="7E5BDE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5719E8C"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lastRenderedPageBreak/>
        <w:t>3.    SCHOOL REOPENING MANAGEMENT– if schools have fully/partially reopened</w:t>
      </w:r>
    </w:p>
    <w:p w14:paraId="12DC2054"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What are the strategies for school-reopening? </w:t>
      </w:r>
    </w:p>
    <w:p w14:paraId="21D0E439"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 xml:space="preserve">Q1. What measures to address learning gaps were widely implemented when schools reopened after the first closure in 2020? </w:t>
      </w:r>
    </w:p>
    <w:p w14:paraId="65D030E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0"/>
        <w:gridCol w:w="610"/>
        <w:gridCol w:w="610"/>
        <w:gridCol w:w="610"/>
        <w:gridCol w:w="610"/>
        <w:gridCol w:w="610"/>
        <w:gridCol w:w="610"/>
        <w:gridCol w:w="610"/>
        <w:gridCol w:w="610"/>
        <w:gridCol w:w="610"/>
        <w:gridCol w:w="610"/>
        <w:gridCol w:w="610"/>
        <w:gridCol w:w="610"/>
      </w:tblGrid>
      <w:tr w:rsidR="004D4977" w14:paraId="1CD4DFE7" w14:textId="77777777">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7EF0F1B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C761DF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ssessment of gaps in student learning that may have accumulated during school closure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A67C1B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to reduce student learning gaps (for all students who need i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97FDD4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with a special focus on disadvantaged student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959BF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with a special focus on students who were unable to access distance learning</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324784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with a special focus on students at risk of drop-out or grade repetition</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926464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with a special focus on immigrant and refugee students, ethnic minorities or indigenous students</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C63FF5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Remedial measures with a special focus on students in programmes with a vocational orientation </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3489B9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Remedial measures with a special focus on students in upper secondary grades with a national examination at the end of 2019/20 or 2020 calendar year) </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38656B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medial measures with a special focus on all students transitioning from one ISCED level to the nex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3B94FF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73CE0D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ne/Not Applicable</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58B51F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484DCEA5" w14:textId="77777777">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2D9E72F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r>
              <w:rPr>
                <w:rFonts w:ascii="Times New Roman" w:hAnsi="Times New Roman"/>
                <w:color w:val="000000"/>
                <w:sz w:val="20"/>
                <w:szCs w:val="20"/>
              </w:rPr>
              <w:tab/>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2AD439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C07249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9129C4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A0316B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38AE46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269750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2BA473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F4A9DA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C8F3B5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DE3E4A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AC88E8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B1178A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5B7DE96" w14:textId="77777777">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6BFD6A1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3DB6EC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436EA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9D38D2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3DA341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50DD91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F4DDC5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90AA3B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83665B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9E7E71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099CC4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73F89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B89EF8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8C21A7D" w14:textId="77777777">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79E2E0E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Lower Secondary </w:t>
            </w:r>
            <w:r>
              <w:rPr>
                <w:rFonts w:ascii="Times New Roman" w:hAnsi="Times New Roman"/>
                <w:color w:val="000000"/>
                <w:sz w:val="20"/>
                <w:szCs w:val="20"/>
              </w:rPr>
              <w:tab/>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FDBEC6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308A1C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D32326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9C418E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2FBEF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62465D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D6433C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8238CD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6DE363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35D2EB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7A8CDF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1F2C02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D3060B9" w14:textId="77777777">
        <w:tc>
          <w:tcPr>
            <w:tcW w:w="2425" w:type="dxa"/>
            <w:tcBorders>
              <w:top w:val="single" w:sz="4" w:space="0" w:color="000000"/>
              <w:left w:val="single" w:sz="4" w:space="0" w:color="000000"/>
              <w:bottom w:val="single" w:sz="4" w:space="0" w:color="000000"/>
              <w:right w:val="single" w:sz="4" w:space="0" w:color="000000"/>
            </w:tcBorders>
            <w:shd w:val="clear" w:color="auto" w:fill="FFFFFF"/>
          </w:tcPr>
          <w:p w14:paraId="497F1F7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CE66A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1E88D88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02E8652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87C568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4510C4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F59CC3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2FBAC6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2C129AA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60C3D6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540230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303E75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606" w:type="dxa"/>
            <w:tcBorders>
              <w:top w:val="single" w:sz="4" w:space="0" w:color="000000"/>
              <w:left w:val="single" w:sz="4" w:space="0" w:color="000000"/>
              <w:bottom w:val="single" w:sz="4" w:space="0" w:color="000000"/>
              <w:right w:val="single" w:sz="4" w:space="0" w:color="000000"/>
            </w:tcBorders>
            <w:shd w:val="clear" w:color="auto" w:fill="FFFFFF"/>
          </w:tcPr>
          <w:p w14:paraId="77CFE27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43FB8388"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2F1C8A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If introducing remedial measures (for example remedial, accelerated programmes or increased in-person class time) in addition to the normal in-person class time or to address learning gaps, after schools reopened in 2020, when were those typically scheduled?       </w:t>
      </w:r>
    </w:p>
    <w:p w14:paraId="30AB9D1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2CD6B029"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2B7315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8EC74E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uring scheduled school holiday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4C9DE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n weekend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052694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fter school time (after the normal class tim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49EACC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t applicable</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57272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886221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3AE8DCFB"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330ECA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6F2F79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11358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93FFF9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73D4BD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593B7A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FA144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992DF85"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272665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9CC292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53ED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6D5A3A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CF394D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7A1897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B229AA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9FEC5E5"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2959A4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04D638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3EFE69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56D2F2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B7BDC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BF8020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472FA7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3DFAE458"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D16CB1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4E79803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558E3AD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6381E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1FFF5F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38B5B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43FFB0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C7461A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7D4620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hat is the approximate share of students who attended school in-person after the reopening of schools in 2020?</w:t>
      </w:r>
    </w:p>
    <w:p w14:paraId="19C145C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059"/>
      </w:tblGrid>
      <w:tr w:rsidR="004D4977" w14:paraId="58EA4EF3" w14:textId="77777777" w:rsidTr="00550A24">
        <w:tc>
          <w:tcPr>
            <w:tcW w:w="1701" w:type="dxa"/>
            <w:shd w:val="clear" w:color="auto" w:fill="FFFFFF"/>
          </w:tcPr>
          <w:p w14:paraId="269F266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059" w:type="dxa"/>
            <w:shd w:val="clear" w:color="auto" w:fill="FFFFFF"/>
          </w:tcPr>
          <w:p w14:paraId="42913D5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   </w:t>
            </w:r>
            <w:r w:rsidRPr="00550A24">
              <w:rPr>
                <w:rFonts w:ascii="Times New Roman" w:hAnsi="Times New Roman"/>
                <w:b/>
                <w:color w:val="000000"/>
                <w:sz w:val="20"/>
              </w:rPr>
              <w:t>First time period</w:t>
            </w:r>
            <w:r>
              <w:rPr>
                <w:rFonts w:ascii="Times New Roman" w:hAnsi="Times New Roman"/>
                <w:color w:val="000000"/>
                <w:sz w:val="20"/>
                <w:szCs w:val="20"/>
              </w:rPr>
              <w:t xml:space="preserve"> where schools were reopened   </w:t>
            </w:r>
          </w:p>
        </w:tc>
      </w:tr>
      <w:tr w:rsidR="004D4977" w14:paraId="2A4E1A07" w14:textId="77777777" w:rsidTr="00550A24">
        <w:tc>
          <w:tcPr>
            <w:tcW w:w="1701" w:type="dxa"/>
            <w:shd w:val="clear" w:color="auto" w:fill="FFFFFF"/>
          </w:tcPr>
          <w:p w14:paraId="2FE3AA2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e-Primary </w:t>
            </w:r>
            <w:r>
              <w:rPr>
                <w:rFonts w:ascii="Times New Roman" w:hAnsi="Times New Roman"/>
                <w:color w:val="000000"/>
                <w:sz w:val="20"/>
                <w:szCs w:val="20"/>
              </w:rPr>
              <w:tab/>
            </w:r>
          </w:p>
        </w:tc>
        <w:tc>
          <w:tcPr>
            <w:tcW w:w="8059" w:type="dxa"/>
            <w:shd w:val="clear" w:color="auto" w:fill="FFFFFF"/>
          </w:tcPr>
          <w:p w14:paraId="4C0366E5"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398F3908"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468BB994"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795B3C27"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3C1F98C2"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2334163B"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2045A16A"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3ADBB96B" w14:textId="77777777" w:rsidTr="00550A24">
        <w:tc>
          <w:tcPr>
            <w:tcW w:w="1701" w:type="dxa"/>
            <w:shd w:val="clear" w:color="auto" w:fill="FFFFFF"/>
          </w:tcPr>
          <w:p w14:paraId="1149531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8059" w:type="dxa"/>
            <w:shd w:val="clear" w:color="auto" w:fill="FFFFFF"/>
          </w:tcPr>
          <w:p w14:paraId="45046275"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5441ED95"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0044471F"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56692982"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1B6A3161"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53F50D3C"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7B099D12"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3C401DA8" w14:textId="77777777" w:rsidTr="00550A24">
        <w:tc>
          <w:tcPr>
            <w:tcW w:w="1701" w:type="dxa"/>
            <w:shd w:val="clear" w:color="auto" w:fill="FFFFFF"/>
          </w:tcPr>
          <w:p w14:paraId="1A651DB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8059" w:type="dxa"/>
            <w:shd w:val="clear" w:color="auto" w:fill="FFFFFF"/>
          </w:tcPr>
          <w:p w14:paraId="34316872"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6680A006"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6F87F260"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4D6A31CE"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7E057915"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3303253F"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1AB8BD3A"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7BAF0886" w14:textId="77777777" w:rsidTr="00550A24">
        <w:tc>
          <w:tcPr>
            <w:tcW w:w="1701" w:type="dxa"/>
            <w:shd w:val="clear" w:color="auto" w:fill="FFFFFF"/>
          </w:tcPr>
          <w:p w14:paraId="02BE89B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8059" w:type="dxa"/>
            <w:shd w:val="clear" w:color="auto" w:fill="FFFFFF"/>
          </w:tcPr>
          <w:p w14:paraId="62B67A49"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0D7E3AEF"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3EA7A955"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4117F8CC"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4FB0788F"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400DE69B"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7054AE49" w14:textId="77777777" w:rsidR="004D4977" w:rsidRPr="00550A24" w:rsidRDefault="004D4977" w:rsidP="00550A24">
            <w:pPr>
              <w:widowControl w:val="0"/>
              <w:numPr>
                <w:ilvl w:val="0"/>
                <w:numId w:val="7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bl>
    <w:p w14:paraId="04E6ED00"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2A1ED74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hat is the approximate share of students who attended school in-person after the reopening of schools in 2020?</w:t>
      </w:r>
    </w:p>
    <w:p w14:paraId="7C35235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059"/>
      </w:tblGrid>
      <w:tr w:rsidR="004D4977" w14:paraId="5E7A594E" w14:textId="77777777" w:rsidTr="00550A24">
        <w:tc>
          <w:tcPr>
            <w:tcW w:w="1701" w:type="dxa"/>
            <w:shd w:val="clear" w:color="auto" w:fill="FFFFFF"/>
          </w:tcPr>
          <w:p w14:paraId="1D9ABA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059" w:type="dxa"/>
            <w:shd w:val="clear" w:color="auto" w:fill="FFFFFF"/>
          </w:tcPr>
          <w:p w14:paraId="5401A74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sidRPr="00550A24">
              <w:rPr>
                <w:rFonts w:ascii="Times New Roman" w:hAnsi="Times New Roman"/>
                <w:b/>
                <w:color w:val="000000"/>
                <w:sz w:val="20"/>
              </w:rPr>
              <w:t>Second time period</w:t>
            </w:r>
            <w:r>
              <w:rPr>
                <w:rFonts w:ascii="Times New Roman" w:hAnsi="Times New Roman"/>
                <w:color w:val="000000"/>
                <w:sz w:val="20"/>
                <w:szCs w:val="20"/>
              </w:rPr>
              <w:t xml:space="preserve"> where schools were reopened</w:t>
            </w:r>
          </w:p>
        </w:tc>
      </w:tr>
      <w:tr w:rsidR="004D4977" w14:paraId="0A8765D1" w14:textId="77777777" w:rsidTr="00550A24">
        <w:tc>
          <w:tcPr>
            <w:tcW w:w="1701" w:type="dxa"/>
            <w:shd w:val="clear" w:color="auto" w:fill="FFFFFF"/>
          </w:tcPr>
          <w:p w14:paraId="16C0E6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e-Primary </w:t>
            </w:r>
            <w:r>
              <w:rPr>
                <w:rFonts w:ascii="Times New Roman" w:hAnsi="Times New Roman"/>
                <w:color w:val="000000"/>
                <w:sz w:val="20"/>
                <w:szCs w:val="20"/>
              </w:rPr>
              <w:tab/>
            </w:r>
          </w:p>
        </w:tc>
        <w:tc>
          <w:tcPr>
            <w:tcW w:w="8059" w:type="dxa"/>
            <w:shd w:val="clear" w:color="auto" w:fill="FFFFFF"/>
          </w:tcPr>
          <w:p w14:paraId="0152869C"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5602B5B5"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4101D2F2"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7E066C52"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577680E5"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783BBBD0"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26A1069C"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38426387" w14:textId="77777777" w:rsidTr="00550A24">
        <w:tc>
          <w:tcPr>
            <w:tcW w:w="1701" w:type="dxa"/>
            <w:shd w:val="clear" w:color="auto" w:fill="FFFFFF"/>
          </w:tcPr>
          <w:p w14:paraId="0759BF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8059" w:type="dxa"/>
            <w:shd w:val="clear" w:color="auto" w:fill="FFFFFF"/>
          </w:tcPr>
          <w:p w14:paraId="19246EAB"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25B656DC"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5F2F0D5D"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2B2081A7"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191AA77B"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2E97DBEC"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12DCB618"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75D5C8ED" w14:textId="77777777" w:rsidTr="00550A24">
        <w:tc>
          <w:tcPr>
            <w:tcW w:w="1701" w:type="dxa"/>
            <w:shd w:val="clear" w:color="auto" w:fill="FFFFFF"/>
          </w:tcPr>
          <w:p w14:paraId="65F0FD5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Lower secondary</w:t>
            </w:r>
            <w:r>
              <w:rPr>
                <w:rFonts w:ascii="Times New Roman" w:hAnsi="Times New Roman"/>
                <w:color w:val="000000"/>
                <w:sz w:val="20"/>
                <w:szCs w:val="20"/>
              </w:rPr>
              <w:tab/>
            </w:r>
          </w:p>
        </w:tc>
        <w:tc>
          <w:tcPr>
            <w:tcW w:w="8059" w:type="dxa"/>
            <w:shd w:val="clear" w:color="auto" w:fill="FFFFFF"/>
          </w:tcPr>
          <w:p w14:paraId="693407DC"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0C1E7C89"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089C3FAE"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6D43BA9E"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5A5B3961"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78B53359"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5A7FD9DD"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2FB91C86" w14:textId="77777777" w:rsidTr="00550A24">
        <w:tc>
          <w:tcPr>
            <w:tcW w:w="1701" w:type="dxa"/>
            <w:shd w:val="clear" w:color="auto" w:fill="FFFFFF"/>
          </w:tcPr>
          <w:p w14:paraId="258A1D8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8059" w:type="dxa"/>
            <w:shd w:val="clear" w:color="auto" w:fill="FFFFFF"/>
          </w:tcPr>
          <w:p w14:paraId="3E9C1146"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044F719E"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76C65CF0"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32E85947"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16B5B676"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54259326"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408B012E" w14:textId="77777777" w:rsidR="004D4977" w:rsidRPr="00550A24" w:rsidRDefault="004D4977" w:rsidP="00550A24">
            <w:pPr>
              <w:widowControl w:val="0"/>
              <w:numPr>
                <w:ilvl w:val="0"/>
                <w:numId w:val="8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bl>
    <w:p w14:paraId="6B882036"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6048A82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hat is the approximate share of students who attended school in-person after the reopening of schools in 2020?</w:t>
      </w:r>
    </w:p>
    <w:p w14:paraId="5E6800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8059"/>
      </w:tblGrid>
      <w:tr w:rsidR="004D4977" w14:paraId="2E30AB6E" w14:textId="77777777" w:rsidTr="00550A24">
        <w:tc>
          <w:tcPr>
            <w:tcW w:w="1701" w:type="dxa"/>
            <w:shd w:val="clear" w:color="auto" w:fill="FFFFFF"/>
          </w:tcPr>
          <w:p w14:paraId="56DA375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059" w:type="dxa"/>
            <w:shd w:val="clear" w:color="auto" w:fill="FFFFFF"/>
          </w:tcPr>
          <w:p w14:paraId="0C8A3C1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sidRPr="00550A24">
              <w:rPr>
                <w:rFonts w:ascii="Times New Roman" w:hAnsi="Times New Roman"/>
                <w:b/>
                <w:color w:val="000000"/>
                <w:sz w:val="20"/>
              </w:rPr>
              <w:t>Third time period</w:t>
            </w:r>
            <w:r>
              <w:rPr>
                <w:rFonts w:ascii="Times New Roman" w:hAnsi="Times New Roman"/>
                <w:color w:val="000000"/>
                <w:sz w:val="20"/>
                <w:szCs w:val="20"/>
              </w:rPr>
              <w:t xml:space="preserve"> where schools were reopened</w:t>
            </w:r>
          </w:p>
        </w:tc>
      </w:tr>
      <w:tr w:rsidR="004D4977" w14:paraId="59BE5745" w14:textId="77777777" w:rsidTr="00550A24">
        <w:tc>
          <w:tcPr>
            <w:tcW w:w="1701" w:type="dxa"/>
            <w:shd w:val="clear" w:color="auto" w:fill="FFFFFF"/>
          </w:tcPr>
          <w:p w14:paraId="1C2D69B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e-Primary </w:t>
            </w:r>
            <w:r>
              <w:rPr>
                <w:rFonts w:ascii="Times New Roman" w:hAnsi="Times New Roman"/>
                <w:color w:val="000000"/>
                <w:sz w:val="20"/>
                <w:szCs w:val="20"/>
              </w:rPr>
              <w:tab/>
            </w:r>
          </w:p>
        </w:tc>
        <w:tc>
          <w:tcPr>
            <w:tcW w:w="8059" w:type="dxa"/>
            <w:shd w:val="clear" w:color="auto" w:fill="FFFFFF"/>
          </w:tcPr>
          <w:p w14:paraId="153D414A"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69FE6303"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5F294D98"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4E92A273"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A6EF4A2"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3DABE968"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07260C9B"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70DB398C" w14:textId="77777777" w:rsidTr="00550A24">
        <w:tc>
          <w:tcPr>
            <w:tcW w:w="1701" w:type="dxa"/>
            <w:shd w:val="clear" w:color="auto" w:fill="FFFFFF"/>
          </w:tcPr>
          <w:p w14:paraId="7626DE6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8059" w:type="dxa"/>
            <w:shd w:val="clear" w:color="auto" w:fill="FFFFFF"/>
          </w:tcPr>
          <w:p w14:paraId="4C2F5502"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4EDD1919"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1318B917"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36815523"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1AABF8E2"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5277AF6C"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54919A59"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0849C32C" w14:textId="77777777" w:rsidTr="00550A24">
        <w:tc>
          <w:tcPr>
            <w:tcW w:w="1701" w:type="dxa"/>
            <w:shd w:val="clear" w:color="auto" w:fill="FFFFFF"/>
          </w:tcPr>
          <w:p w14:paraId="253B9B4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8059" w:type="dxa"/>
            <w:shd w:val="clear" w:color="auto" w:fill="FFFFFF"/>
          </w:tcPr>
          <w:p w14:paraId="7AC1EB74"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7C72C576"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5A0E37AD"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6E7AD2C5"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78F4B11F"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5E3BDF48"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39F1B216"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r w:rsidR="004D4977" w14:paraId="1C5C4B56" w14:textId="77777777" w:rsidTr="00550A24">
        <w:tc>
          <w:tcPr>
            <w:tcW w:w="1701" w:type="dxa"/>
            <w:shd w:val="clear" w:color="auto" w:fill="FFFFFF"/>
          </w:tcPr>
          <w:p w14:paraId="10D125E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8059" w:type="dxa"/>
            <w:shd w:val="clear" w:color="auto" w:fill="FFFFFF"/>
          </w:tcPr>
          <w:p w14:paraId="42A81497"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452AC07E"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1427813C"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bout half of the students</w:t>
            </w:r>
          </w:p>
          <w:p w14:paraId="4A959E02"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8DB89F1"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75% but not all of the students</w:t>
            </w:r>
          </w:p>
          <w:p w14:paraId="4947CCE0"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All of the students</w:t>
            </w:r>
          </w:p>
          <w:p w14:paraId="628B7D8C" w14:textId="77777777" w:rsidR="004D4977" w:rsidRPr="00550A24" w:rsidRDefault="004D4977" w:rsidP="00550A24">
            <w:pPr>
              <w:widowControl w:val="0"/>
              <w:numPr>
                <w:ilvl w:val="0"/>
                <w:numId w:val="8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Not monitored</w:t>
            </w:r>
          </w:p>
        </w:tc>
      </w:tr>
    </w:tbl>
    <w:p w14:paraId="1BC2F62A"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16A6D8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s, please specify</w:t>
      </w:r>
    </w:p>
    <w:p w14:paraId="0AF84D0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A62F93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2AECFF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76E18B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5B61AD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6306A1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1FF1B9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2D2C96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What strategies for school re-opening (after the first closure) were implemented in your country in 2020??            </w:t>
      </w:r>
    </w:p>
    <w:p w14:paraId="6B8426F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298"/>
        <w:gridCol w:w="574"/>
        <w:gridCol w:w="574"/>
        <w:gridCol w:w="574"/>
        <w:gridCol w:w="574"/>
        <w:gridCol w:w="574"/>
        <w:gridCol w:w="574"/>
        <w:gridCol w:w="574"/>
        <w:gridCol w:w="574"/>
        <w:gridCol w:w="574"/>
        <w:gridCol w:w="574"/>
        <w:gridCol w:w="574"/>
        <w:gridCol w:w="574"/>
        <w:gridCol w:w="574"/>
      </w:tblGrid>
      <w:tr w:rsidR="004D4977" w14:paraId="50039BDD" w14:textId="77777777">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47D7A95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787AC9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Imme</w:t>
            </w:r>
            <w:r>
              <w:rPr>
                <w:rFonts w:ascii="Times New Roman" w:hAnsi="Times New Roman"/>
                <w:color w:val="000000"/>
                <w:sz w:val="20"/>
                <w:szCs w:val="20"/>
              </w:rPr>
              <w:lastRenderedPageBreak/>
              <w:t>diate return to normal scheduling and student attendance, taking the necessary sanitary precaution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AF51C1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Progre</w:t>
            </w:r>
            <w:r>
              <w:rPr>
                <w:rFonts w:ascii="Times New Roman" w:hAnsi="Times New Roman"/>
                <w:color w:val="000000"/>
                <w:sz w:val="20"/>
                <w:szCs w:val="20"/>
              </w:rPr>
              <w:lastRenderedPageBreak/>
              <w:t>ssive return of students (e.g. by age cohort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8433BC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Adjust</w:t>
            </w:r>
            <w:r>
              <w:rPr>
                <w:rFonts w:ascii="Times New Roman" w:hAnsi="Times New Roman"/>
                <w:color w:val="000000"/>
                <w:sz w:val="20"/>
                <w:szCs w:val="20"/>
              </w:rPr>
              <w:lastRenderedPageBreak/>
              <w:t xml:space="preserve">ments to school and/or classroom’s physical arrangements </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65A102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Adjust</w:t>
            </w:r>
            <w:r>
              <w:rPr>
                <w:rFonts w:ascii="Times New Roman" w:hAnsi="Times New Roman"/>
                <w:color w:val="000000"/>
                <w:sz w:val="20"/>
                <w:szCs w:val="20"/>
              </w:rPr>
              <w:lastRenderedPageBreak/>
              <w:t>ments to school feeding programm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82A522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No </w:t>
            </w:r>
            <w:r>
              <w:rPr>
                <w:rFonts w:ascii="Times New Roman" w:hAnsi="Times New Roman"/>
                <w:color w:val="000000"/>
                <w:sz w:val="20"/>
                <w:szCs w:val="20"/>
              </w:rPr>
              <w:lastRenderedPageBreak/>
              <w:t xml:space="preserve">lunch or meals at school (reopening limited to classes and learning activities only) </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A9D8B0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Combi</w:t>
            </w:r>
            <w:r>
              <w:rPr>
                <w:rFonts w:ascii="Times New Roman" w:hAnsi="Times New Roman"/>
                <w:color w:val="000000"/>
                <w:sz w:val="20"/>
                <w:szCs w:val="20"/>
              </w:rPr>
              <w:lastRenderedPageBreak/>
              <w:t>ning distance learning and in-person class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8EBCA4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Classr</w:t>
            </w:r>
            <w:r>
              <w:rPr>
                <w:rFonts w:ascii="Times New Roman" w:hAnsi="Times New Roman"/>
                <w:color w:val="000000"/>
                <w:sz w:val="20"/>
                <w:szCs w:val="20"/>
              </w:rPr>
              <w:lastRenderedPageBreak/>
              <w:t xml:space="preserve">oom attendance scheduled in shifts </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8BD241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Classr</w:t>
            </w:r>
            <w:r>
              <w:rPr>
                <w:rFonts w:ascii="Times New Roman" w:hAnsi="Times New Roman"/>
                <w:color w:val="000000"/>
                <w:sz w:val="20"/>
                <w:szCs w:val="20"/>
              </w:rPr>
              <w:lastRenderedPageBreak/>
              <w:t>oom teaching conducted in schools’ outdoor spac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B1DAB8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Studen</w:t>
            </w:r>
            <w:r>
              <w:rPr>
                <w:rFonts w:ascii="Times New Roman" w:hAnsi="Times New Roman"/>
                <w:color w:val="000000"/>
                <w:sz w:val="20"/>
                <w:szCs w:val="20"/>
              </w:rPr>
              <w:lastRenderedPageBreak/>
              <w:t>t and teacher returns contingent upon results of COVID-19 testing</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C4AC7A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Reduc</w:t>
            </w:r>
            <w:r>
              <w:rPr>
                <w:rFonts w:ascii="Times New Roman" w:hAnsi="Times New Roman"/>
                <w:color w:val="000000"/>
                <w:sz w:val="20"/>
                <w:szCs w:val="20"/>
              </w:rPr>
              <w:lastRenderedPageBreak/>
              <w:t>ing or suspending extracurricular activiti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BD9B7B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Other </w:t>
            </w:r>
            <w:r>
              <w:rPr>
                <w:rFonts w:ascii="Times New Roman" w:hAnsi="Times New Roman"/>
                <w:color w:val="000000"/>
                <w:sz w:val="20"/>
                <w:szCs w:val="20"/>
              </w:rPr>
              <w:lastRenderedPageBreak/>
              <w:t>(please specify)</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A6AD3B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None </w:t>
            </w:r>
            <w:r>
              <w:rPr>
                <w:rFonts w:ascii="Times New Roman" w:hAnsi="Times New Roman"/>
                <w:color w:val="000000"/>
                <w:sz w:val="20"/>
                <w:szCs w:val="20"/>
              </w:rPr>
              <w:lastRenderedPageBreak/>
              <w:t>of the above measures/strategies</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F489ED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Do not </w:t>
            </w:r>
            <w:r>
              <w:rPr>
                <w:rFonts w:ascii="Times New Roman" w:hAnsi="Times New Roman"/>
                <w:color w:val="000000"/>
                <w:sz w:val="20"/>
                <w:szCs w:val="20"/>
              </w:rPr>
              <w:lastRenderedPageBreak/>
              <w:t>know</w:t>
            </w:r>
          </w:p>
        </w:tc>
      </w:tr>
      <w:tr w:rsidR="004D4977" w14:paraId="08BABEAC" w14:textId="77777777">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357F58C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Pre-Primary </w:t>
            </w:r>
            <w:r>
              <w:rPr>
                <w:rFonts w:ascii="Times New Roman" w:hAnsi="Times New Roman"/>
                <w:color w:val="000000"/>
                <w:sz w:val="20"/>
                <w:szCs w:val="20"/>
              </w:rPr>
              <w:tab/>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17EC9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80FA33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AF48F2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324AAC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0B8657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D186F0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D68244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F43A63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14C1BF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FD8BA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876B09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C6060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86D6B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72F1789" w14:textId="77777777">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7F31817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9404F7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334E8F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FDAEF3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D1767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5F1EE4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D4F191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E829ED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415428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EA6F2E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5C0DC3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2CDC79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B6F6F0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D036B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361D3A9" w14:textId="77777777">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24A6AAA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8EC9D6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85E899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DD199F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D0D257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C6467F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2F4EE5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968F6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AC24D2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B16825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99263A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004B0D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F00048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EBAE7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3E08DEC" w14:textId="77777777">
        <w:tc>
          <w:tcPr>
            <w:tcW w:w="2282" w:type="dxa"/>
            <w:tcBorders>
              <w:top w:val="single" w:sz="4" w:space="0" w:color="000000"/>
              <w:left w:val="single" w:sz="4" w:space="0" w:color="000000"/>
              <w:bottom w:val="single" w:sz="4" w:space="0" w:color="000000"/>
              <w:right w:val="single" w:sz="4" w:space="0" w:color="000000"/>
            </w:tcBorders>
            <w:shd w:val="clear" w:color="auto" w:fill="FFFFFF"/>
          </w:tcPr>
          <w:p w14:paraId="4B01C79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1E5209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C3C947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B184E8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7E888A5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72F555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4DEAA81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E3ED23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0B12943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2CCE9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6A3360C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5014884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3EBE2C9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570" w:type="dxa"/>
            <w:tcBorders>
              <w:top w:val="single" w:sz="4" w:space="0" w:color="000000"/>
              <w:left w:val="single" w:sz="4" w:space="0" w:color="000000"/>
              <w:bottom w:val="single" w:sz="4" w:space="0" w:color="000000"/>
              <w:right w:val="single" w:sz="4" w:space="0" w:color="000000"/>
            </w:tcBorders>
            <w:shd w:val="clear" w:color="auto" w:fill="FFFFFF"/>
          </w:tcPr>
          <w:p w14:paraId="20C2952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38B17CA3"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C07544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0380FB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4B978715"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1BEB71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C83CE1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787350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90A4F7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0F261E54" w14:textId="77777777" w:rsidR="008E0F71" w:rsidRDefault="008E0F71">
      <w:pPr>
        <w:widowControl w:val="0"/>
        <w:autoSpaceDE w:val="0"/>
        <w:autoSpaceDN w:val="0"/>
        <w:adjustRightInd w:val="0"/>
        <w:spacing w:after="0" w:line="240" w:lineRule="auto"/>
        <w:rPr>
          <w:rFonts w:ascii="Times New Roman" w:hAnsi="Times New Roman"/>
          <w:color w:val="000000"/>
          <w:sz w:val="20"/>
          <w:szCs w:val="20"/>
        </w:rPr>
      </w:pPr>
    </w:p>
    <w:p w14:paraId="44662CFF" w14:textId="77777777" w:rsidR="008E0F71" w:rsidRDefault="008E0F71">
      <w:pPr>
        <w:rPr>
          <w:rFonts w:ascii="Times New Roman" w:hAnsi="Times New Roman"/>
          <w:color w:val="000000"/>
          <w:sz w:val="20"/>
          <w:szCs w:val="20"/>
        </w:rPr>
      </w:pPr>
      <w:r>
        <w:rPr>
          <w:rFonts w:ascii="Times New Roman" w:hAnsi="Times New Roman"/>
          <w:color w:val="000000"/>
          <w:sz w:val="20"/>
          <w:szCs w:val="20"/>
        </w:rPr>
        <w:br w:type="page"/>
      </w:r>
    </w:p>
    <w:p w14:paraId="1ED8FA1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50035AE"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t>4. DISTANCE EDUCATION DELIVERY SYSTEMS </w:t>
      </w:r>
    </w:p>
    <w:p w14:paraId="74181373"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this module explores distance-learning strategies. What distance learning methods have been adopted during the pandemic? What kind of resources will continue to be used when schools re-open? Will distance learning modalities continue when schools re-open? </w:t>
      </w:r>
    </w:p>
    <w:p w14:paraId="5AAF084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7DE76F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 Which distance learning solutions were or are being offered in your country during the pandemic in 2020 and/or </w:t>
      </w:r>
      <w:r w:rsidR="00DD1858">
        <w:rPr>
          <w:rFonts w:ascii="Times New Roman" w:hAnsi="Times New Roman"/>
          <w:color w:val="000000"/>
          <w:sz w:val="20"/>
          <w:szCs w:val="20"/>
        </w:rPr>
        <w:t>2021?</w:t>
      </w:r>
      <w:r>
        <w:rPr>
          <w:rFonts w:ascii="Times New Roman" w:hAnsi="Times New Roman"/>
          <w:color w:val="000000"/>
          <w:sz w:val="20"/>
          <w:szCs w:val="20"/>
        </w:rPr>
        <w:t xml:space="preserve"> (Select all that apply)</w:t>
      </w:r>
    </w:p>
    <w:p w14:paraId="7C86F1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51"/>
        <w:gridCol w:w="887"/>
        <w:gridCol w:w="887"/>
        <w:gridCol w:w="887"/>
        <w:gridCol w:w="887"/>
        <w:gridCol w:w="887"/>
        <w:gridCol w:w="887"/>
        <w:gridCol w:w="887"/>
      </w:tblGrid>
      <w:tr w:rsidR="004D4977" w14:paraId="4ADEC39C" w14:textId="77777777">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5FF4E43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0E3AB8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nline platforms</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93857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levision</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191D89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bile phones</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32E18B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adio</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A77808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ake-home packages</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58B40B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distance learning modality (Please specify)</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A3DAB3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ne</w:t>
            </w:r>
          </w:p>
        </w:tc>
      </w:tr>
      <w:tr w:rsidR="004D4977" w14:paraId="19FB9A84" w14:textId="77777777">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5F0314F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e-primary </w:t>
            </w:r>
            <w:r>
              <w:rPr>
                <w:rFonts w:ascii="Times New Roman" w:hAnsi="Times New Roman"/>
                <w:color w:val="000000"/>
                <w:sz w:val="20"/>
                <w:szCs w:val="20"/>
              </w:rPr>
              <w:tab/>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447DA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bookmarkStart w:id="1" w:name="_Hlk62725392"/>
            <w:r>
              <w:rPr>
                <w:rFonts w:ascii="Segoe UI Symbol" w:hAnsi="Segoe UI Symbol" w:cs="Segoe UI Symbol"/>
                <w:color w:val="0000FF"/>
                <w:sz w:val="36"/>
                <w:szCs w:val="36"/>
              </w:rPr>
              <w:t>❏</w:t>
            </w:r>
            <w:bookmarkEnd w:id="1"/>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38F0AB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19A547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8A8029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07964F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C23B52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0E91C9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D7A7C93" w14:textId="77777777">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6463678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imary </w:t>
            </w:r>
            <w:r>
              <w:rPr>
                <w:rFonts w:ascii="Times New Roman" w:hAnsi="Times New Roman"/>
                <w:color w:val="000000"/>
                <w:sz w:val="20"/>
                <w:szCs w:val="20"/>
              </w:rPr>
              <w:tab/>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486D0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30700E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EB98EB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FA5715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8FA663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930CBC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006BC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22AB109" w14:textId="77777777">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6F09F9D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CC21F7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E3E165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EEBAFB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12BFFA0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9E7F1D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23616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6FF9EDF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1E7C4B7" w14:textId="77777777">
        <w:tc>
          <w:tcPr>
            <w:tcW w:w="3527" w:type="dxa"/>
            <w:tcBorders>
              <w:top w:val="single" w:sz="4" w:space="0" w:color="000000"/>
              <w:left w:val="single" w:sz="4" w:space="0" w:color="000000"/>
              <w:bottom w:val="single" w:sz="4" w:space="0" w:color="000000"/>
              <w:right w:val="single" w:sz="4" w:space="0" w:color="000000"/>
            </w:tcBorders>
            <w:shd w:val="clear" w:color="auto" w:fill="FFFFFF"/>
          </w:tcPr>
          <w:p w14:paraId="1AD69FB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36BA8D4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2DCA5CB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753D1B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75A12F4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439F697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559D0C2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81" w:type="dxa"/>
            <w:tcBorders>
              <w:top w:val="single" w:sz="4" w:space="0" w:color="000000"/>
              <w:left w:val="single" w:sz="4" w:space="0" w:color="000000"/>
              <w:bottom w:val="single" w:sz="4" w:space="0" w:color="000000"/>
              <w:right w:val="single" w:sz="4" w:space="0" w:color="000000"/>
            </w:tcBorders>
            <w:shd w:val="clear" w:color="auto" w:fill="FFFFFF"/>
          </w:tcPr>
          <w:p w14:paraId="04E8614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137292F9"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D7D22E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Please provide any link or any additional info on remote learning modality if available:   </w:t>
      </w:r>
    </w:p>
    <w:p w14:paraId="34B1374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838BFFD"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DA2C1E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7F5F20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15367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7A88D1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0429F53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8B15AE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6F94FE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57AE7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7091A8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 What percentage of students (at each level of education), approximately, followed distance education during school closures in </w:t>
      </w:r>
      <w:r w:rsidR="00DD1858">
        <w:rPr>
          <w:rFonts w:ascii="Times New Roman" w:hAnsi="Times New Roman"/>
          <w:color w:val="000000"/>
          <w:sz w:val="20"/>
          <w:szCs w:val="20"/>
        </w:rPr>
        <w:t>2020?</w:t>
      </w:r>
    </w:p>
    <w:p w14:paraId="534C139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775"/>
      </w:tblGrid>
      <w:tr w:rsidR="004D4977" w14:paraId="6E21CACF" w14:textId="77777777" w:rsidTr="00550A24">
        <w:tc>
          <w:tcPr>
            <w:tcW w:w="1985" w:type="dxa"/>
            <w:shd w:val="clear" w:color="auto" w:fill="FFFFFF"/>
          </w:tcPr>
          <w:p w14:paraId="2898AAE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775" w:type="dxa"/>
            <w:shd w:val="clear" w:color="auto" w:fill="FFFFFF"/>
          </w:tcPr>
          <w:p w14:paraId="03E11CF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Estimation</w:t>
            </w:r>
          </w:p>
        </w:tc>
      </w:tr>
      <w:tr w:rsidR="004D4977" w14:paraId="739C5E81" w14:textId="77777777" w:rsidTr="00550A24">
        <w:tc>
          <w:tcPr>
            <w:tcW w:w="1985" w:type="dxa"/>
            <w:shd w:val="clear" w:color="auto" w:fill="FFFFFF"/>
          </w:tcPr>
          <w:p w14:paraId="216E4A2F" w14:textId="77777777" w:rsidR="004D4977" w:rsidRDefault="004D4977" w:rsidP="00550A24">
            <w:pPr>
              <w:widowControl w:val="0"/>
              <w:numPr>
                <w:ilvl w:val="0"/>
                <w:numId w:val="82"/>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775" w:type="dxa"/>
            <w:shd w:val="clear" w:color="auto" w:fill="FFFFFF"/>
          </w:tcPr>
          <w:p w14:paraId="1F209E9B"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less than 25%;</w:t>
            </w:r>
          </w:p>
          <w:p w14:paraId="41715642"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25% but less than 50%</w:t>
            </w:r>
          </w:p>
          <w:p w14:paraId="3406F36D"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bout half of the students</w:t>
            </w:r>
          </w:p>
          <w:p w14:paraId="09B56116"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50% but less than 75%</w:t>
            </w:r>
          </w:p>
          <w:p w14:paraId="0E5A3D38"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75% but not all of the students</w:t>
            </w:r>
          </w:p>
          <w:p w14:paraId="36EB57F9"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ll of the students</w:t>
            </w:r>
          </w:p>
          <w:p w14:paraId="7D9AC1FF"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 xml:space="preserve">Do not know </w:t>
            </w:r>
          </w:p>
          <w:p w14:paraId="35114BF9"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Not applicable</w:t>
            </w:r>
          </w:p>
        </w:tc>
      </w:tr>
      <w:tr w:rsidR="004D4977" w14:paraId="313987F8" w14:textId="77777777" w:rsidTr="00550A24">
        <w:tc>
          <w:tcPr>
            <w:tcW w:w="1985" w:type="dxa"/>
            <w:shd w:val="clear" w:color="auto" w:fill="FFFFFF"/>
          </w:tcPr>
          <w:p w14:paraId="50E26CE7" w14:textId="77777777" w:rsidR="004D4977" w:rsidRDefault="004D4977" w:rsidP="00550A24">
            <w:pPr>
              <w:widowControl w:val="0"/>
              <w:numPr>
                <w:ilvl w:val="0"/>
                <w:numId w:val="82"/>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775" w:type="dxa"/>
            <w:shd w:val="clear" w:color="auto" w:fill="FFFFFF"/>
          </w:tcPr>
          <w:p w14:paraId="1978C571"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less than 25%;</w:t>
            </w:r>
          </w:p>
          <w:p w14:paraId="493B4CA1"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25% but less than 50%</w:t>
            </w:r>
          </w:p>
          <w:p w14:paraId="02F78865"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bout half of the students</w:t>
            </w:r>
          </w:p>
          <w:p w14:paraId="6D383E3D"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50% but less than 75%</w:t>
            </w:r>
          </w:p>
          <w:p w14:paraId="21B8A92B"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75% but not all of the students</w:t>
            </w:r>
          </w:p>
          <w:p w14:paraId="443E9C87"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ll of the students</w:t>
            </w:r>
          </w:p>
          <w:p w14:paraId="3107D2F1"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 xml:space="preserve">Do not know </w:t>
            </w:r>
          </w:p>
          <w:p w14:paraId="1434309C"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Not applicable</w:t>
            </w:r>
          </w:p>
        </w:tc>
      </w:tr>
      <w:tr w:rsidR="004D4977" w14:paraId="1C16231B" w14:textId="77777777" w:rsidTr="00550A24">
        <w:tc>
          <w:tcPr>
            <w:tcW w:w="1985" w:type="dxa"/>
            <w:shd w:val="clear" w:color="auto" w:fill="FFFFFF"/>
          </w:tcPr>
          <w:p w14:paraId="072210E2" w14:textId="77777777" w:rsidR="004D4977" w:rsidRDefault="004D4977" w:rsidP="00550A24">
            <w:pPr>
              <w:widowControl w:val="0"/>
              <w:numPr>
                <w:ilvl w:val="0"/>
                <w:numId w:val="82"/>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775" w:type="dxa"/>
            <w:shd w:val="clear" w:color="auto" w:fill="FFFFFF"/>
          </w:tcPr>
          <w:p w14:paraId="40EE7522"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less than 25%;</w:t>
            </w:r>
          </w:p>
          <w:p w14:paraId="17107AB0"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25% but less than 50%</w:t>
            </w:r>
          </w:p>
          <w:p w14:paraId="6E3F638A"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lastRenderedPageBreak/>
              <w:t>About half of the students</w:t>
            </w:r>
          </w:p>
          <w:p w14:paraId="10DA886A"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50% but less than 75%</w:t>
            </w:r>
          </w:p>
          <w:p w14:paraId="2AB017E9"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75% but not all of the students</w:t>
            </w:r>
          </w:p>
          <w:p w14:paraId="40921179"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ll of the students</w:t>
            </w:r>
          </w:p>
          <w:p w14:paraId="3EB521E7"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 xml:space="preserve">Do not know </w:t>
            </w:r>
          </w:p>
          <w:p w14:paraId="45E277AE"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Not applicable</w:t>
            </w:r>
          </w:p>
        </w:tc>
      </w:tr>
      <w:tr w:rsidR="004D4977" w14:paraId="17995E6F" w14:textId="77777777" w:rsidTr="00550A24">
        <w:tc>
          <w:tcPr>
            <w:tcW w:w="1985" w:type="dxa"/>
            <w:shd w:val="clear" w:color="auto" w:fill="FFFFFF"/>
          </w:tcPr>
          <w:p w14:paraId="184D94EF" w14:textId="77777777" w:rsidR="004D4977" w:rsidRDefault="004D4977" w:rsidP="00550A24">
            <w:pPr>
              <w:widowControl w:val="0"/>
              <w:numPr>
                <w:ilvl w:val="0"/>
                <w:numId w:val="82"/>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Upper Secondary</w:t>
            </w:r>
          </w:p>
        </w:tc>
        <w:tc>
          <w:tcPr>
            <w:tcW w:w="7775" w:type="dxa"/>
            <w:shd w:val="clear" w:color="auto" w:fill="FFFFFF"/>
          </w:tcPr>
          <w:p w14:paraId="73574B4B"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less than 25%;</w:t>
            </w:r>
          </w:p>
          <w:p w14:paraId="76F07E78"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25% but less than 50%</w:t>
            </w:r>
          </w:p>
          <w:p w14:paraId="0330B61C"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bout half of the students</w:t>
            </w:r>
          </w:p>
          <w:p w14:paraId="7EC71507"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50% but less than 75%</w:t>
            </w:r>
          </w:p>
          <w:p w14:paraId="367EAAFA"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More than 75% but not all of the students</w:t>
            </w:r>
          </w:p>
          <w:p w14:paraId="347205EC"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All of the students</w:t>
            </w:r>
          </w:p>
          <w:p w14:paraId="155A050E"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 xml:space="preserve">Do not know </w:t>
            </w:r>
          </w:p>
          <w:p w14:paraId="3980A727" w14:textId="77777777" w:rsidR="004D4977" w:rsidRPr="00550A24" w:rsidRDefault="004D4977" w:rsidP="00550A24">
            <w:pPr>
              <w:widowControl w:val="0"/>
              <w:numPr>
                <w:ilvl w:val="0"/>
                <w:numId w:val="82"/>
              </w:numPr>
              <w:autoSpaceDE w:val="0"/>
              <w:autoSpaceDN w:val="0"/>
              <w:adjustRightInd w:val="0"/>
              <w:spacing w:after="0" w:line="240" w:lineRule="auto"/>
              <w:ind w:hanging="360"/>
              <w:rPr>
                <w:rFonts w:ascii="Windings" w:hAnsi="Windings"/>
                <w:color w:val="0000FF"/>
                <w:sz w:val="18"/>
              </w:rPr>
            </w:pPr>
            <w:r w:rsidRPr="00550A24">
              <w:rPr>
                <w:rFonts w:ascii="Windings" w:hAnsi="Windings"/>
                <w:color w:val="0000FF"/>
                <w:sz w:val="18"/>
              </w:rPr>
              <w:t>Not applicable</w:t>
            </w:r>
          </w:p>
        </w:tc>
      </w:tr>
    </w:tbl>
    <w:p w14:paraId="71C884F0"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34A0E95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mments/Suggestions:</w:t>
      </w:r>
    </w:p>
    <w:p w14:paraId="1C25907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E8F00D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82507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F977F1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1F3006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262421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F201BB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DD308C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Has any study or assessment been carried out (at the regional or national level) in 2020 to assess the effectiveness of distance-learning strategies?</w:t>
      </w:r>
    </w:p>
    <w:p w14:paraId="14048BF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492"/>
      </w:tblGrid>
      <w:tr w:rsidR="004D4977" w14:paraId="16868A2A" w14:textId="77777777" w:rsidTr="00550A24">
        <w:tc>
          <w:tcPr>
            <w:tcW w:w="2268" w:type="dxa"/>
            <w:shd w:val="clear" w:color="auto" w:fill="FFFFFF"/>
          </w:tcPr>
          <w:p w14:paraId="0D7A5C2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492" w:type="dxa"/>
            <w:shd w:val="clear" w:color="auto" w:fill="FFFFFF"/>
          </w:tcPr>
          <w:p w14:paraId="2A2CDF7D" w14:textId="77777777" w:rsidR="004D4977" w:rsidRPr="00550A24" w:rsidRDefault="00143CDD" w:rsidP="00F27F53">
            <w:pPr>
              <w:widowControl w:val="0"/>
              <w:autoSpaceDE w:val="0"/>
              <w:autoSpaceDN w:val="0"/>
              <w:adjustRightInd w:val="0"/>
              <w:spacing w:after="0" w:line="240" w:lineRule="auto"/>
              <w:jc w:val="center"/>
              <w:rPr>
                <w:rFonts w:ascii="Times New Roman" w:hAnsi="Times New Roman"/>
                <w:color w:val="000000"/>
                <w:sz w:val="20"/>
                <w:lang w:val="en-US"/>
              </w:rPr>
            </w:pPr>
            <w:r>
              <w:rPr>
                <w:rFonts w:ascii="DengXian" w:eastAsia="DengXian" w:hAnsi="DengXian"/>
                <w:color w:val="000000"/>
                <w:sz w:val="20"/>
                <w:szCs w:val="20"/>
                <w:lang w:eastAsia="zh-CN"/>
              </w:rPr>
              <w:t>Answer</w:t>
            </w:r>
          </w:p>
        </w:tc>
      </w:tr>
      <w:tr w:rsidR="004D4977" w14:paraId="70B1A967" w14:textId="77777777" w:rsidTr="00550A24">
        <w:tc>
          <w:tcPr>
            <w:tcW w:w="2268" w:type="dxa"/>
            <w:shd w:val="clear" w:color="auto" w:fill="FFFFFF"/>
          </w:tcPr>
          <w:p w14:paraId="426F393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nline platforms</w:t>
            </w:r>
          </w:p>
        </w:tc>
        <w:tc>
          <w:tcPr>
            <w:tcW w:w="7492" w:type="dxa"/>
            <w:shd w:val="clear" w:color="auto" w:fill="FFFFFF"/>
          </w:tcPr>
          <w:p w14:paraId="3FF393AE"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7E754EBA"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755A3193"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202CC5EC"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040F7D17" w14:textId="77777777" w:rsidTr="00550A24">
        <w:tc>
          <w:tcPr>
            <w:tcW w:w="2268" w:type="dxa"/>
            <w:shd w:val="clear" w:color="auto" w:fill="FFFFFF"/>
          </w:tcPr>
          <w:p w14:paraId="6ABCB6D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levision</w:t>
            </w:r>
          </w:p>
        </w:tc>
        <w:tc>
          <w:tcPr>
            <w:tcW w:w="7492" w:type="dxa"/>
            <w:shd w:val="clear" w:color="auto" w:fill="FFFFFF"/>
          </w:tcPr>
          <w:p w14:paraId="64C07CED"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478569DD"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643B0DFD"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4894806C"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1E9DC264" w14:textId="77777777" w:rsidTr="00550A24">
        <w:tc>
          <w:tcPr>
            <w:tcW w:w="2268" w:type="dxa"/>
            <w:shd w:val="clear" w:color="auto" w:fill="FFFFFF"/>
          </w:tcPr>
          <w:p w14:paraId="613E844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bile phones</w:t>
            </w:r>
          </w:p>
        </w:tc>
        <w:tc>
          <w:tcPr>
            <w:tcW w:w="7492" w:type="dxa"/>
            <w:shd w:val="clear" w:color="auto" w:fill="FFFFFF"/>
          </w:tcPr>
          <w:p w14:paraId="36650549"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5C88A087"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0083412D"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4667FE90"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1660EA17" w14:textId="77777777" w:rsidTr="00550A24">
        <w:tc>
          <w:tcPr>
            <w:tcW w:w="2268" w:type="dxa"/>
            <w:shd w:val="clear" w:color="auto" w:fill="FFFFFF"/>
          </w:tcPr>
          <w:p w14:paraId="253740B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adio</w:t>
            </w:r>
          </w:p>
        </w:tc>
        <w:tc>
          <w:tcPr>
            <w:tcW w:w="7492" w:type="dxa"/>
            <w:shd w:val="clear" w:color="auto" w:fill="FFFFFF"/>
          </w:tcPr>
          <w:p w14:paraId="53BB2DEF"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4EDE0829"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36EBDAAC"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1130C0CB"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2C04FB49" w14:textId="77777777" w:rsidTr="00550A24">
        <w:tc>
          <w:tcPr>
            <w:tcW w:w="2268" w:type="dxa"/>
            <w:shd w:val="clear" w:color="auto" w:fill="FFFFFF"/>
          </w:tcPr>
          <w:p w14:paraId="1F012CA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ake-home packages</w:t>
            </w:r>
          </w:p>
        </w:tc>
        <w:tc>
          <w:tcPr>
            <w:tcW w:w="7492" w:type="dxa"/>
            <w:shd w:val="clear" w:color="auto" w:fill="FFFFFF"/>
          </w:tcPr>
          <w:p w14:paraId="0B19DFC7"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7AAA8D1C"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7BF477BC"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6CA25E35"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775CD564" w14:textId="77777777" w:rsidTr="00550A24">
        <w:tc>
          <w:tcPr>
            <w:tcW w:w="2268" w:type="dxa"/>
            <w:shd w:val="clear" w:color="auto" w:fill="FFFFFF"/>
          </w:tcPr>
          <w:p w14:paraId="5628E5E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distance learning modality (Please specify)</w:t>
            </w:r>
          </w:p>
        </w:tc>
        <w:tc>
          <w:tcPr>
            <w:tcW w:w="7492" w:type="dxa"/>
            <w:shd w:val="clear" w:color="auto" w:fill="FFFFFF"/>
          </w:tcPr>
          <w:p w14:paraId="7A07B1B7"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r w:rsidRPr="00550A24">
              <w:rPr>
                <w:rFonts w:ascii="Windings" w:hAnsi="Windings"/>
                <w:color w:val="0000FF"/>
                <w:sz w:val="18"/>
              </w:rPr>
              <w:tab/>
            </w:r>
          </w:p>
          <w:p w14:paraId="1439B68A"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r w:rsidRPr="00550A24">
              <w:rPr>
                <w:rFonts w:ascii="Windings" w:hAnsi="Windings"/>
                <w:color w:val="0000FF"/>
                <w:sz w:val="18"/>
              </w:rPr>
              <w:tab/>
            </w:r>
          </w:p>
          <w:p w14:paraId="051C85C2"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r w:rsidRPr="00550A24">
              <w:rPr>
                <w:rFonts w:ascii="Windings" w:hAnsi="Windings"/>
                <w:color w:val="0000FF"/>
                <w:sz w:val="18"/>
              </w:rPr>
              <w:tab/>
            </w:r>
          </w:p>
          <w:p w14:paraId="32440ABD" w14:textId="77777777" w:rsidR="004D4977" w:rsidRPr="00550A24" w:rsidRDefault="004D4977" w:rsidP="00550A24">
            <w:pPr>
              <w:widowControl w:val="0"/>
              <w:numPr>
                <w:ilvl w:val="0"/>
                <w:numId w:val="8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bl>
    <w:p w14:paraId="3F734A46"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44F53D7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A If answered ‘yes’ to any options, please select the methods of assessment [Select all that apply]:</w:t>
      </w:r>
    </w:p>
    <w:p w14:paraId="0F43D680" w14:textId="77777777" w:rsidR="004D4977" w:rsidRDefault="004D4977" w:rsidP="00550A24">
      <w:pPr>
        <w:widowControl w:val="0"/>
        <w:numPr>
          <w:ilvl w:val="0"/>
          <w:numId w:val="9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ousehold Survey</w:t>
      </w:r>
    </w:p>
    <w:p w14:paraId="38889EED" w14:textId="77777777" w:rsidR="004D4977" w:rsidRDefault="004D4977" w:rsidP="00550A24">
      <w:pPr>
        <w:widowControl w:val="0"/>
        <w:numPr>
          <w:ilvl w:val="0"/>
          <w:numId w:val="9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eacher Assessment</w:t>
      </w:r>
    </w:p>
    <w:p w14:paraId="6C45CD4D" w14:textId="77777777" w:rsidR="004D4977" w:rsidRDefault="004D4977" w:rsidP="00550A24">
      <w:pPr>
        <w:widowControl w:val="0"/>
        <w:numPr>
          <w:ilvl w:val="0"/>
          <w:numId w:val="9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tudent Assessment</w:t>
      </w:r>
    </w:p>
    <w:p w14:paraId="4CE1EFB1" w14:textId="77777777" w:rsidR="004D4977" w:rsidRDefault="004D4977" w:rsidP="00550A24">
      <w:pPr>
        <w:widowControl w:val="0"/>
        <w:numPr>
          <w:ilvl w:val="0"/>
          <w:numId w:val="9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 eg: connectivity reports, etc )</w:t>
      </w:r>
    </w:p>
    <w:p w14:paraId="12B548B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FB3988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Please share/attach a copy/url:</w:t>
      </w:r>
    </w:p>
    <w:p w14:paraId="37EE68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5380537"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03195B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948D55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A2E026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21E733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12CD3D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FC7B62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Is distance learning considered a valid form of delivery to account for official instruction days in 2020?                     </w:t>
      </w:r>
    </w:p>
    <w:p w14:paraId="3BA4925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4239"/>
        <w:gridCol w:w="3253"/>
      </w:tblGrid>
      <w:tr w:rsidR="004D4977" w14:paraId="6FCC899D" w14:textId="77777777" w:rsidTr="00550A24">
        <w:tc>
          <w:tcPr>
            <w:tcW w:w="6507" w:type="dxa"/>
            <w:gridSpan w:val="2"/>
            <w:shd w:val="clear" w:color="auto" w:fill="FFFFFF"/>
          </w:tcPr>
          <w:p w14:paraId="33901EE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3253" w:type="dxa"/>
            <w:shd w:val="clear" w:color="auto" w:fill="FFFFFF"/>
          </w:tcPr>
          <w:p w14:paraId="3AFF50D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nswer</w:t>
            </w:r>
          </w:p>
        </w:tc>
      </w:tr>
      <w:tr w:rsidR="004D4977" w14:paraId="6F2B22C9" w14:textId="77777777" w:rsidTr="00550A24">
        <w:tc>
          <w:tcPr>
            <w:tcW w:w="2268" w:type="dxa"/>
            <w:shd w:val="clear" w:color="auto" w:fill="FFFFFF"/>
          </w:tcPr>
          <w:p w14:paraId="14C8398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492" w:type="dxa"/>
            <w:gridSpan w:val="2"/>
            <w:shd w:val="clear" w:color="auto" w:fill="FFFFFF"/>
          </w:tcPr>
          <w:p w14:paraId="6052F23D"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t at all </w:t>
            </w:r>
          </w:p>
          <w:p w14:paraId="6923E8F9"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Very little</w:t>
            </w:r>
          </w:p>
          <w:p w14:paraId="21AD77FE"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some extent</w:t>
            </w:r>
          </w:p>
          <w:p w14:paraId="16E11575"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a great extent</w:t>
            </w:r>
          </w:p>
          <w:p w14:paraId="5400D63C"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Do not know </w:t>
            </w:r>
          </w:p>
          <w:p w14:paraId="3F27A67F"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72E4648A" w14:textId="77777777" w:rsidTr="00550A24">
        <w:tc>
          <w:tcPr>
            <w:tcW w:w="2268" w:type="dxa"/>
            <w:shd w:val="clear" w:color="auto" w:fill="FFFFFF"/>
          </w:tcPr>
          <w:p w14:paraId="64E2724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492" w:type="dxa"/>
            <w:gridSpan w:val="2"/>
            <w:shd w:val="clear" w:color="auto" w:fill="FFFFFF"/>
          </w:tcPr>
          <w:p w14:paraId="5E45FD8E"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t at all </w:t>
            </w:r>
          </w:p>
          <w:p w14:paraId="3E1D178A"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Very little</w:t>
            </w:r>
          </w:p>
          <w:p w14:paraId="7D1CD2A2"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some extent</w:t>
            </w:r>
          </w:p>
          <w:p w14:paraId="55C99852"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a great extent</w:t>
            </w:r>
          </w:p>
          <w:p w14:paraId="31E56B37"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Do not know </w:t>
            </w:r>
          </w:p>
          <w:p w14:paraId="494EE643"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654C546D" w14:textId="77777777" w:rsidTr="00550A24">
        <w:tc>
          <w:tcPr>
            <w:tcW w:w="2268" w:type="dxa"/>
            <w:shd w:val="clear" w:color="auto" w:fill="FFFFFF"/>
          </w:tcPr>
          <w:p w14:paraId="3EF1F7E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492" w:type="dxa"/>
            <w:gridSpan w:val="2"/>
            <w:shd w:val="clear" w:color="auto" w:fill="FFFFFF"/>
          </w:tcPr>
          <w:p w14:paraId="63C0E0E3"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t at all </w:t>
            </w:r>
          </w:p>
          <w:p w14:paraId="79806198"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Very little</w:t>
            </w:r>
          </w:p>
          <w:p w14:paraId="4D2CEB18"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some extent</w:t>
            </w:r>
          </w:p>
          <w:p w14:paraId="4F43E0B1"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a great extent</w:t>
            </w:r>
          </w:p>
          <w:p w14:paraId="7A0FD27E"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Do not know </w:t>
            </w:r>
          </w:p>
          <w:p w14:paraId="4C0B3711"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51A8AA2E" w14:textId="77777777" w:rsidTr="00550A24">
        <w:tc>
          <w:tcPr>
            <w:tcW w:w="2268" w:type="dxa"/>
            <w:shd w:val="clear" w:color="auto" w:fill="FFFFFF"/>
          </w:tcPr>
          <w:p w14:paraId="3C4FBDD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492" w:type="dxa"/>
            <w:gridSpan w:val="2"/>
            <w:shd w:val="clear" w:color="auto" w:fill="FFFFFF"/>
          </w:tcPr>
          <w:p w14:paraId="5A332F62"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t at all </w:t>
            </w:r>
          </w:p>
          <w:p w14:paraId="78AD9E9C"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Very little</w:t>
            </w:r>
          </w:p>
          <w:p w14:paraId="37AAC8F9"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some extent</w:t>
            </w:r>
          </w:p>
          <w:p w14:paraId="2DECCD81"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o a great extent</w:t>
            </w:r>
          </w:p>
          <w:p w14:paraId="7094878E"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Do not know </w:t>
            </w:r>
          </w:p>
          <w:p w14:paraId="0D214D8C" w14:textId="77777777" w:rsidR="004D4977" w:rsidRPr="00550A24" w:rsidRDefault="004D4977" w:rsidP="00550A24">
            <w:pPr>
              <w:widowControl w:val="0"/>
              <w:numPr>
                <w:ilvl w:val="0"/>
                <w:numId w:val="8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bl>
    <w:p w14:paraId="4E959B00"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C68253E" w14:textId="77777777" w:rsidR="004D4977" w:rsidRPr="00550A24" w:rsidRDefault="0038183A">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color w:val="000000"/>
          <w:sz w:val="20"/>
          <w:szCs w:val="20"/>
        </w:rPr>
        <w:br w:type="page"/>
      </w:r>
      <w:r w:rsidR="004D4977" w:rsidRPr="00550A24">
        <w:rPr>
          <w:rFonts w:ascii="Times New Roman" w:hAnsi="Times New Roman"/>
          <w:b/>
          <w:color w:val="000000"/>
          <w:sz w:val="20"/>
        </w:rPr>
        <w:lastRenderedPageBreak/>
        <w:t>5. TEACHERS AND EDUCATIONAL PERSONNEL</w:t>
      </w:r>
    </w:p>
    <w:p w14:paraId="226997FD"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How are teachers prepared for another crisis? What have been the consequences of the pandemic on human resource management in education?</w:t>
      </w:r>
    </w:p>
    <w:p w14:paraId="47F87DE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303F61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What percentage of teachers (primary to upper-secondary levels combined), approximately, were required to teach (remotely/online) during all school closures in 2020?</w:t>
      </w:r>
    </w:p>
    <w:p w14:paraId="6A03C583"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ess than 25%; (If so, please answer Question 1.B)</w:t>
      </w:r>
    </w:p>
    <w:p w14:paraId="2DBD1C8A"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25% but less than 50% (If so, please answer Question 1.B)</w:t>
      </w:r>
    </w:p>
    <w:p w14:paraId="4AFCADD4"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bout half of the teachers (If so, please answer Question 1.B)</w:t>
      </w:r>
    </w:p>
    <w:p w14:paraId="5AA573BB"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50% but less than 75% (If so, please answer Question 1.B)</w:t>
      </w:r>
    </w:p>
    <w:p w14:paraId="1855C559"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75% but not all of the teachers (If so, please answer Question 1.B)</w:t>
      </w:r>
    </w:p>
    <w:p w14:paraId="2D8096D7"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ll of the teachers (If so, please answer Question 1.A)</w:t>
      </w:r>
    </w:p>
    <w:p w14:paraId="39276FBA"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 (If so, please answer Question 2)</w:t>
      </w:r>
    </w:p>
    <w:p w14:paraId="38F60032" w14:textId="77777777" w:rsidR="004D4977" w:rsidRDefault="004D4977" w:rsidP="00550A24">
      <w:pPr>
        <w:widowControl w:val="0"/>
        <w:numPr>
          <w:ilvl w:val="0"/>
          <w:numId w:val="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t applicable (If so, please answer Question 2)</w:t>
      </w:r>
    </w:p>
    <w:p w14:paraId="50725EE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EAF64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A If answered “yes , all teachers” to question 1, are or were they able to teach from the school premises? </w:t>
      </w:r>
    </w:p>
    <w:p w14:paraId="39A1709A" w14:textId="77777777" w:rsidR="004D4977" w:rsidRDefault="004D4977" w:rsidP="00550A24">
      <w:pPr>
        <w:widowControl w:val="0"/>
        <w:numPr>
          <w:ilvl w:val="0"/>
          <w:numId w:val="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Yes </w:t>
      </w:r>
    </w:p>
    <w:p w14:paraId="01698E47" w14:textId="77777777" w:rsidR="004D4977" w:rsidRDefault="004D4977" w:rsidP="00550A24">
      <w:pPr>
        <w:widowControl w:val="0"/>
        <w:numPr>
          <w:ilvl w:val="0"/>
          <w:numId w:val="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No </w:t>
      </w:r>
    </w:p>
    <w:p w14:paraId="4983F476" w14:textId="77777777" w:rsidR="004D4977" w:rsidRDefault="004D4977" w:rsidP="00550A24">
      <w:pPr>
        <w:widowControl w:val="0"/>
        <w:numPr>
          <w:ilvl w:val="0"/>
          <w:numId w:val="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664635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E788A0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B If answered an option that implies a percentage of teachers different from a 100  to question 1, please specify in which levels of educations were teachers required to teach and whether they were teaching from school premises</w:t>
      </w:r>
    </w:p>
    <w:p w14:paraId="6153A5A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4D4977" w14:paraId="046F390C"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105D3B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7984FE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achers were required to teach from the school premise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93F0A4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achers were required to teach, but not from the school premise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279C4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achers were not required to teach at this level of education.</w:t>
            </w:r>
          </w:p>
        </w:tc>
      </w:tr>
      <w:tr w:rsidR="004D4977" w14:paraId="41E382F0"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9EC2E3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4B6D2C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4C1A08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337E1E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49A9E92"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023076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AE0E3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08185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3EFE11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07E98A2"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AC22CD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64014C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36A88E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91332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F95AC67"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3B249B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9C269D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26322B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037968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6C03C794"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680C62A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 Have there been changes to teacher pay and, benefits due to the period(s) of school closures in 2020? </w:t>
      </w:r>
    </w:p>
    <w:p w14:paraId="3E30FA6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4D4977" w14:paraId="6FB91CEE"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8023C0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8C665E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a decrease of teacher pay and/or benefit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E40757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an increase of teacher pay and/or benefit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E7E7B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change</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0B1573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his can be done at the discretion of schools/district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E6C670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5E0FD261"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B97C8C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FF41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380D45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05E1B5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54BB27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40991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86E2657"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006C7D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F2CDBC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6F7E08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E6E156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36FEC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8D82E1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DDA5078"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4C1B19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5C6F3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C84DD2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025633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55CB9A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14B391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4F95D26"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B4DE40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 education</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631077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1F7C81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9C47AE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1AC4B4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9D1E98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7D776AF8"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694FA91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lease provide any relevant details, including on differences by contractual status: </w:t>
      </w:r>
    </w:p>
    <w:p w14:paraId="301616D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7985507"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A77273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829805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B2E5FE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D210A6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A02B7F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557A6E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ere or are new teachers being recruited for school re-opening during the previous or current school year?</w:t>
      </w:r>
    </w:p>
    <w:p w14:paraId="6EAB3D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33"/>
      </w:tblGrid>
      <w:tr w:rsidR="004D4977" w14:paraId="10B26BC0" w14:textId="77777777" w:rsidTr="00550A24">
        <w:tc>
          <w:tcPr>
            <w:tcW w:w="2127" w:type="dxa"/>
            <w:shd w:val="clear" w:color="auto" w:fill="FFFFFF"/>
          </w:tcPr>
          <w:p w14:paraId="3A5D26B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633" w:type="dxa"/>
            <w:shd w:val="clear" w:color="auto" w:fill="FFFFFF"/>
          </w:tcPr>
          <w:p w14:paraId="22A435D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   School year 2019/2020 (2020 for countries with calendar year)    </w:t>
            </w:r>
          </w:p>
        </w:tc>
      </w:tr>
      <w:tr w:rsidR="004D4977" w14:paraId="4435F4BF" w14:textId="77777777" w:rsidTr="00550A24">
        <w:tc>
          <w:tcPr>
            <w:tcW w:w="2127" w:type="dxa"/>
            <w:shd w:val="clear" w:color="auto" w:fill="FFFFFF"/>
          </w:tcPr>
          <w:p w14:paraId="27DC54C8" w14:textId="77777777" w:rsidR="004D4977" w:rsidRDefault="004D4977" w:rsidP="00550A24">
            <w:pPr>
              <w:widowControl w:val="0"/>
              <w:numPr>
                <w:ilvl w:val="0"/>
                <w:numId w:val="53"/>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633" w:type="dxa"/>
            <w:shd w:val="clear" w:color="auto" w:fill="FFFFFF"/>
          </w:tcPr>
          <w:p w14:paraId="4AAD40B1"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3979D71"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1A7FDB69"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3610F93A"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31FF7F10" w14:textId="77777777" w:rsidTr="00550A24">
        <w:tc>
          <w:tcPr>
            <w:tcW w:w="2127" w:type="dxa"/>
            <w:shd w:val="clear" w:color="auto" w:fill="FFFFFF"/>
          </w:tcPr>
          <w:p w14:paraId="64FB1296" w14:textId="77777777" w:rsidR="004D4977" w:rsidRDefault="004D4977" w:rsidP="00550A24">
            <w:pPr>
              <w:widowControl w:val="0"/>
              <w:numPr>
                <w:ilvl w:val="0"/>
                <w:numId w:val="53"/>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633" w:type="dxa"/>
            <w:shd w:val="clear" w:color="auto" w:fill="FFFFFF"/>
          </w:tcPr>
          <w:p w14:paraId="0F04DE1C"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48C994F0"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863A0F0"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21220AA7"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6FA2BFB4" w14:textId="77777777" w:rsidTr="00550A24">
        <w:tc>
          <w:tcPr>
            <w:tcW w:w="2127" w:type="dxa"/>
            <w:shd w:val="clear" w:color="auto" w:fill="FFFFFF"/>
          </w:tcPr>
          <w:p w14:paraId="31BA4CD9" w14:textId="77777777" w:rsidR="004D4977" w:rsidRDefault="004D4977" w:rsidP="00550A24">
            <w:pPr>
              <w:widowControl w:val="0"/>
              <w:numPr>
                <w:ilvl w:val="0"/>
                <w:numId w:val="53"/>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633" w:type="dxa"/>
            <w:shd w:val="clear" w:color="auto" w:fill="FFFFFF"/>
          </w:tcPr>
          <w:p w14:paraId="5322F7F9"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F8FEECF"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4FC975DB"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7EBB39BB"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42855F74" w14:textId="77777777" w:rsidTr="00550A24">
        <w:tc>
          <w:tcPr>
            <w:tcW w:w="2127" w:type="dxa"/>
            <w:shd w:val="clear" w:color="auto" w:fill="FFFFFF"/>
          </w:tcPr>
          <w:p w14:paraId="51A1577F" w14:textId="77777777" w:rsidR="004D4977" w:rsidRDefault="004D4977" w:rsidP="00550A24">
            <w:pPr>
              <w:widowControl w:val="0"/>
              <w:numPr>
                <w:ilvl w:val="0"/>
                <w:numId w:val="53"/>
              </w:numPr>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633" w:type="dxa"/>
            <w:shd w:val="clear" w:color="auto" w:fill="FFFFFF"/>
          </w:tcPr>
          <w:p w14:paraId="35A68DC3"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1993786"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DF3E6AB"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10E529E8" w14:textId="77777777" w:rsidR="004D4977" w:rsidRPr="00550A24" w:rsidRDefault="004D4977" w:rsidP="00550A24">
            <w:pPr>
              <w:widowControl w:val="0"/>
              <w:numPr>
                <w:ilvl w:val="0"/>
                <w:numId w:val="5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bl>
    <w:p w14:paraId="11ABCB7F" w14:textId="77777777" w:rsidR="004D4977" w:rsidRDefault="004D4977" w:rsidP="00F27F53">
      <w:pPr>
        <w:widowControl w:val="0"/>
        <w:autoSpaceDE w:val="0"/>
        <w:autoSpaceDN w:val="0"/>
        <w:adjustRightInd w:val="0"/>
        <w:spacing w:after="0" w:line="240" w:lineRule="auto"/>
        <w:rPr>
          <w:rFonts w:ascii="Windings" w:hAnsi="Windings" w:cs="Windings"/>
          <w:color w:val="0000FF"/>
          <w:sz w:val="24"/>
          <w:szCs w:val="24"/>
        </w:rPr>
      </w:pPr>
    </w:p>
    <w:p w14:paraId="06AA7F4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ere or are new teachers being recruited for school re-opening during the previous or current school year?</w:t>
      </w:r>
    </w:p>
    <w:p w14:paraId="55E0E2B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33"/>
      </w:tblGrid>
      <w:tr w:rsidR="004D4977" w14:paraId="1DEBBCC1" w14:textId="77777777" w:rsidTr="00550A24">
        <w:tc>
          <w:tcPr>
            <w:tcW w:w="2127" w:type="dxa"/>
            <w:shd w:val="clear" w:color="auto" w:fill="FFFFFF"/>
          </w:tcPr>
          <w:p w14:paraId="2F65605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633" w:type="dxa"/>
            <w:shd w:val="clear" w:color="auto" w:fill="FFFFFF"/>
          </w:tcPr>
          <w:p w14:paraId="5F2EB53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   School year 2020/2021 (2021 for countries with calendar year)   </w:t>
            </w:r>
          </w:p>
        </w:tc>
      </w:tr>
      <w:tr w:rsidR="004D4977" w14:paraId="632CE4B4" w14:textId="77777777" w:rsidTr="00550A24">
        <w:tc>
          <w:tcPr>
            <w:tcW w:w="2127" w:type="dxa"/>
            <w:shd w:val="clear" w:color="auto" w:fill="FFFFFF"/>
          </w:tcPr>
          <w:p w14:paraId="77B4F88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633" w:type="dxa"/>
            <w:shd w:val="clear" w:color="auto" w:fill="FFFFFF"/>
          </w:tcPr>
          <w:p w14:paraId="74B01B27"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30E9098"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00CDE094"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752D3A92"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38400DE9" w14:textId="77777777" w:rsidTr="00550A24">
        <w:tc>
          <w:tcPr>
            <w:tcW w:w="2127" w:type="dxa"/>
            <w:shd w:val="clear" w:color="auto" w:fill="FFFFFF"/>
          </w:tcPr>
          <w:p w14:paraId="4C4EC7E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633" w:type="dxa"/>
            <w:shd w:val="clear" w:color="auto" w:fill="FFFFFF"/>
          </w:tcPr>
          <w:p w14:paraId="05579BB9"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0CFDC188"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DF63028"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68A25FBF"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6044EE82" w14:textId="77777777" w:rsidTr="00550A24">
        <w:tc>
          <w:tcPr>
            <w:tcW w:w="2127" w:type="dxa"/>
            <w:shd w:val="clear" w:color="auto" w:fill="FFFFFF"/>
          </w:tcPr>
          <w:p w14:paraId="0C62703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633" w:type="dxa"/>
            <w:shd w:val="clear" w:color="auto" w:fill="FFFFFF"/>
          </w:tcPr>
          <w:p w14:paraId="3778069C"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12A26897"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B931B21"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5584BC9E"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r w:rsidR="004D4977" w14:paraId="5A5F716C" w14:textId="77777777" w:rsidTr="00550A24">
        <w:tc>
          <w:tcPr>
            <w:tcW w:w="2127" w:type="dxa"/>
            <w:shd w:val="clear" w:color="auto" w:fill="FFFFFF"/>
          </w:tcPr>
          <w:p w14:paraId="4F7EEDC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633" w:type="dxa"/>
            <w:shd w:val="clear" w:color="auto" w:fill="FFFFFF"/>
          </w:tcPr>
          <w:p w14:paraId="537400F8"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4560D9A"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145488D1"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0A11726D" w14:textId="77777777" w:rsidR="004D4977" w:rsidRPr="00550A24" w:rsidRDefault="004D4977" w:rsidP="00550A24">
            <w:pPr>
              <w:widowControl w:val="0"/>
              <w:numPr>
                <w:ilvl w:val="0"/>
                <w:numId w:val="5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s/districts</w:t>
            </w:r>
          </w:p>
        </w:tc>
      </w:tr>
    </w:tbl>
    <w:p w14:paraId="1A8F346C"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2DAD43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dditional info if available:</w:t>
      </w:r>
    </w:p>
    <w:p w14:paraId="200B6E8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6696E3D4"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19B641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15BC8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92DAA1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7E27B0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5AF3AD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E7244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How and at what scale were teachers (in pre-primary to upper secondary levels combined) supported in the transition to remote learning in 2020? [Select all that apply] </w:t>
      </w:r>
    </w:p>
    <w:p w14:paraId="30B4BAD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5"/>
        <w:gridCol w:w="4515"/>
      </w:tblGrid>
      <w:tr w:rsidR="004D4977" w14:paraId="0DF58A6D" w14:textId="77777777" w:rsidTr="00550A24">
        <w:tc>
          <w:tcPr>
            <w:tcW w:w="5245" w:type="dxa"/>
            <w:shd w:val="clear" w:color="auto" w:fill="FFFFFF"/>
          </w:tcPr>
          <w:p w14:paraId="206F851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4515" w:type="dxa"/>
            <w:shd w:val="clear" w:color="auto" w:fill="FFFFFF"/>
          </w:tcPr>
          <w:p w14:paraId="7152BBA5"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nation-wide</w:t>
            </w:r>
          </w:p>
        </w:tc>
      </w:tr>
      <w:tr w:rsidR="004D4977" w14:paraId="210347DC" w14:textId="77777777" w:rsidTr="00550A24">
        <w:tc>
          <w:tcPr>
            <w:tcW w:w="5245" w:type="dxa"/>
            <w:shd w:val="clear" w:color="auto" w:fill="FFFFFF"/>
          </w:tcPr>
          <w:p w14:paraId="1FCC373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Offered special training </w:t>
            </w:r>
          </w:p>
        </w:tc>
        <w:tc>
          <w:tcPr>
            <w:tcW w:w="4515" w:type="dxa"/>
            <w:shd w:val="clear" w:color="auto" w:fill="FFFFFF"/>
          </w:tcPr>
          <w:p w14:paraId="786EF49F"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3AB6814"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No</w:t>
            </w:r>
          </w:p>
          <w:p w14:paraId="71C4ABE4"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0AE178DE" w14:textId="77777777" w:rsidTr="00550A24">
        <w:tc>
          <w:tcPr>
            <w:tcW w:w="5245" w:type="dxa"/>
            <w:shd w:val="clear" w:color="auto" w:fill="FFFFFF"/>
          </w:tcPr>
          <w:p w14:paraId="15E88A7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Provided with instruction on distance instruction (TV, radio, learning platforms, etc.) </w:t>
            </w:r>
          </w:p>
        </w:tc>
        <w:tc>
          <w:tcPr>
            <w:tcW w:w="4515" w:type="dxa"/>
            <w:shd w:val="clear" w:color="auto" w:fill="FFFFFF"/>
          </w:tcPr>
          <w:p w14:paraId="15155612"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6E93ABA8"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322D31EF"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09E8C3F8" w14:textId="77777777" w:rsidTr="00550A24">
        <w:tc>
          <w:tcPr>
            <w:tcW w:w="5245" w:type="dxa"/>
            <w:shd w:val="clear" w:color="auto" w:fill="FFFFFF"/>
          </w:tcPr>
          <w:p w14:paraId="06E6845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professional, psychosocial and emotional support (e.g. chat groups, online forums to share ideas and educational content)</w:t>
            </w:r>
          </w:p>
        </w:tc>
        <w:tc>
          <w:tcPr>
            <w:tcW w:w="4515" w:type="dxa"/>
            <w:shd w:val="clear" w:color="auto" w:fill="FFFFFF"/>
          </w:tcPr>
          <w:p w14:paraId="5470A19A"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FF46529"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DD9DC64"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263F9C09" w14:textId="77777777" w:rsidTr="00550A24">
        <w:tc>
          <w:tcPr>
            <w:tcW w:w="5245" w:type="dxa"/>
            <w:shd w:val="clear" w:color="auto" w:fill="FFFFFF"/>
          </w:tcPr>
          <w:p w14:paraId="41B2BA3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guidelines for reducing the amount of overtime required to prepare a virtual classroom</w:t>
            </w:r>
          </w:p>
        </w:tc>
        <w:tc>
          <w:tcPr>
            <w:tcW w:w="4515" w:type="dxa"/>
            <w:shd w:val="clear" w:color="auto" w:fill="FFFFFF"/>
          </w:tcPr>
          <w:p w14:paraId="009DAD04"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3C03234F"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F6E51A9"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4267E32" w14:textId="77777777" w:rsidTr="00550A24">
        <w:tc>
          <w:tcPr>
            <w:tcW w:w="5245" w:type="dxa"/>
            <w:shd w:val="clear" w:color="auto" w:fill="FFFFFF"/>
          </w:tcPr>
          <w:p w14:paraId="7151BE5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professional development activities (e.g. workshops and webinars) on pedagogy and effective use of technologies with various pedagogies</w:t>
            </w:r>
          </w:p>
        </w:tc>
        <w:tc>
          <w:tcPr>
            <w:tcW w:w="4515" w:type="dxa"/>
            <w:shd w:val="clear" w:color="auto" w:fill="FFFFFF"/>
          </w:tcPr>
          <w:p w14:paraId="6800DF5B"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0485A3B8"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15E66E69"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BA08684" w14:textId="77777777" w:rsidTr="00550A24">
        <w:tc>
          <w:tcPr>
            <w:tcW w:w="5245" w:type="dxa"/>
            <w:shd w:val="clear" w:color="auto" w:fill="FFFFFF"/>
          </w:tcPr>
          <w:p w14:paraId="13C42C0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teaching content adapted to remote teaching (e.g. use of open educational resources (OERs), sample lesson plans etc..)</w:t>
            </w:r>
          </w:p>
        </w:tc>
        <w:tc>
          <w:tcPr>
            <w:tcW w:w="4515" w:type="dxa"/>
            <w:shd w:val="clear" w:color="auto" w:fill="FFFFFF"/>
          </w:tcPr>
          <w:p w14:paraId="67D965D9"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1A253237"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20042F8A"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7C0AF036" w14:textId="77777777" w:rsidTr="00550A24">
        <w:tc>
          <w:tcPr>
            <w:tcW w:w="5245" w:type="dxa"/>
            <w:shd w:val="clear" w:color="auto" w:fill="FFFFFF"/>
          </w:tcPr>
          <w:p w14:paraId="3855577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ICT tools and free connectivity (PC, mobile device, voucher for mobile broadband, etc..)</w:t>
            </w:r>
          </w:p>
        </w:tc>
        <w:tc>
          <w:tcPr>
            <w:tcW w:w="4515" w:type="dxa"/>
            <w:shd w:val="clear" w:color="auto" w:fill="FFFFFF"/>
          </w:tcPr>
          <w:p w14:paraId="3D08233A"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C3C431B"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2EE75740"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1187182" w14:textId="77777777" w:rsidTr="00550A24">
        <w:tc>
          <w:tcPr>
            <w:tcW w:w="5245" w:type="dxa"/>
            <w:shd w:val="clear" w:color="auto" w:fill="FFFFFF"/>
          </w:tcPr>
          <w:p w14:paraId="4AAE502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No additional support was offered to teachers </w:t>
            </w:r>
          </w:p>
        </w:tc>
        <w:tc>
          <w:tcPr>
            <w:tcW w:w="4515" w:type="dxa"/>
            <w:shd w:val="clear" w:color="auto" w:fill="FFFFFF"/>
          </w:tcPr>
          <w:p w14:paraId="1C4526C2"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3ECA45D"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486A4CFD"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12698A96" w14:textId="77777777" w:rsidTr="00550A24">
        <w:tc>
          <w:tcPr>
            <w:tcW w:w="5245" w:type="dxa"/>
            <w:shd w:val="clear" w:color="auto" w:fill="FFFFFF"/>
          </w:tcPr>
          <w:p w14:paraId="11C75BC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w:t>
            </w:r>
          </w:p>
        </w:tc>
        <w:tc>
          <w:tcPr>
            <w:tcW w:w="4515" w:type="dxa"/>
            <w:shd w:val="clear" w:color="auto" w:fill="FFFFFF"/>
          </w:tcPr>
          <w:p w14:paraId="281882B6"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4F5B5A68"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EA81CE5" w14:textId="77777777" w:rsidR="004D4977" w:rsidRPr="00550A24" w:rsidRDefault="004D4977" w:rsidP="00550A24">
            <w:pPr>
              <w:widowControl w:val="0"/>
              <w:numPr>
                <w:ilvl w:val="0"/>
                <w:numId w:val="49"/>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75F646AD"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04023EC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How and at what scale were teachers (in pre-primary to upper secondary levels combined) supported in the transition to remote learning in 2020? [Select all that apply] </w:t>
      </w:r>
    </w:p>
    <w:p w14:paraId="6530244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5"/>
        <w:gridCol w:w="4515"/>
      </w:tblGrid>
      <w:tr w:rsidR="004D4977" w14:paraId="3CBE559C" w14:textId="77777777" w:rsidTr="00550A24">
        <w:tc>
          <w:tcPr>
            <w:tcW w:w="5245" w:type="dxa"/>
            <w:shd w:val="clear" w:color="auto" w:fill="FFFFFF"/>
          </w:tcPr>
          <w:p w14:paraId="02ED720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4515" w:type="dxa"/>
            <w:shd w:val="clear" w:color="auto" w:fill="FFFFFF"/>
          </w:tcPr>
          <w:p w14:paraId="6A3CE231"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subnational regions</w:t>
            </w:r>
          </w:p>
        </w:tc>
      </w:tr>
      <w:tr w:rsidR="004D4977" w14:paraId="64D8BE6E" w14:textId="77777777" w:rsidTr="00550A24">
        <w:tc>
          <w:tcPr>
            <w:tcW w:w="5245" w:type="dxa"/>
            <w:shd w:val="clear" w:color="auto" w:fill="FFFFFF"/>
          </w:tcPr>
          <w:p w14:paraId="6CE70A0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Offered special training </w:t>
            </w:r>
          </w:p>
        </w:tc>
        <w:tc>
          <w:tcPr>
            <w:tcW w:w="4515" w:type="dxa"/>
            <w:shd w:val="clear" w:color="auto" w:fill="FFFFFF"/>
          </w:tcPr>
          <w:p w14:paraId="76798064"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E3F7D48"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4B5FDDC"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244DDF3" w14:textId="77777777" w:rsidTr="00550A24">
        <w:tc>
          <w:tcPr>
            <w:tcW w:w="5245" w:type="dxa"/>
            <w:shd w:val="clear" w:color="auto" w:fill="FFFFFF"/>
          </w:tcPr>
          <w:p w14:paraId="6A0E762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ovided with instruction on distance instruction (TV, radio, learning platforms, etc.) </w:t>
            </w:r>
          </w:p>
        </w:tc>
        <w:tc>
          <w:tcPr>
            <w:tcW w:w="4515" w:type="dxa"/>
            <w:shd w:val="clear" w:color="auto" w:fill="FFFFFF"/>
          </w:tcPr>
          <w:p w14:paraId="47D86B9F"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4A59358"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6F1275FA"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30EBE5C" w14:textId="77777777" w:rsidTr="00550A24">
        <w:tc>
          <w:tcPr>
            <w:tcW w:w="5245" w:type="dxa"/>
            <w:shd w:val="clear" w:color="auto" w:fill="FFFFFF"/>
          </w:tcPr>
          <w:p w14:paraId="17037CE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professional, psychosocial and emotional support (e.g. chat groups, online forums to share ideas and educational content)</w:t>
            </w:r>
          </w:p>
        </w:tc>
        <w:tc>
          <w:tcPr>
            <w:tcW w:w="4515" w:type="dxa"/>
            <w:shd w:val="clear" w:color="auto" w:fill="FFFFFF"/>
          </w:tcPr>
          <w:p w14:paraId="7BDCA580"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AC6270B"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ED4C176"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50E45CA" w14:textId="77777777" w:rsidTr="00550A24">
        <w:tc>
          <w:tcPr>
            <w:tcW w:w="5245" w:type="dxa"/>
            <w:shd w:val="clear" w:color="auto" w:fill="FFFFFF"/>
          </w:tcPr>
          <w:p w14:paraId="27A997E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guidelines for reducing the amount of overtime required to prepare a virtual classroom</w:t>
            </w:r>
          </w:p>
        </w:tc>
        <w:tc>
          <w:tcPr>
            <w:tcW w:w="4515" w:type="dxa"/>
            <w:shd w:val="clear" w:color="auto" w:fill="FFFFFF"/>
          </w:tcPr>
          <w:p w14:paraId="30345F04"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642DF2D8"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1CA32DE"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6C657418" w14:textId="77777777" w:rsidTr="00550A24">
        <w:tc>
          <w:tcPr>
            <w:tcW w:w="5245" w:type="dxa"/>
            <w:shd w:val="clear" w:color="auto" w:fill="FFFFFF"/>
          </w:tcPr>
          <w:p w14:paraId="1F9839B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professional development activities (e.g. workshops and webinars) on pedagogy and effective use of technologies with various pedagogies</w:t>
            </w:r>
          </w:p>
        </w:tc>
        <w:tc>
          <w:tcPr>
            <w:tcW w:w="4515" w:type="dxa"/>
            <w:shd w:val="clear" w:color="auto" w:fill="FFFFFF"/>
          </w:tcPr>
          <w:p w14:paraId="2DEBDBF5"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4C6206BE"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67A97E76"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3997917" w14:textId="77777777" w:rsidTr="00550A24">
        <w:tc>
          <w:tcPr>
            <w:tcW w:w="5245" w:type="dxa"/>
            <w:shd w:val="clear" w:color="auto" w:fill="FFFFFF"/>
          </w:tcPr>
          <w:p w14:paraId="0B23A6E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teaching content adapted to remote teaching (e.g. use of open educational resources (OERs), sample lesson plans etc..)</w:t>
            </w:r>
          </w:p>
        </w:tc>
        <w:tc>
          <w:tcPr>
            <w:tcW w:w="4515" w:type="dxa"/>
            <w:shd w:val="clear" w:color="auto" w:fill="FFFFFF"/>
          </w:tcPr>
          <w:p w14:paraId="71C66180"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6297622F"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649E9A7C"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1BD4A5CF" w14:textId="77777777" w:rsidTr="00550A24">
        <w:tc>
          <w:tcPr>
            <w:tcW w:w="5245" w:type="dxa"/>
            <w:shd w:val="clear" w:color="auto" w:fill="FFFFFF"/>
          </w:tcPr>
          <w:p w14:paraId="21C72C5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ICT tools and free connectivity (PC, mobile device, voucher for mobile broadband, etc..)</w:t>
            </w:r>
          </w:p>
        </w:tc>
        <w:tc>
          <w:tcPr>
            <w:tcW w:w="4515" w:type="dxa"/>
            <w:shd w:val="clear" w:color="auto" w:fill="FFFFFF"/>
          </w:tcPr>
          <w:p w14:paraId="70FDD0C9"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43FA987"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29577949"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A2C6DF3" w14:textId="77777777" w:rsidTr="00550A24">
        <w:tc>
          <w:tcPr>
            <w:tcW w:w="5245" w:type="dxa"/>
            <w:shd w:val="clear" w:color="auto" w:fill="FFFFFF"/>
          </w:tcPr>
          <w:p w14:paraId="47E9CA3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No additional support was offered to teachers </w:t>
            </w:r>
          </w:p>
        </w:tc>
        <w:tc>
          <w:tcPr>
            <w:tcW w:w="4515" w:type="dxa"/>
            <w:shd w:val="clear" w:color="auto" w:fill="FFFFFF"/>
          </w:tcPr>
          <w:p w14:paraId="6EFEAB64"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3B020341"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743AC0E"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ED94CA1" w14:textId="77777777" w:rsidTr="00550A24">
        <w:tc>
          <w:tcPr>
            <w:tcW w:w="5245" w:type="dxa"/>
            <w:shd w:val="clear" w:color="auto" w:fill="FFFFFF"/>
          </w:tcPr>
          <w:p w14:paraId="7582ED7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w:t>
            </w:r>
          </w:p>
        </w:tc>
        <w:tc>
          <w:tcPr>
            <w:tcW w:w="4515" w:type="dxa"/>
            <w:shd w:val="clear" w:color="auto" w:fill="FFFFFF"/>
          </w:tcPr>
          <w:p w14:paraId="3ADC3D61"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E2B7B98"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55314963" w14:textId="77777777" w:rsidR="004D4977" w:rsidRPr="00550A24" w:rsidRDefault="004D4977" w:rsidP="00550A24">
            <w:pPr>
              <w:widowControl w:val="0"/>
              <w:numPr>
                <w:ilvl w:val="0"/>
                <w:numId w:val="5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Do not know</w:t>
            </w:r>
          </w:p>
        </w:tc>
      </w:tr>
    </w:tbl>
    <w:p w14:paraId="515DAB62"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1184A1D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How and at what scale were teachers (in pre-primary to upper secondary levels combined) supported in the transition to remote learning in 2020? [Select all that apply] </w:t>
      </w:r>
    </w:p>
    <w:p w14:paraId="2841D41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45"/>
        <w:gridCol w:w="4515"/>
      </w:tblGrid>
      <w:tr w:rsidR="004D4977" w14:paraId="64BD417B" w14:textId="77777777" w:rsidTr="00550A24">
        <w:tc>
          <w:tcPr>
            <w:tcW w:w="5245" w:type="dxa"/>
            <w:shd w:val="clear" w:color="auto" w:fill="FFFFFF"/>
          </w:tcPr>
          <w:p w14:paraId="0072D43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4515" w:type="dxa"/>
            <w:shd w:val="clear" w:color="auto" w:fill="FFFFFF"/>
          </w:tcPr>
          <w:p w14:paraId="50443BF7"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school-by-school basis</w:t>
            </w:r>
          </w:p>
        </w:tc>
      </w:tr>
      <w:tr w:rsidR="004D4977" w14:paraId="5D17F957" w14:textId="77777777" w:rsidTr="00550A24">
        <w:tc>
          <w:tcPr>
            <w:tcW w:w="5245" w:type="dxa"/>
            <w:shd w:val="clear" w:color="auto" w:fill="FFFFFF"/>
          </w:tcPr>
          <w:p w14:paraId="4B85ED5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Offered special training </w:t>
            </w:r>
          </w:p>
        </w:tc>
        <w:tc>
          <w:tcPr>
            <w:tcW w:w="4515" w:type="dxa"/>
            <w:shd w:val="clear" w:color="auto" w:fill="FFFFFF"/>
          </w:tcPr>
          <w:p w14:paraId="6BEE09E6"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25FEB5B7"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378DFC61"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EF59C7C" w14:textId="77777777" w:rsidTr="00550A24">
        <w:tc>
          <w:tcPr>
            <w:tcW w:w="5245" w:type="dxa"/>
            <w:shd w:val="clear" w:color="auto" w:fill="FFFFFF"/>
          </w:tcPr>
          <w:p w14:paraId="7BC5723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ovided with instruction on distance instruction (TV, radio, learning platforms, etc.) </w:t>
            </w:r>
          </w:p>
        </w:tc>
        <w:tc>
          <w:tcPr>
            <w:tcW w:w="4515" w:type="dxa"/>
            <w:shd w:val="clear" w:color="auto" w:fill="FFFFFF"/>
          </w:tcPr>
          <w:p w14:paraId="60BBB299"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1BBF72EC"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1AA88B53"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13DE51BB" w14:textId="77777777" w:rsidTr="00550A24">
        <w:tc>
          <w:tcPr>
            <w:tcW w:w="5245" w:type="dxa"/>
            <w:shd w:val="clear" w:color="auto" w:fill="FFFFFF"/>
          </w:tcPr>
          <w:p w14:paraId="3F8116C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professional, psychosocial and emotional support (e.g. chat groups, online forums to share ideas and educational content)</w:t>
            </w:r>
          </w:p>
        </w:tc>
        <w:tc>
          <w:tcPr>
            <w:tcW w:w="4515" w:type="dxa"/>
            <w:shd w:val="clear" w:color="auto" w:fill="FFFFFF"/>
          </w:tcPr>
          <w:p w14:paraId="56532F40"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048801E"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0867DEE3"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00E74F5F" w14:textId="77777777" w:rsidTr="00550A24">
        <w:tc>
          <w:tcPr>
            <w:tcW w:w="5245" w:type="dxa"/>
            <w:shd w:val="clear" w:color="auto" w:fill="FFFFFF"/>
          </w:tcPr>
          <w:p w14:paraId="52F22D4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guidelines for reducing the amount of overtime required to prepare a virtual classroom</w:t>
            </w:r>
          </w:p>
        </w:tc>
        <w:tc>
          <w:tcPr>
            <w:tcW w:w="4515" w:type="dxa"/>
            <w:shd w:val="clear" w:color="auto" w:fill="FFFFFF"/>
          </w:tcPr>
          <w:p w14:paraId="2FC0CFEB"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12F54842"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66E1D64E"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167F32F5" w14:textId="77777777" w:rsidTr="00550A24">
        <w:tc>
          <w:tcPr>
            <w:tcW w:w="5245" w:type="dxa"/>
            <w:shd w:val="clear" w:color="auto" w:fill="FFFFFF"/>
          </w:tcPr>
          <w:p w14:paraId="44DCAB9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professional development activities (e.g. workshops and webinars) on pedagogy and effective use of technologies with various pedagogies</w:t>
            </w:r>
          </w:p>
        </w:tc>
        <w:tc>
          <w:tcPr>
            <w:tcW w:w="4515" w:type="dxa"/>
            <w:shd w:val="clear" w:color="auto" w:fill="FFFFFF"/>
          </w:tcPr>
          <w:p w14:paraId="60B026B6"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60C9EB68"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3D58E613"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A5A561E" w14:textId="77777777" w:rsidTr="00550A24">
        <w:tc>
          <w:tcPr>
            <w:tcW w:w="5245" w:type="dxa"/>
            <w:shd w:val="clear" w:color="auto" w:fill="FFFFFF"/>
          </w:tcPr>
          <w:p w14:paraId="28D2A27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teaching content adapted to remote teaching (e.g. use of open educational resources (OERs), sample lesson plans etc..)</w:t>
            </w:r>
          </w:p>
        </w:tc>
        <w:tc>
          <w:tcPr>
            <w:tcW w:w="4515" w:type="dxa"/>
            <w:shd w:val="clear" w:color="auto" w:fill="FFFFFF"/>
          </w:tcPr>
          <w:p w14:paraId="33B08C2C"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16FE4A01"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3469CFEC"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773139C8" w14:textId="77777777" w:rsidTr="00550A24">
        <w:tc>
          <w:tcPr>
            <w:tcW w:w="5245" w:type="dxa"/>
            <w:shd w:val="clear" w:color="auto" w:fill="FFFFFF"/>
          </w:tcPr>
          <w:p w14:paraId="56A69E6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ded with ICT tools and free connectivity (PC, mobile device, voucher for mobile broadband, etc..)</w:t>
            </w:r>
          </w:p>
        </w:tc>
        <w:tc>
          <w:tcPr>
            <w:tcW w:w="4515" w:type="dxa"/>
            <w:shd w:val="clear" w:color="auto" w:fill="FFFFFF"/>
          </w:tcPr>
          <w:p w14:paraId="5116D524"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3FBA11D"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1760C9FA"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64CDC5BF" w14:textId="77777777" w:rsidTr="00550A24">
        <w:tc>
          <w:tcPr>
            <w:tcW w:w="5245" w:type="dxa"/>
            <w:shd w:val="clear" w:color="auto" w:fill="FFFFFF"/>
          </w:tcPr>
          <w:p w14:paraId="3682B62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No additional support was offered to teachers </w:t>
            </w:r>
          </w:p>
        </w:tc>
        <w:tc>
          <w:tcPr>
            <w:tcW w:w="4515" w:type="dxa"/>
            <w:shd w:val="clear" w:color="auto" w:fill="FFFFFF"/>
          </w:tcPr>
          <w:p w14:paraId="4F93B463"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707C2436"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65861B2F"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209905F" w14:textId="77777777" w:rsidTr="00550A24">
        <w:tc>
          <w:tcPr>
            <w:tcW w:w="5245" w:type="dxa"/>
            <w:shd w:val="clear" w:color="auto" w:fill="FFFFFF"/>
          </w:tcPr>
          <w:p w14:paraId="45280AE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w:t>
            </w:r>
          </w:p>
        </w:tc>
        <w:tc>
          <w:tcPr>
            <w:tcW w:w="4515" w:type="dxa"/>
            <w:shd w:val="clear" w:color="auto" w:fill="FFFFFF"/>
          </w:tcPr>
          <w:p w14:paraId="2C370394"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55911F6E"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3B6F908F" w14:textId="77777777" w:rsidR="004D4977" w:rsidRPr="00550A24" w:rsidRDefault="004D4977" w:rsidP="00550A24">
            <w:pPr>
              <w:widowControl w:val="0"/>
              <w:numPr>
                <w:ilvl w:val="0"/>
                <w:numId w:val="54"/>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03F45EDD"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0E7E94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4.A Please provide any estimation of the percentage of teachers trained in 2020 in using distance learning methods :    </w:t>
      </w:r>
    </w:p>
    <w:p w14:paraId="6BEDFE78"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Less than 25% </w:t>
      </w:r>
    </w:p>
    <w:p w14:paraId="24483715"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25% but less than 50%</w:t>
      </w:r>
    </w:p>
    <w:p w14:paraId="0175F347"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bout half of the teachers</w:t>
      </w:r>
    </w:p>
    <w:p w14:paraId="2502ABAF"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50% but less than 75%</w:t>
      </w:r>
    </w:p>
    <w:p w14:paraId="72811796"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More than 75% but not all; </w:t>
      </w:r>
    </w:p>
    <w:p w14:paraId="5D72D7FA"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All of the teachers; </w:t>
      </w:r>
    </w:p>
    <w:p w14:paraId="19D48B6E" w14:textId="77777777" w:rsidR="004D4977" w:rsidRDefault="004D4977" w:rsidP="00550A24">
      <w:pPr>
        <w:widowControl w:val="0"/>
        <w:numPr>
          <w:ilvl w:val="0"/>
          <w:numId w:val="13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Unknown/not monitored</w:t>
      </w:r>
    </w:p>
    <w:p w14:paraId="09F5CD3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5CF3B3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4.B Please provide any estimation of the percentage of teachers that received materials to support distance learning in 2020 : </w:t>
      </w:r>
    </w:p>
    <w:p w14:paraId="6A1F33DF"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Less than 25% </w:t>
      </w:r>
    </w:p>
    <w:p w14:paraId="4A15E720"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25% but less than 50%</w:t>
      </w:r>
    </w:p>
    <w:p w14:paraId="45508CCB"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bout half of the teachers</w:t>
      </w:r>
    </w:p>
    <w:p w14:paraId="3E361D3D"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50% but less than 75%</w:t>
      </w:r>
    </w:p>
    <w:p w14:paraId="3D0C90AA"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More than 75% but not all; </w:t>
      </w:r>
    </w:p>
    <w:p w14:paraId="2616ABFE"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All of the teachers; </w:t>
      </w:r>
    </w:p>
    <w:p w14:paraId="4ED0E7C5" w14:textId="77777777" w:rsidR="004D4977" w:rsidRDefault="004D4977" w:rsidP="00550A24">
      <w:pPr>
        <w:widowControl w:val="0"/>
        <w:numPr>
          <w:ilvl w:val="0"/>
          <w:numId w:val="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Unknown/not monitored</w:t>
      </w:r>
    </w:p>
    <w:p w14:paraId="3F5848C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8EC0C4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5. What kind of interactions (other than interactions in online lessons) were encouraged by government between teachers and their students and/or their parents during school closures in 2020 (in pre-primary to upper secondary levels combined)? </w:t>
      </w:r>
    </w:p>
    <w:p w14:paraId="52A0A6E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880"/>
        <w:gridCol w:w="1220"/>
        <w:gridCol w:w="1220"/>
        <w:gridCol w:w="1220"/>
        <w:gridCol w:w="1220"/>
      </w:tblGrid>
      <w:tr w:rsidR="004D4977" w14:paraId="24D1E07C"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8310B2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C86637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AA3776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C2928E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211ED8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This can be </w:t>
            </w:r>
            <w:r>
              <w:rPr>
                <w:rFonts w:ascii="Times New Roman" w:hAnsi="Times New Roman"/>
                <w:color w:val="000000"/>
                <w:sz w:val="20"/>
                <w:szCs w:val="20"/>
              </w:rPr>
              <w:lastRenderedPageBreak/>
              <w:t>done at the discretion of schools/districts</w:t>
            </w:r>
          </w:p>
        </w:tc>
      </w:tr>
      <w:tr w:rsidR="004D4977" w14:paraId="514FC3C3"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229DAE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Phone calls to students or parents to ensure that students follow up on their learning activitie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637244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C770F8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E9CA60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A9A6CE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ACDF1A2"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C15E96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Emails to students or parent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FA70A6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646D51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6693B0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E096E0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552F3CB"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39BBA27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ext/WhatsApp/other application messaging to student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E54045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8388E4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CB5E9B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9D401B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791D117"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A5F879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Videoconference technologies (Zoom, MS Teams, Facetime)</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DE090D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B20F60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A8C0CD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9D47B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4494D33"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000F03B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Home visits</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B0DA12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4ED093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486C67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177998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031C041"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2B2354C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Communication on E-school platforms available for teachers, students and parents </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5771E9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45DC923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9E142C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1CAE7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8198DC5"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FA9491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se of online parental surveys to gather feedback</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C64E7A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617701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C3429A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82FAD5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72D6F3B"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576063A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Holding regular conversations about student progress or consulting parents to inform decision making</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27DBFA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D25CB8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DFCE6E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A324FD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452130D"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4510DD8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Involving parents of younger learners in planning teaching conten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30FA5F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7A5EBC5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F6D082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4DE04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A428E5E"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1BB1AD1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There were no specific guidelines/efforts to encourage continuous interaction between teacher and their students/parents </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A4B381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2B4465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8FB4BF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3B9E7D8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A246580" w14:textId="77777777">
        <w:tc>
          <w:tcPr>
            <w:tcW w:w="4850" w:type="dxa"/>
            <w:tcBorders>
              <w:top w:val="single" w:sz="4" w:space="0" w:color="000000"/>
              <w:left w:val="single" w:sz="4" w:space="0" w:color="000000"/>
              <w:bottom w:val="single" w:sz="4" w:space="0" w:color="000000"/>
              <w:right w:val="single" w:sz="4" w:space="0" w:color="000000"/>
            </w:tcBorders>
            <w:shd w:val="clear" w:color="auto" w:fill="FFFFFF"/>
          </w:tcPr>
          <w:p w14:paraId="765C7C5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551A3D4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6AAD2D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10BEF74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212" w:type="dxa"/>
            <w:tcBorders>
              <w:top w:val="single" w:sz="4" w:space="0" w:color="000000"/>
              <w:left w:val="single" w:sz="4" w:space="0" w:color="000000"/>
              <w:bottom w:val="single" w:sz="4" w:space="0" w:color="000000"/>
              <w:right w:val="single" w:sz="4" w:space="0" w:color="000000"/>
            </w:tcBorders>
            <w:shd w:val="clear" w:color="auto" w:fill="FFFFFF"/>
          </w:tcPr>
          <w:p w14:paraId="0920608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2156B166"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15E05DF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s, please specify</w:t>
      </w:r>
    </w:p>
    <w:p w14:paraId="5B8274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5F41A0B1"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6C69CC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C7A729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08BBA7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B7D415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73BEA11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3360DF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6. Do you have plans to prioritize vaccinations for teachers (in pre-primary to upper secondary levels combined)? </w:t>
      </w:r>
      <w:bookmarkStart w:id="2" w:name="_Hlk62497022"/>
      <w:r>
        <w:rPr>
          <w:rFonts w:ascii="Times New Roman" w:hAnsi="Times New Roman"/>
          <w:color w:val="000000"/>
          <w:sz w:val="20"/>
          <w:szCs w:val="20"/>
        </w:rPr>
        <w:t> Note: COVAX initiative refers to the WHO initiative to secure access to the future COVID-19 vaccine in low and middle-income countries (https://www.who.int/initiatives/act-accelerator/covax)</w:t>
      </w:r>
      <w:bookmarkEnd w:id="2"/>
    </w:p>
    <w:p w14:paraId="7BC1F805" w14:textId="77777777" w:rsidR="004D4977" w:rsidRDefault="004D4977" w:rsidP="00550A24">
      <w:pPr>
        <w:widowControl w:val="0"/>
        <w:numPr>
          <w:ilvl w:val="0"/>
          <w:numId w:val="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as a national measure prioritizing teachers;</w:t>
      </w:r>
    </w:p>
    <w:p w14:paraId="5B54C270" w14:textId="77777777" w:rsidR="004D4977" w:rsidRDefault="004D4977" w:rsidP="00550A24">
      <w:pPr>
        <w:widowControl w:val="0"/>
        <w:numPr>
          <w:ilvl w:val="0"/>
          <w:numId w:val="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as part of the COVAX initiative to secure access to the future COVID-19 vaccine in low and middle-income countries</w:t>
      </w:r>
    </w:p>
    <w:p w14:paraId="5DB42ECF" w14:textId="77777777" w:rsidR="004D4977" w:rsidRDefault="004D4977" w:rsidP="00550A24">
      <w:pPr>
        <w:widowControl w:val="0"/>
        <w:numPr>
          <w:ilvl w:val="0"/>
          <w:numId w:val="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teachers are considered as the general population;</w:t>
      </w:r>
    </w:p>
    <w:p w14:paraId="64749928" w14:textId="77777777" w:rsidR="004D4977" w:rsidRDefault="004D4977" w:rsidP="00550A24">
      <w:pPr>
        <w:widowControl w:val="0"/>
        <w:numPr>
          <w:ilvl w:val="0"/>
          <w:numId w:val="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explain </w:t>
      </w:r>
    </w:p>
    <w:p w14:paraId="68248B31" w14:textId="77777777" w:rsidR="004D4977" w:rsidRDefault="004D4977" w:rsidP="00550A24">
      <w:pPr>
        <w:widowControl w:val="0"/>
        <w:numPr>
          <w:ilvl w:val="0"/>
          <w:numId w:val="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5CFCB3B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5872FF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explain</w:t>
      </w:r>
    </w:p>
    <w:p w14:paraId="0E47472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0AFF8B6"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F81A71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BF4FEB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0DCA3F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B8C4E9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9E5094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2A1B43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6.A Among teachers, do you have criteria for prioritization? [select all that apply]</w:t>
      </w:r>
    </w:p>
    <w:p w14:paraId="408CAB5B"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by age group</w:t>
      </w:r>
    </w:p>
    <w:p w14:paraId="6F968D36"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by level of education</w:t>
      </w:r>
    </w:p>
    <w:p w14:paraId="7DB43192"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by sub-national level</w:t>
      </w:r>
    </w:p>
    <w:p w14:paraId="04DEB00B"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Yes, other. Please specify:____________</w:t>
      </w:r>
    </w:p>
    <w:p w14:paraId="6E144F2A"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1C2DEECD" w14:textId="77777777" w:rsidR="004D4977" w:rsidRDefault="004D4977" w:rsidP="00550A24">
      <w:pPr>
        <w:widowControl w:val="0"/>
        <w:numPr>
          <w:ilvl w:val="0"/>
          <w:numId w:val="8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292F01B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B61C21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explain</w:t>
      </w:r>
    </w:p>
    <w:p w14:paraId="4060BD4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68F91ABC"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A4B535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6C83F8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B3A674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A99CA7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3783808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AE699E7" w14:textId="77777777" w:rsidR="0038183A" w:rsidRDefault="0038183A">
      <w:pPr>
        <w:widowControl w:val="0"/>
        <w:autoSpaceDE w:val="0"/>
        <w:autoSpaceDN w:val="0"/>
        <w:adjustRightInd w:val="0"/>
        <w:spacing w:after="0" w:line="240" w:lineRule="auto"/>
        <w:rPr>
          <w:rFonts w:ascii="Times New Roman" w:hAnsi="Times New Roman"/>
          <w:color w:val="000000"/>
          <w:sz w:val="20"/>
          <w:szCs w:val="20"/>
        </w:rPr>
      </w:pPr>
    </w:p>
    <w:p w14:paraId="0BAB0B1D" w14:textId="77777777" w:rsidR="0038183A" w:rsidRDefault="0038183A">
      <w:pPr>
        <w:widowControl w:val="0"/>
        <w:autoSpaceDE w:val="0"/>
        <w:autoSpaceDN w:val="0"/>
        <w:adjustRightInd w:val="0"/>
        <w:spacing w:after="0" w:line="240" w:lineRule="auto"/>
        <w:rPr>
          <w:rFonts w:ascii="Times New Roman" w:hAnsi="Times New Roman"/>
          <w:color w:val="000000"/>
          <w:sz w:val="20"/>
          <w:szCs w:val="20"/>
        </w:rPr>
      </w:pPr>
    </w:p>
    <w:p w14:paraId="3BD602FF" w14:textId="77777777" w:rsidR="0038183A" w:rsidRDefault="0038183A">
      <w:pPr>
        <w:widowControl w:val="0"/>
        <w:autoSpaceDE w:val="0"/>
        <w:autoSpaceDN w:val="0"/>
        <w:adjustRightInd w:val="0"/>
        <w:spacing w:after="0" w:line="240" w:lineRule="auto"/>
        <w:rPr>
          <w:rFonts w:ascii="Times New Roman" w:hAnsi="Times New Roman"/>
          <w:color w:val="000000"/>
          <w:sz w:val="20"/>
          <w:szCs w:val="20"/>
        </w:rPr>
      </w:pPr>
    </w:p>
    <w:p w14:paraId="1C3DB19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6.B When is planned to start the vaccination of teachers?</w:t>
      </w:r>
    </w:p>
    <w:p w14:paraId="05D326E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8"/>
        <w:gridCol w:w="1952"/>
      </w:tblGrid>
      <w:tr w:rsidR="004D4977" w14:paraId="6EE663CA"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108944F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D277CA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art vaccination period</w:t>
            </w:r>
          </w:p>
        </w:tc>
      </w:tr>
      <w:tr w:rsidR="004D4977" w14:paraId="197276B5"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178F3B1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021 Q1</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6CDA9AD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C99A4E4"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740C08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021 Q2</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6A265BB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8FEAD8A"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0D57B31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021 Q3</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87F5C2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C5AF537"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D5466A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021 Q4</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59F3784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2E8D4A3"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87E379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2022</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1D286CF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1CA90E9"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29323EB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ill not defined</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079BDF1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7A4B068"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325F16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1AB673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64105B6C" w14:textId="77777777" w:rsidR="004D4977" w:rsidRDefault="004D4977">
      <w:pPr>
        <w:widowControl w:val="0"/>
        <w:autoSpaceDE w:val="0"/>
        <w:autoSpaceDN w:val="0"/>
        <w:adjustRightInd w:val="0"/>
        <w:spacing w:after="0" w:line="240" w:lineRule="auto"/>
        <w:rPr>
          <w:rFonts w:ascii="Windings" w:hAnsi="Windings" w:cs="Windings"/>
          <w:color w:val="0000FF"/>
          <w:sz w:val="36"/>
          <w:szCs w:val="36"/>
        </w:rPr>
      </w:pPr>
    </w:p>
    <w:p w14:paraId="62902FA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081D9D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08EC65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05C3BD8" w14:textId="77777777" w:rsidR="004D4977" w:rsidRPr="00550A24" w:rsidRDefault="0038183A">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color w:val="000000"/>
          <w:sz w:val="20"/>
          <w:szCs w:val="20"/>
        </w:rPr>
        <w:br w:type="page"/>
      </w:r>
      <w:r w:rsidR="004D4977" w:rsidRPr="00550A24">
        <w:rPr>
          <w:rFonts w:ascii="Times New Roman" w:hAnsi="Times New Roman"/>
          <w:b/>
          <w:color w:val="000000"/>
          <w:sz w:val="20"/>
        </w:rPr>
        <w:lastRenderedPageBreak/>
        <w:t>6. LEARNING ASSESSMENT AND EXAMINATIONS</w:t>
      </w:r>
    </w:p>
    <w:p w14:paraId="0D709C72"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How has the COVID-19 crisis affected examinations?  How will schools ensure a fair assessment of students’ end-of-year competencies and capacity during the pandemic?             </w:t>
      </w:r>
    </w:p>
    <w:p w14:paraId="342E862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7DC42C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Have you made any of the following changes to national examinations due to the pandemic during the school year 2019/2020 (2020 for countries with calendar year)?  </w:t>
      </w:r>
    </w:p>
    <w:p w14:paraId="57F9CAB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4D4977" w14:paraId="648853CA"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4E3B2C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E4DD79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EDUCATION</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B54227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LOWER SECONDARY EDUCATION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5BAA63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 EDUCATION</w:t>
            </w:r>
          </w:p>
        </w:tc>
      </w:tr>
      <w:tr w:rsidR="004D4977" w14:paraId="18E57F47"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D03603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ostponed/rescheduled the Examinations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58F3D8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3374CB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B85D91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58A9FA1"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750844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Adjusted the content of the Examinations (e.g., subjects covered or number of questions)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6F0A96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99FEB6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716821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0938DE3"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21A981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Adjusted the mode of administration (e.g., computer-based or online-based)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149717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992A42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9B0D97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D7AAE6A"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7B7074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Introduced additional health and safety measures (e.g., extra space between desks for distancing students)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39EB8B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B1FEA8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27494B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778181A"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2681E23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Introduced alternative assessment/validation of learning (e.g. appraisal of student learning portfolio)</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5FD10DC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20B9B4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25023B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A1D74B8"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75415C6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Canceled the Examinations and used an alternative approach for high-stakes decision making (e.g., calculated grades)                 </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7820B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3049B8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2CEFF1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A821FDB"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1713936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509D69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57A3D5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D900E5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3E27A9C"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D0CD3B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changes were mad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0233EC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32BC7E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1A00B6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E34F33D"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28686B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DEBF93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0C4BD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699328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B03380A"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70641E7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t Applicable</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BF2652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D1F1E1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DD18C6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15898019"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703F5D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4DFBA3E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025EF03"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9CCC5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FBB795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629E2A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FEA07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A4EECD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0E0575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Have there been any steps taken to assess whether there have been learning losses as a result of COVID related school closure in 2020?  </w:t>
      </w:r>
    </w:p>
    <w:p w14:paraId="498349B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4"/>
        <w:gridCol w:w="976"/>
        <w:gridCol w:w="976"/>
        <w:gridCol w:w="976"/>
        <w:gridCol w:w="976"/>
        <w:gridCol w:w="976"/>
        <w:gridCol w:w="976"/>
      </w:tblGrid>
      <w:tr w:rsidR="004D4977" w14:paraId="63E3D8A6"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4CAF082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1D7CB5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Yes, students were assessed in a standardized way at the national level </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EA1351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Yes, students were assessed in a standardized way at the sub-national level </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97E240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Yes, students were assessed at the classroom level (formative assessment by teachers)</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737BE7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t yet but there is a plan to assess students in a standardized wa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093748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plan to assess students in a standardized way</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3E99AC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r>
      <w:tr w:rsidR="004D4977" w14:paraId="272241AD"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6FB4B0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EDUCATIO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179DC2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B0090A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FB921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C4C706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B81524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4B3E111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C7804AE"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683E44A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LOWER SECONDARY EDUCATIO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7DD1E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8DA83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31ECFA1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6B4336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C934BA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9CB047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D0C7469"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335855D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 EDUCATION</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5EE0D4C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72504D7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DB94A7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1869941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2563E5D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970" w:type="dxa"/>
            <w:tcBorders>
              <w:top w:val="single" w:sz="4" w:space="0" w:color="000000"/>
              <w:left w:val="single" w:sz="4" w:space="0" w:color="000000"/>
              <w:bottom w:val="single" w:sz="4" w:space="0" w:color="000000"/>
              <w:right w:val="single" w:sz="4" w:space="0" w:color="000000"/>
            </w:tcBorders>
            <w:shd w:val="clear" w:color="auto" w:fill="FFFFFF"/>
          </w:tcPr>
          <w:p w14:paraId="04744F2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61DACEA9"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237269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Did your plans for school re-opening in 2020 include adjustment to graduation criteria at the end of school year 2019/2020 (or end of 2020)?        </w:t>
      </w:r>
    </w:p>
    <w:p w14:paraId="38D0A96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7208"/>
      </w:tblGrid>
      <w:tr w:rsidR="004D4977" w14:paraId="0F982CDA" w14:textId="77777777" w:rsidTr="00550A24">
        <w:tc>
          <w:tcPr>
            <w:tcW w:w="2552" w:type="dxa"/>
            <w:shd w:val="clear" w:color="auto" w:fill="FFFFFF"/>
          </w:tcPr>
          <w:p w14:paraId="38009F6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208" w:type="dxa"/>
            <w:shd w:val="clear" w:color="auto" w:fill="FFFFFF"/>
          </w:tcPr>
          <w:p w14:paraId="0AEF0B7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djustment</w:t>
            </w:r>
          </w:p>
        </w:tc>
      </w:tr>
      <w:tr w:rsidR="004D4977" w14:paraId="76B3ECC5" w14:textId="77777777" w:rsidTr="00550A24">
        <w:tc>
          <w:tcPr>
            <w:tcW w:w="2552" w:type="dxa"/>
            <w:shd w:val="clear" w:color="auto" w:fill="FFFFFF"/>
          </w:tcPr>
          <w:p w14:paraId="5BFD5F6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EDUCATION</w:t>
            </w:r>
          </w:p>
        </w:tc>
        <w:tc>
          <w:tcPr>
            <w:tcW w:w="7208" w:type="dxa"/>
            <w:shd w:val="clear" w:color="auto" w:fill="FFFFFF"/>
          </w:tcPr>
          <w:p w14:paraId="22416203"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4159C908"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2C821DBC"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w:t>
            </w:r>
          </w:p>
          <w:p w14:paraId="16BB895F"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3391AD59"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765E7A4D" w14:textId="77777777" w:rsidTr="00550A24">
        <w:tc>
          <w:tcPr>
            <w:tcW w:w="2552" w:type="dxa"/>
            <w:shd w:val="clear" w:color="auto" w:fill="FFFFFF"/>
          </w:tcPr>
          <w:p w14:paraId="6F8F3FA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 EDUCATION</w:t>
            </w:r>
          </w:p>
        </w:tc>
        <w:tc>
          <w:tcPr>
            <w:tcW w:w="7208" w:type="dxa"/>
            <w:shd w:val="clear" w:color="auto" w:fill="FFFFFF"/>
          </w:tcPr>
          <w:p w14:paraId="658A77EF"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0C27EC8F"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72AAF087"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w:t>
            </w:r>
          </w:p>
          <w:p w14:paraId="22DA6F4B"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30EC5AA7"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r w:rsidR="004D4977" w14:paraId="658764D0" w14:textId="77777777" w:rsidTr="00550A24">
        <w:tc>
          <w:tcPr>
            <w:tcW w:w="2552" w:type="dxa"/>
            <w:shd w:val="clear" w:color="auto" w:fill="FFFFFF"/>
          </w:tcPr>
          <w:p w14:paraId="2186E0A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 EDUCATION</w:t>
            </w:r>
          </w:p>
        </w:tc>
        <w:tc>
          <w:tcPr>
            <w:tcW w:w="7208" w:type="dxa"/>
            <w:shd w:val="clear" w:color="auto" w:fill="FFFFFF"/>
          </w:tcPr>
          <w:p w14:paraId="4E65F456"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Yes</w:t>
            </w:r>
          </w:p>
          <w:p w14:paraId="385B5684"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w:t>
            </w:r>
          </w:p>
          <w:p w14:paraId="2312E68A"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This can be done at the discretion of school</w:t>
            </w:r>
          </w:p>
          <w:p w14:paraId="2722F4C8"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p w14:paraId="03155C6D" w14:textId="77777777" w:rsidR="004D4977" w:rsidRPr="00550A24" w:rsidRDefault="004D4977" w:rsidP="00550A24">
            <w:pPr>
              <w:widowControl w:val="0"/>
              <w:numPr>
                <w:ilvl w:val="0"/>
                <w:numId w:val="55"/>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t applicable</w:t>
            </w:r>
          </w:p>
        </w:tc>
      </w:tr>
    </w:tbl>
    <w:p w14:paraId="163367A5"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4D1BD48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FB4D94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7FFF59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17CC32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A574BD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2064CE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6C212A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E52D32E" w14:textId="77777777" w:rsidR="004D4977" w:rsidRPr="00550A24" w:rsidRDefault="0038183A">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color w:val="000000"/>
          <w:sz w:val="20"/>
          <w:szCs w:val="20"/>
        </w:rPr>
        <w:br w:type="page"/>
      </w:r>
      <w:r w:rsidR="004D4977" w:rsidRPr="00550A24">
        <w:rPr>
          <w:rFonts w:ascii="Times New Roman" w:hAnsi="Times New Roman"/>
          <w:b/>
          <w:color w:val="000000"/>
          <w:sz w:val="20"/>
        </w:rPr>
        <w:lastRenderedPageBreak/>
        <w:t>7.FINANCING</w:t>
      </w:r>
    </w:p>
    <w:p w14:paraId="2A7C7A3B"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Have countries planned increases/decreases in the public education budget for the current or next financial year? Have they changed the way they allocate resources as a result of the pandemic? How were additional resources provided to educational institutions during school closures? </w:t>
      </w:r>
    </w:p>
    <w:p w14:paraId="046A003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1968B6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Have there been changes planned to the fiscal year education budget to ensure the response to COVID-19 for education in 2020 and 2021? [Select one option in each cell]                </w:t>
      </w:r>
    </w:p>
    <w:p w14:paraId="376ED7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775"/>
      </w:tblGrid>
      <w:tr w:rsidR="004D4977" w14:paraId="351BADA5" w14:textId="77777777" w:rsidTr="00550A24">
        <w:tc>
          <w:tcPr>
            <w:tcW w:w="1985" w:type="dxa"/>
            <w:shd w:val="clear" w:color="auto" w:fill="FFFFFF"/>
          </w:tcPr>
          <w:p w14:paraId="324723A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775" w:type="dxa"/>
            <w:shd w:val="clear" w:color="auto" w:fill="FFFFFF"/>
          </w:tcPr>
          <w:p w14:paraId="6E2FA6B7"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 xml:space="preserve">   Total public expenditure in the school year 2019/2020 (2020 for countries with calendar year)    </w:t>
            </w:r>
          </w:p>
        </w:tc>
      </w:tr>
      <w:tr w:rsidR="004D4977" w14:paraId="1EDF8B7B" w14:textId="77777777" w:rsidTr="00550A24">
        <w:tc>
          <w:tcPr>
            <w:tcW w:w="1985" w:type="dxa"/>
            <w:shd w:val="clear" w:color="auto" w:fill="FFFFFF"/>
          </w:tcPr>
          <w:p w14:paraId="01E173D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w:t>
            </w:r>
          </w:p>
        </w:tc>
        <w:tc>
          <w:tcPr>
            <w:tcW w:w="7775" w:type="dxa"/>
            <w:shd w:val="clear" w:color="auto" w:fill="FFFFFF"/>
          </w:tcPr>
          <w:p w14:paraId="41253A2C"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4C357FA1"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B6E2592"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0BA422F7"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32DE17CD"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0D43E48C"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00A396DF"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51A7F3A1" w14:textId="77777777" w:rsidTr="00550A24">
        <w:tc>
          <w:tcPr>
            <w:tcW w:w="1985" w:type="dxa"/>
            <w:shd w:val="clear" w:color="auto" w:fill="FFFFFF"/>
          </w:tcPr>
          <w:p w14:paraId="00F6B67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Pre-Primary </w:t>
            </w:r>
            <w:r>
              <w:rPr>
                <w:rFonts w:ascii="Times New Roman" w:hAnsi="Times New Roman"/>
                <w:color w:val="000000"/>
                <w:sz w:val="20"/>
                <w:szCs w:val="20"/>
              </w:rPr>
              <w:tab/>
            </w:r>
          </w:p>
        </w:tc>
        <w:tc>
          <w:tcPr>
            <w:tcW w:w="7775" w:type="dxa"/>
            <w:shd w:val="clear" w:color="auto" w:fill="FFFFFF"/>
          </w:tcPr>
          <w:p w14:paraId="13C1DA58"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0EE2102B"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192ECB5"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4C8FA03D"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3D031EC0"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3BBF7661"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3B2D3DC8"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A05C2C6" w14:textId="77777777" w:rsidTr="00550A24">
        <w:tc>
          <w:tcPr>
            <w:tcW w:w="1985" w:type="dxa"/>
            <w:shd w:val="clear" w:color="auto" w:fill="FFFFFF"/>
          </w:tcPr>
          <w:p w14:paraId="333A366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r>
              <w:rPr>
                <w:rFonts w:ascii="Times New Roman" w:hAnsi="Times New Roman"/>
                <w:color w:val="000000"/>
                <w:sz w:val="20"/>
                <w:szCs w:val="20"/>
              </w:rPr>
              <w:tab/>
            </w:r>
          </w:p>
        </w:tc>
        <w:tc>
          <w:tcPr>
            <w:tcW w:w="7775" w:type="dxa"/>
            <w:shd w:val="clear" w:color="auto" w:fill="FFFFFF"/>
          </w:tcPr>
          <w:p w14:paraId="5B455811"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0E5077CB"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401064A3"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4FF19C67"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0309F76F"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306612E6"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56EFD686"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5C9C2D1" w14:textId="77777777" w:rsidTr="00550A24">
        <w:tc>
          <w:tcPr>
            <w:tcW w:w="1985" w:type="dxa"/>
            <w:shd w:val="clear" w:color="auto" w:fill="FFFFFF"/>
          </w:tcPr>
          <w:p w14:paraId="5A0DF59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Lower Secondary </w:t>
            </w:r>
            <w:r>
              <w:rPr>
                <w:rFonts w:ascii="Times New Roman" w:hAnsi="Times New Roman"/>
                <w:color w:val="000000"/>
                <w:sz w:val="20"/>
                <w:szCs w:val="20"/>
              </w:rPr>
              <w:tab/>
            </w:r>
          </w:p>
        </w:tc>
        <w:tc>
          <w:tcPr>
            <w:tcW w:w="7775" w:type="dxa"/>
            <w:shd w:val="clear" w:color="auto" w:fill="FFFFFF"/>
          </w:tcPr>
          <w:p w14:paraId="64930BD3"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78398E6B"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531986DF"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1557F759"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6AB8DF1B"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5153FD7A"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1E301607"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7C5D338A" w14:textId="77777777" w:rsidTr="00550A24">
        <w:tc>
          <w:tcPr>
            <w:tcW w:w="1985" w:type="dxa"/>
            <w:shd w:val="clear" w:color="auto" w:fill="FFFFFF"/>
          </w:tcPr>
          <w:p w14:paraId="18438F3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775" w:type="dxa"/>
            <w:shd w:val="clear" w:color="auto" w:fill="FFFFFF"/>
          </w:tcPr>
          <w:p w14:paraId="72D9E8CD"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2CC4E6AD"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8D24B66"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56A345A5"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50B3B09E"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188B89E6"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3C35F0A1" w14:textId="77777777" w:rsidR="004D4977" w:rsidRPr="00550A24" w:rsidRDefault="004D4977" w:rsidP="00550A24">
            <w:pPr>
              <w:widowControl w:val="0"/>
              <w:numPr>
                <w:ilvl w:val="0"/>
                <w:numId w:val="86"/>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1E8F3A48"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77BBAD7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Have there been changes planned to the fiscal year education budget to ensure the response to COVID-19 for education in 2020 and 2021? [Select one option in each cell]                </w:t>
      </w:r>
    </w:p>
    <w:p w14:paraId="75FA180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775"/>
      </w:tblGrid>
      <w:tr w:rsidR="004D4977" w14:paraId="1A9074B0" w14:textId="77777777" w:rsidTr="00550A24">
        <w:tc>
          <w:tcPr>
            <w:tcW w:w="1985" w:type="dxa"/>
            <w:shd w:val="clear" w:color="auto" w:fill="FFFFFF"/>
          </w:tcPr>
          <w:p w14:paraId="16798D8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775" w:type="dxa"/>
            <w:shd w:val="clear" w:color="auto" w:fill="FFFFFF"/>
          </w:tcPr>
          <w:p w14:paraId="50384A8A"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Pr>
                <w:rFonts w:ascii="Times New Roman" w:hAnsi="Times New Roman"/>
                <w:color w:val="000000"/>
                <w:sz w:val="20"/>
                <w:szCs w:val="20"/>
              </w:rPr>
              <w:t xml:space="preserve">   </w:t>
            </w:r>
            <w:r w:rsidRPr="00550A24">
              <w:rPr>
                <w:rFonts w:ascii="Times New Roman" w:hAnsi="Times New Roman"/>
                <w:b/>
                <w:color w:val="000000"/>
                <w:sz w:val="20"/>
              </w:rPr>
              <w:t xml:space="preserve">Total public expenditure in the School year 2020/2021 (2021 for countries with calendar year)   </w:t>
            </w:r>
          </w:p>
        </w:tc>
      </w:tr>
      <w:tr w:rsidR="004D4977" w14:paraId="66C8233D" w14:textId="77777777" w:rsidTr="00550A24">
        <w:tc>
          <w:tcPr>
            <w:tcW w:w="1985" w:type="dxa"/>
            <w:shd w:val="clear" w:color="auto" w:fill="FFFFFF"/>
          </w:tcPr>
          <w:p w14:paraId="32D954A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w:t>
            </w:r>
          </w:p>
        </w:tc>
        <w:tc>
          <w:tcPr>
            <w:tcW w:w="7775" w:type="dxa"/>
            <w:shd w:val="clear" w:color="auto" w:fill="FFFFFF"/>
          </w:tcPr>
          <w:p w14:paraId="5690BCBE"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09A5A276"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2564FC0"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343E4C25"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54FC07A6"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63BE4DD5"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16BCDF1D"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Do Not Know</w:t>
            </w:r>
          </w:p>
        </w:tc>
      </w:tr>
      <w:tr w:rsidR="004D4977" w14:paraId="0AEA1981" w14:textId="77777777" w:rsidTr="00550A24">
        <w:tc>
          <w:tcPr>
            <w:tcW w:w="1985" w:type="dxa"/>
            <w:shd w:val="clear" w:color="auto" w:fill="FFFFFF"/>
          </w:tcPr>
          <w:p w14:paraId="26FCD4D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 xml:space="preserve">Pre-Primary </w:t>
            </w:r>
            <w:r>
              <w:rPr>
                <w:rFonts w:ascii="Times New Roman" w:hAnsi="Times New Roman"/>
                <w:color w:val="000000"/>
                <w:sz w:val="20"/>
                <w:szCs w:val="20"/>
              </w:rPr>
              <w:tab/>
            </w:r>
          </w:p>
        </w:tc>
        <w:tc>
          <w:tcPr>
            <w:tcW w:w="7775" w:type="dxa"/>
            <w:shd w:val="clear" w:color="auto" w:fill="FFFFFF"/>
          </w:tcPr>
          <w:p w14:paraId="4C7E3BB5"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21C57568"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2F35EAC7"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427C9F85"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4200993E"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2C03B6E4"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258C1ABA"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62BD71B1" w14:textId="77777777" w:rsidTr="00550A24">
        <w:tc>
          <w:tcPr>
            <w:tcW w:w="1985" w:type="dxa"/>
            <w:shd w:val="clear" w:color="auto" w:fill="FFFFFF"/>
          </w:tcPr>
          <w:p w14:paraId="51E12BB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w:t>
            </w:r>
            <w:r>
              <w:rPr>
                <w:rFonts w:ascii="Times New Roman" w:hAnsi="Times New Roman"/>
                <w:color w:val="000000"/>
                <w:sz w:val="20"/>
                <w:szCs w:val="20"/>
              </w:rPr>
              <w:tab/>
            </w:r>
          </w:p>
        </w:tc>
        <w:tc>
          <w:tcPr>
            <w:tcW w:w="7775" w:type="dxa"/>
            <w:shd w:val="clear" w:color="auto" w:fill="FFFFFF"/>
          </w:tcPr>
          <w:p w14:paraId="46574B72"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1DF63C31"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0A6FED3C"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02ECCA94"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51243095"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7468B366"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6FB736C7"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31385818" w14:textId="77777777" w:rsidTr="00550A24">
        <w:tc>
          <w:tcPr>
            <w:tcW w:w="1985" w:type="dxa"/>
            <w:shd w:val="clear" w:color="auto" w:fill="FFFFFF"/>
          </w:tcPr>
          <w:p w14:paraId="18BF87D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Lower Secondary </w:t>
            </w:r>
            <w:r>
              <w:rPr>
                <w:rFonts w:ascii="Times New Roman" w:hAnsi="Times New Roman"/>
                <w:color w:val="000000"/>
                <w:sz w:val="20"/>
                <w:szCs w:val="20"/>
              </w:rPr>
              <w:tab/>
            </w:r>
          </w:p>
        </w:tc>
        <w:tc>
          <w:tcPr>
            <w:tcW w:w="7775" w:type="dxa"/>
            <w:shd w:val="clear" w:color="auto" w:fill="FFFFFF"/>
          </w:tcPr>
          <w:p w14:paraId="06CA21B7"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137C1338"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9FA057E"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27B16474"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5B677A06"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2BC127C0"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2C1EB5FC"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r w:rsidR="004D4977" w14:paraId="4E111B15" w14:textId="77777777" w:rsidTr="00550A24">
        <w:tc>
          <w:tcPr>
            <w:tcW w:w="1985" w:type="dxa"/>
            <w:shd w:val="clear" w:color="auto" w:fill="FFFFFF"/>
          </w:tcPr>
          <w:p w14:paraId="5998588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775" w:type="dxa"/>
            <w:shd w:val="clear" w:color="auto" w:fill="FFFFFF"/>
          </w:tcPr>
          <w:p w14:paraId="448800CA"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d</w:t>
            </w:r>
          </w:p>
          <w:p w14:paraId="30931A81"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66C8787"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d</w:t>
            </w:r>
          </w:p>
          <w:p w14:paraId="5C981684"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No change in the total amount, but significant changes in the distribution of expenditures</w:t>
            </w:r>
          </w:p>
          <w:p w14:paraId="51A4A2F0"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p w14:paraId="340BBAFD"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Schools can decide at their own discretion</w:t>
            </w:r>
          </w:p>
          <w:p w14:paraId="411141AB" w14:textId="77777777" w:rsidR="004D4977" w:rsidRPr="00550A24" w:rsidRDefault="004D4977" w:rsidP="00550A24">
            <w:pPr>
              <w:widowControl w:val="0"/>
              <w:numPr>
                <w:ilvl w:val="0"/>
                <w:numId w:val="87"/>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o Not Know</w:t>
            </w:r>
          </w:p>
        </w:tc>
      </w:tr>
    </w:tbl>
    <w:p w14:paraId="0148C5EE"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FDDF20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Has the distribution of education spending between current and capital expenditures (pre-primary to upper secondary levels combined) changed/is planned to change as a result of the education response to COVID-19?  </w:t>
      </w:r>
    </w:p>
    <w:p w14:paraId="609A198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775"/>
      </w:tblGrid>
      <w:tr w:rsidR="004D4977" w14:paraId="7D7EB808" w14:textId="77777777" w:rsidTr="00550A24">
        <w:tc>
          <w:tcPr>
            <w:tcW w:w="1985" w:type="dxa"/>
            <w:shd w:val="clear" w:color="auto" w:fill="FFFFFF"/>
          </w:tcPr>
          <w:p w14:paraId="12D3584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775" w:type="dxa"/>
            <w:shd w:val="clear" w:color="auto" w:fill="FFFFFF"/>
          </w:tcPr>
          <w:p w14:paraId="50EF0AD0" w14:textId="77777777" w:rsidR="004D4977" w:rsidRPr="00550A24" w:rsidRDefault="00A251D7">
            <w:pPr>
              <w:widowControl w:val="0"/>
              <w:autoSpaceDE w:val="0"/>
              <w:autoSpaceDN w:val="0"/>
              <w:adjustRightInd w:val="0"/>
              <w:spacing w:after="0" w:line="240" w:lineRule="auto"/>
              <w:jc w:val="center"/>
              <w:rPr>
                <w:rFonts w:ascii="Times New Roman" w:hAnsi="Times New Roman"/>
                <w:b/>
                <w:color w:val="000000"/>
                <w:sz w:val="20"/>
              </w:rPr>
            </w:pPr>
            <w:r w:rsidRPr="00F27F53">
              <w:rPr>
                <w:rFonts w:ascii="Times New Roman" w:hAnsi="Times New Roman"/>
                <w:b/>
                <w:bCs/>
                <w:color w:val="000000"/>
                <w:sz w:val="20"/>
                <w:szCs w:val="20"/>
              </w:rPr>
              <w:t>Fiscal Year</w:t>
            </w:r>
            <w:r w:rsidRPr="00550A24">
              <w:rPr>
                <w:rFonts w:ascii="Times New Roman" w:hAnsi="Times New Roman"/>
                <w:b/>
                <w:color w:val="000000"/>
                <w:sz w:val="20"/>
              </w:rPr>
              <w:t xml:space="preserve"> </w:t>
            </w:r>
            <w:r w:rsidR="004D4977" w:rsidRPr="00550A24">
              <w:rPr>
                <w:rFonts w:ascii="Times New Roman" w:hAnsi="Times New Roman"/>
                <w:b/>
                <w:color w:val="000000"/>
                <w:sz w:val="20"/>
              </w:rPr>
              <w:t>2020</w:t>
            </w:r>
          </w:p>
        </w:tc>
      </w:tr>
      <w:tr w:rsidR="004D4977" w14:paraId="47F464CE" w14:textId="77777777" w:rsidTr="00550A24">
        <w:tc>
          <w:tcPr>
            <w:tcW w:w="1985" w:type="dxa"/>
            <w:shd w:val="clear" w:color="auto" w:fill="FFFFFF"/>
          </w:tcPr>
          <w:p w14:paraId="01670F6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 capital expenditure</w:t>
            </w:r>
          </w:p>
        </w:tc>
        <w:tc>
          <w:tcPr>
            <w:tcW w:w="7775" w:type="dxa"/>
            <w:shd w:val="clear" w:color="auto" w:fill="FFFFFF"/>
          </w:tcPr>
          <w:p w14:paraId="69C5DB7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668185A0"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1F03A2C"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22987FE5" w14:textId="77777777" w:rsidTr="00550A24">
        <w:tc>
          <w:tcPr>
            <w:tcW w:w="1985" w:type="dxa"/>
            <w:shd w:val="clear" w:color="auto" w:fill="FFFFFF"/>
          </w:tcPr>
          <w:p w14:paraId="05CBFCD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 current expenditure</w:t>
            </w:r>
          </w:p>
        </w:tc>
        <w:tc>
          <w:tcPr>
            <w:tcW w:w="7775" w:type="dxa"/>
            <w:shd w:val="clear" w:color="auto" w:fill="FFFFFF"/>
          </w:tcPr>
          <w:p w14:paraId="7DB095CE"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7A6FF2C6"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3C18859"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6CDC780D" w14:textId="77777777" w:rsidTr="00550A24">
        <w:tc>
          <w:tcPr>
            <w:tcW w:w="1985" w:type="dxa"/>
            <w:shd w:val="clear" w:color="auto" w:fill="FFFFFF"/>
          </w:tcPr>
          <w:p w14:paraId="4F6F4B8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pensation of teachers</w:t>
            </w:r>
          </w:p>
        </w:tc>
        <w:tc>
          <w:tcPr>
            <w:tcW w:w="7775" w:type="dxa"/>
            <w:shd w:val="clear" w:color="auto" w:fill="FFFFFF"/>
          </w:tcPr>
          <w:p w14:paraId="7BB27ED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09B912C4"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C11AB11"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1A1B2319" w14:textId="77777777" w:rsidTr="00550A24">
        <w:tc>
          <w:tcPr>
            <w:tcW w:w="1985" w:type="dxa"/>
            <w:shd w:val="clear" w:color="auto" w:fill="FFFFFF"/>
          </w:tcPr>
          <w:p w14:paraId="60F6727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pensation of other staff</w:t>
            </w:r>
          </w:p>
        </w:tc>
        <w:tc>
          <w:tcPr>
            <w:tcW w:w="7775" w:type="dxa"/>
            <w:shd w:val="clear" w:color="auto" w:fill="FFFFFF"/>
          </w:tcPr>
          <w:p w14:paraId="69936201"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5623A17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2FF66205"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46626536" w14:textId="77777777" w:rsidTr="00550A24">
        <w:tc>
          <w:tcPr>
            <w:tcW w:w="1985" w:type="dxa"/>
            <w:shd w:val="clear" w:color="auto" w:fill="FFFFFF"/>
          </w:tcPr>
          <w:p w14:paraId="1E1E424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s meals</w:t>
            </w:r>
          </w:p>
        </w:tc>
        <w:tc>
          <w:tcPr>
            <w:tcW w:w="7775" w:type="dxa"/>
            <w:shd w:val="clear" w:color="auto" w:fill="FFFFFF"/>
          </w:tcPr>
          <w:p w14:paraId="09E1B9F2"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33A74112"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278264F"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50401C63" w14:textId="77777777" w:rsidTr="00550A24">
        <w:tc>
          <w:tcPr>
            <w:tcW w:w="1985" w:type="dxa"/>
            <w:shd w:val="clear" w:color="auto" w:fill="FFFFFF"/>
          </w:tcPr>
          <w:p w14:paraId="47D1B18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nditional cash transfers</w:t>
            </w:r>
          </w:p>
        </w:tc>
        <w:tc>
          <w:tcPr>
            <w:tcW w:w="7775" w:type="dxa"/>
            <w:shd w:val="clear" w:color="auto" w:fill="FFFFFF"/>
          </w:tcPr>
          <w:p w14:paraId="5293FA2E"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11F19FC3"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7D8AC8A3"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F4AAB5D" w14:textId="77777777" w:rsidTr="00550A24">
        <w:tc>
          <w:tcPr>
            <w:tcW w:w="1985" w:type="dxa"/>
            <w:shd w:val="clear" w:color="auto" w:fill="FFFFFF"/>
          </w:tcPr>
          <w:p w14:paraId="468DCF8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udent support (grants or scholarships)</w:t>
            </w:r>
          </w:p>
        </w:tc>
        <w:tc>
          <w:tcPr>
            <w:tcW w:w="7775" w:type="dxa"/>
            <w:shd w:val="clear" w:color="auto" w:fill="FFFFFF"/>
          </w:tcPr>
          <w:p w14:paraId="495ED4B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5613618C"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4092155F"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0D6FFA4C" w14:textId="77777777" w:rsidTr="00550A24">
        <w:tc>
          <w:tcPr>
            <w:tcW w:w="1985" w:type="dxa"/>
            <w:shd w:val="clear" w:color="auto" w:fill="FFFFFF"/>
          </w:tcPr>
          <w:p w14:paraId="2E9CDE1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udent loans</w:t>
            </w:r>
          </w:p>
        </w:tc>
        <w:tc>
          <w:tcPr>
            <w:tcW w:w="7775" w:type="dxa"/>
            <w:shd w:val="clear" w:color="auto" w:fill="FFFFFF"/>
          </w:tcPr>
          <w:p w14:paraId="52FFC60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395CFFEB"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FD29A23"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71AB4BC4" w14:textId="77777777" w:rsidTr="00550A24">
        <w:tc>
          <w:tcPr>
            <w:tcW w:w="1985" w:type="dxa"/>
            <w:shd w:val="clear" w:color="auto" w:fill="FFFFFF"/>
          </w:tcPr>
          <w:p w14:paraId="1BE1F75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Other current expenditure</w:t>
            </w:r>
          </w:p>
        </w:tc>
        <w:tc>
          <w:tcPr>
            <w:tcW w:w="7775" w:type="dxa"/>
            <w:shd w:val="clear" w:color="auto" w:fill="FFFFFF"/>
          </w:tcPr>
          <w:p w14:paraId="46D9EA18"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30F66460"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77757F8D" w14:textId="77777777" w:rsidR="004D4977" w:rsidRPr="00550A24" w:rsidRDefault="004D4977" w:rsidP="00550A24">
            <w:pPr>
              <w:widowControl w:val="0"/>
              <w:numPr>
                <w:ilvl w:val="0"/>
                <w:numId w:val="60"/>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bl>
    <w:p w14:paraId="53868EAB"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6C1C28A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Has the distribution of education spending between current and capital expenditures (pre-primary to upper secondary levels combined) changed/is planned to change as a result of the education response to COVID-19?  </w:t>
      </w:r>
    </w:p>
    <w:p w14:paraId="0F51B75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7775"/>
      </w:tblGrid>
      <w:tr w:rsidR="004D4977" w14:paraId="42BEF04D" w14:textId="77777777" w:rsidTr="00550A24">
        <w:tc>
          <w:tcPr>
            <w:tcW w:w="1985" w:type="dxa"/>
            <w:shd w:val="clear" w:color="auto" w:fill="FFFFFF"/>
          </w:tcPr>
          <w:p w14:paraId="4CF432F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775" w:type="dxa"/>
            <w:shd w:val="clear" w:color="auto" w:fill="FFFFFF"/>
          </w:tcPr>
          <w:p w14:paraId="4F531E51" w14:textId="77777777" w:rsidR="004D4977" w:rsidRPr="00550A24" w:rsidRDefault="00A251D7">
            <w:pPr>
              <w:widowControl w:val="0"/>
              <w:autoSpaceDE w:val="0"/>
              <w:autoSpaceDN w:val="0"/>
              <w:adjustRightInd w:val="0"/>
              <w:spacing w:after="0" w:line="240" w:lineRule="auto"/>
              <w:jc w:val="center"/>
              <w:rPr>
                <w:rFonts w:ascii="Times New Roman" w:hAnsi="Times New Roman"/>
                <w:b/>
                <w:color w:val="000000"/>
                <w:sz w:val="20"/>
              </w:rPr>
            </w:pPr>
            <w:r w:rsidRPr="00F27F53">
              <w:rPr>
                <w:rFonts w:ascii="Times New Roman" w:hAnsi="Times New Roman"/>
                <w:b/>
                <w:bCs/>
                <w:color w:val="000000"/>
                <w:sz w:val="20"/>
                <w:szCs w:val="20"/>
              </w:rPr>
              <w:t>Fiscal Year</w:t>
            </w:r>
            <w:r w:rsidR="004D4977" w:rsidRPr="00550A24">
              <w:rPr>
                <w:rFonts w:ascii="Times New Roman" w:hAnsi="Times New Roman"/>
                <w:b/>
                <w:color w:val="000000"/>
                <w:sz w:val="20"/>
              </w:rPr>
              <w:t xml:space="preserve"> 2021</w:t>
            </w:r>
          </w:p>
        </w:tc>
      </w:tr>
      <w:tr w:rsidR="004D4977" w14:paraId="48B3DBAC" w14:textId="77777777" w:rsidTr="00550A24">
        <w:tc>
          <w:tcPr>
            <w:tcW w:w="1985" w:type="dxa"/>
            <w:shd w:val="clear" w:color="auto" w:fill="FFFFFF"/>
          </w:tcPr>
          <w:p w14:paraId="3215A2E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 capital expenditure</w:t>
            </w:r>
          </w:p>
        </w:tc>
        <w:tc>
          <w:tcPr>
            <w:tcW w:w="7775" w:type="dxa"/>
            <w:shd w:val="clear" w:color="auto" w:fill="FFFFFF"/>
          </w:tcPr>
          <w:p w14:paraId="03162A3E"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045F4F37"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576E976C"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2707AFF3" w14:textId="77777777" w:rsidTr="00550A24">
        <w:tc>
          <w:tcPr>
            <w:tcW w:w="1985" w:type="dxa"/>
            <w:shd w:val="clear" w:color="auto" w:fill="FFFFFF"/>
          </w:tcPr>
          <w:p w14:paraId="36FF310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otal current expenditure</w:t>
            </w:r>
          </w:p>
        </w:tc>
        <w:tc>
          <w:tcPr>
            <w:tcW w:w="7775" w:type="dxa"/>
            <w:shd w:val="clear" w:color="auto" w:fill="FFFFFF"/>
          </w:tcPr>
          <w:p w14:paraId="770971D9"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40617F87"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776634E2"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13099A8" w14:textId="77777777" w:rsidTr="00550A24">
        <w:tc>
          <w:tcPr>
            <w:tcW w:w="1985" w:type="dxa"/>
            <w:shd w:val="clear" w:color="auto" w:fill="FFFFFF"/>
          </w:tcPr>
          <w:p w14:paraId="6CF5BBD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pensation of teachers</w:t>
            </w:r>
          </w:p>
        </w:tc>
        <w:tc>
          <w:tcPr>
            <w:tcW w:w="7775" w:type="dxa"/>
            <w:shd w:val="clear" w:color="auto" w:fill="FFFFFF"/>
          </w:tcPr>
          <w:p w14:paraId="2A341AA6"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2BEF0961"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0C479520"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644CB1F" w14:textId="77777777" w:rsidTr="00550A24">
        <w:tc>
          <w:tcPr>
            <w:tcW w:w="1985" w:type="dxa"/>
            <w:shd w:val="clear" w:color="auto" w:fill="FFFFFF"/>
          </w:tcPr>
          <w:p w14:paraId="3083A23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pensation of other staff</w:t>
            </w:r>
          </w:p>
        </w:tc>
        <w:tc>
          <w:tcPr>
            <w:tcW w:w="7775" w:type="dxa"/>
            <w:shd w:val="clear" w:color="auto" w:fill="FFFFFF"/>
          </w:tcPr>
          <w:p w14:paraId="44F3E0B1"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5AFFBAAB"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FA92031"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2BBDBCF9" w14:textId="77777777" w:rsidTr="00550A24">
        <w:tc>
          <w:tcPr>
            <w:tcW w:w="1985" w:type="dxa"/>
            <w:shd w:val="clear" w:color="auto" w:fill="FFFFFF"/>
          </w:tcPr>
          <w:p w14:paraId="08313D8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s meals</w:t>
            </w:r>
          </w:p>
        </w:tc>
        <w:tc>
          <w:tcPr>
            <w:tcW w:w="7775" w:type="dxa"/>
            <w:shd w:val="clear" w:color="auto" w:fill="FFFFFF"/>
          </w:tcPr>
          <w:p w14:paraId="64113E26"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048A322B"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44B3407C"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54C8B391" w14:textId="77777777" w:rsidTr="00550A24">
        <w:tc>
          <w:tcPr>
            <w:tcW w:w="1985" w:type="dxa"/>
            <w:shd w:val="clear" w:color="auto" w:fill="FFFFFF"/>
          </w:tcPr>
          <w:p w14:paraId="290773D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nditional cash transfers</w:t>
            </w:r>
          </w:p>
        </w:tc>
        <w:tc>
          <w:tcPr>
            <w:tcW w:w="7775" w:type="dxa"/>
            <w:shd w:val="clear" w:color="auto" w:fill="FFFFFF"/>
          </w:tcPr>
          <w:p w14:paraId="1DF3378D"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16A6E428"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1B8B9465"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FEEDC19" w14:textId="77777777" w:rsidTr="00550A24">
        <w:tc>
          <w:tcPr>
            <w:tcW w:w="1985" w:type="dxa"/>
            <w:shd w:val="clear" w:color="auto" w:fill="FFFFFF"/>
          </w:tcPr>
          <w:p w14:paraId="329DA97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udent support (grants or scholarships)</w:t>
            </w:r>
          </w:p>
        </w:tc>
        <w:tc>
          <w:tcPr>
            <w:tcW w:w="7775" w:type="dxa"/>
            <w:shd w:val="clear" w:color="auto" w:fill="FFFFFF"/>
          </w:tcPr>
          <w:p w14:paraId="657A9092"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2A090B2E"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37FEAAE5"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CC8348E" w14:textId="77777777" w:rsidTr="00550A24">
        <w:tc>
          <w:tcPr>
            <w:tcW w:w="1985" w:type="dxa"/>
            <w:shd w:val="clear" w:color="auto" w:fill="FFFFFF"/>
          </w:tcPr>
          <w:p w14:paraId="497E7AC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tudent loans</w:t>
            </w:r>
          </w:p>
        </w:tc>
        <w:tc>
          <w:tcPr>
            <w:tcW w:w="7775" w:type="dxa"/>
            <w:shd w:val="clear" w:color="auto" w:fill="FFFFFF"/>
          </w:tcPr>
          <w:p w14:paraId="143A14DE"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133F4EEF"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7EC3E8D5"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r w:rsidR="004D4977" w14:paraId="3A0C87BB" w14:textId="77777777" w:rsidTr="00550A24">
        <w:tc>
          <w:tcPr>
            <w:tcW w:w="1985" w:type="dxa"/>
            <w:shd w:val="clear" w:color="auto" w:fill="FFFFFF"/>
          </w:tcPr>
          <w:p w14:paraId="67950B1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current expenditure</w:t>
            </w:r>
          </w:p>
        </w:tc>
        <w:tc>
          <w:tcPr>
            <w:tcW w:w="7775" w:type="dxa"/>
            <w:shd w:val="clear" w:color="auto" w:fill="FFFFFF"/>
          </w:tcPr>
          <w:p w14:paraId="5BD86E70"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increases</w:t>
            </w:r>
          </w:p>
          <w:p w14:paraId="1911B826"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no changes </w:t>
            </w:r>
          </w:p>
          <w:p w14:paraId="57D24E23" w14:textId="77777777" w:rsidR="004D4977" w:rsidRPr="00550A24" w:rsidRDefault="004D4977" w:rsidP="00550A24">
            <w:pPr>
              <w:widowControl w:val="0"/>
              <w:numPr>
                <w:ilvl w:val="0"/>
                <w:numId w:val="6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decreases</w:t>
            </w:r>
          </w:p>
        </w:tc>
      </w:tr>
    </w:tbl>
    <w:p w14:paraId="0DBFE3CF"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15932BA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A If answered ‘increase’ to any of the categories in Q2, how were they funded? [Select all that apply]</w:t>
      </w:r>
    </w:p>
    <w:p w14:paraId="49FD9881"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bookmarkStart w:id="3" w:name="_Hlk62726367"/>
      <w:r>
        <w:rPr>
          <w:rFonts w:ascii="Segoe UI Symbol" w:hAnsi="Segoe UI Symbol" w:cs="Segoe UI Symbol"/>
          <w:color w:val="0000FF"/>
          <w:sz w:val="36"/>
          <w:szCs w:val="36"/>
        </w:rPr>
        <w:t>❏</w:t>
      </w:r>
      <w:bookmarkEnd w:id="3"/>
      <w:r w:rsidR="004D4977">
        <w:rPr>
          <w:rFonts w:ascii="Times New Roman" w:hAnsi="Times New Roman"/>
          <w:color w:val="000000"/>
          <w:sz w:val="20"/>
          <w:szCs w:val="20"/>
        </w:rPr>
        <w:t xml:space="preserve">Additional funding from external donors </w:t>
      </w:r>
    </w:p>
    <w:p w14:paraId="20D05E9D"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 xml:space="preserve">Re-programming of previously earmarked/restricted funding </w:t>
      </w:r>
    </w:p>
    <w:p w14:paraId="74CA6707"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Additional allocation from the Government</w:t>
      </w:r>
    </w:p>
    <w:p w14:paraId="13DF6803"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 xml:space="preserve">Reallocation within the education budget </w:t>
      </w:r>
    </w:p>
    <w:p w14:paraId="7CA6074A"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Do not know</w:t>
      </w:r>
    </w:p>
    <w:p w14:paraId="087297A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F3169A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 What criteria were used to allocate additional public funds/resources in primary and secondary education to ensure the response to COVID-19 for education?            [Select all that apply]</w:t>
      </w:r>
    </w:p>
    <w:p w14:paraId="15AE8F59"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Number of students / classes</w:t>
      </w:r>
      <w:r w:rsidR="004D4977">
        <w:rPr>
          <w:rFonts w:ascii="Times New Roman" w:hAnsi="Times New Roman"/>
          <w:color w:val="000000"/>
          <w:sz w:val="20"/>
          <w:szCs w:val="20"/>
        </w:rPr>
        <w:tab/>
      </w:r>
    </w:p>
    <w:p w14:paraId="64BE09D8"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 xml:space="preserve">Socio-economic characteristics, </w:t>
      </w:r>
    </w:p>
    <w:p w14:paraId="698C8C5E"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Geographic criteria</w:t>
      </w:r>
    </w:p>
    <w:p w14:paraId="4FF1D760"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lastRenderedPageBreak/>
        <w:t>❏</w:t>
      </w:r>
      <w:r w:rsidR="004D4977">
        <w:rPr>
          <w:rFonts w:ascii="Times New Roman" w:hAnsi="Times New Roman"/>
          <w:color w:val="000000"/>
          <w:sz w:val="20"/>
          <w:szCs w:val="20"/>
        </w:rPr>
        <w:t>Students with SEN</w:t>
      </w:r>
      <w:r w:rsidR="004D4977">
        <w:rPr>
          <w:rFonts w:ascii="Times New Roman" w:hAnsi="Times New Roman"/>
          <w:color w:val="000000"/>
          <w:sz w:val="20"/>
          <w:szCs w:val="20"/>
        </w:rPr>
        <w:tab/>
      </w:r>
    </w:p>
    <w:p w14:paraId="0BE066EE"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Other criteria</w:t>
      </w:r>
      <w:r w:rsidR="004D4977">
        <w:rPr>
          <w:rFonts w:ascii="Times New Roman" w:hAnsi="Times New Roman"/>
          <w:color w:val="000000"/>
          <w:sz w:val="20"/>
          <w:szCs w:val="20"/>
        </w:rPr>
        <w:tab/>
      </w:r>
    </w:p>
    <w:p w14:paraId="3AD95EE6"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None</w:t>
      </w:r>
      <w:r w:rsidR="004D4977">
        <w:rPr>
          <w:rFonts w:ascii="Times New Roman" w:hAnsi="Times New Roman"/>
          <w:color w:val="000000"/>
          <w:sz w:val="20"/>
          <w:szCs w:val="20"/>
        </w:rPr>
        <w:tab/>
      </w:r>
    </w:p>
    <w:p w14:paraId="401A7E5D"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Not applicable</w:t>
      </w:r>
    </w:p>
    <w:p w14:paraId="536E8356" w14:textId="77777777" w:rsidR="004D4977" w:rsidRDefault="00A251D7"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r>
        <w:rPr>
          <w:rFonts w:ascii="Segoe UI Symbol" w:hAnsi="Segoe UI Symbol" w:cs="Segoe UI Symbol"/>
          <w:color w:val="0000FF"/>
          <w:sz w:val="36"/>
          <w:szCs w:val="36"/>
        </w:rPr>
        <w:t>❏</w:t>
      </w:r>
      <w:r w:rsidR="004D4977">
        <w:rPr>
          <w:rFonts w:ascii="Times New Roman" w:hAnsi="Times New Roman"/>
          <w:color w:val="000000"/>
          <w:sz w:val="20"/>
          <w:szCs w:val="20"/>
        </w:rPr>
        <w:t>Do not know</w:t>
      </w:r>
    </w:p>
    <w:p w14:paraId="51B1540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AF09B6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criteria, please briefly explain</w:t>
      </w:r>
    </w:p>
    <w:p w14:paraId="1B87A87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62DEE134"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E56F7C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96D8F7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B25F58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A498E2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B7277D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16C0E7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Has the distribution of public spending between primary and secondary education changed as a result of the education response to COVID-19 in 2020?</w:t>
      </w:r>
    </w:p>
    <w:p w14:paraId="79735D71" w14:textId="77777777" w:rsidR="004D4977" w:rsidRDefault="004D4977" w:rsidP="00550A24">
      <w:pPr>
        <w:widowControl w:val="0"/>
        <w:numPr>
          <w:ilvl w:val="0"/>
          <w:numId w:val="8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59D4A811" w14:textId="77777777" w:rsidR="004D4977" w:rsidRDefault="004D4977" w:rsidP="00550A24">
      <w:pPr>
        <w:widowControl w:val="0"/>
        <w:numPr>
          <w:ilvl w:val="0"/>
          <w:numId w:val="8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4E40834B" w14:textId="77777777" w:rsidR="004D4977" w:rsidRDefault="004D4977" w:rsidP="00550A24">
      <w:pPr>
        <w:widowControl w:val="0"/>
        <w:numPr>
          <w:ilvl w:val="0"/>
          <w:numId w:val="8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t applicable</w:t>
      </w:r>
    </w:p>
    <w:p w14:paraId="1BF9BC66" w14:textId="77777777" w:rsidR="004D4977" w:rsidRDefault="004D4977" w:rsidP="00550A24">
      <w:pPr>
        <w:widowControl w:val="0"/>
        <w:numPr>
          <w:ilvl w:val="0"/>
          <w:numId w:val="8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56BD5AF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9577B4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A If yes, please describe briefly</w:t>
      </w:r>
    </w:p>
    <w:p w14:paraId="6C20A8C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481E40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BF6F8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9A32A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29605A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063174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5616A2F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D7681D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6602A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248E4E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1824012" w14:textId="77777777" w:rsidR="004D4977" w:rsidRPr="00550A24" w:rsidRDefault="00521790">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i/>
          <w:color w:val="000000"/>
          <w:sz w:val="20"/>
          <w:szCs w:val="20"/>
        </w:rPr>
        <w:br w:type="page"/>
      </w:r>
      <w:r w:rsidR="004D4977" w:rsidRPr="00550A24">
        <w:rPr>
          <w:rFonts w:ascii="Times New Roman" w:hAnsi="Times New Roman"/>
          <w:b/>
          <w:color w:val="000000"/>
          <w:sz w:val="20"/>
        </w:rPr>
        <w:lastRenderedPageBreak/>
        <w:t>8.     LOCUS OF DECISION MAKING</w:t>
      </w:r>
    </w:p>
    <w:p w14:paraId="6CE0B752"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How were decisions on public institutions related to the consequences of COVID-19 pandemic on education made in primary and lower secondary education (by levels of government)?</w:t>
      </w:r>
    </w:p>
    <w:p w14:paraId="03E5BB4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F4D66D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 At what level were the following decisions made in public primary and lower secondary educational institutions during the pandemic? </w:t>
      </w:r>
    </w:p>
    <w:p w14:paraId="776ED86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4D4977" w14:paraId="77767EF7"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270341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58B46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entral</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B1799A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ncial/ Regional/ State</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36D9DA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Regional/ Inter-Municipal</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F45627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cal</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3E01AF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w:t>
            </w:r>
          </w:p>
        </w:tc>
      </w:tr>
      <w:tr w:rsidR="004D4977" w14:paraId="1C4A3B9A"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7F1CDD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 closure and reopening</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27220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F62EEB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16C99B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E51633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357D9C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14136A8F"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6DD3F0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djustments to school calendar</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C8300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AE7951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14FB30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993F04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B76B53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57D9412"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7EBA66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sources to continue learning during school closur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65C591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FD2E2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8381CD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BB73C7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F96C12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7194A54"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DA63D4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dditional support programs for students after schools reopened</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D896BE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BFCCBE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C27B1C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9DC6DC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6CF5A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23BCA7E"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04574F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Working requirements for teacher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3A542F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6077EC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898AD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433D47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36AC60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E4DAD98"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AD4165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pensation of teachers (due to the impact of the pandemic on teachers workload)</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56A0E4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B196C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7F113F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6990C1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871516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F0084E3"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50988B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Hygiene measures for school reopening</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CFC9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37F681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9C9278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4FE327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6E309E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BEE7E4A"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01F6F6B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hanges in funding to school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A63CD3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1C528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3BD0A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64DE81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5CD317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476FA63D"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149455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Comments/Suggestions:</w:t>
      </w:r>
    </w:p>
    <w:p w14:paraId="12F5992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9CB108B"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302689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E73D58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CD47AE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E7CEE3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E465B4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2837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DE3A79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1A0446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C6C5439" w14:textId="77777777" w:rsidR="004D4977" w:rsidRPr="00550A24" w:rsidRDefault="00521790">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color w:val="000000"/>
          <w:sz w:val="20"/>
          <w:szCs w:val="20"/>
        </w:rPr>
        <w:br w:type="page"/>
      </w:r>
      <w:r w:rsidR="004D4977" w:rsidRPr="00550A24">
        <w:rPr>
          <w:rFonts w:ascii="Times New Roman" w:hAnsi="Times New Roman"/>
          <w:b/>
          <w:color w:val="000000"/>
          <w:sz w:val="20"/>
        </w:rPr>
        <w:lastRenderedPageBreak/>
        <w:t>9.</w:t>
      </w:r>
      <w:r>
        <w:rPr>
          <w:rFonts w:ascii="Times New Roman" w:hAnsi="Times New Roman"/>
          <w:b/>
          <w:color w:val="000000"/>
          <w:sz w:val="20"/>
          <w:szCs w:val="20"/>
        </w:rPr>
        <w:t xml:space="preserve"> </w:t>
      </w:r>
      <w:r w:rsidR="004D4977" w:rsidRPr="00550A24">
        <w:rPr>
          <w:rFonts w:ascii="Times New Roman" w:hAnsi="Times New Roman"/>
          <w:b/>
          <w:color w:val="000000"/>
          <w:sz w:val="20"/>
        </w:rPr>
        <w:t>EQUITY MODULE</w:t>
      </w:r>
    </w:p>
    <w:p w14:paraId="02E7C269" w14:textId="77777777" w:rsidR="004D4977" w:rsidRPr="00550A24" w:rsidRDefault="004D4977">
      <w:pPr>
        <w:widowControl w:val="0"/>
        <w:autoSpaceDE w:val="0"/>
        <w:autoSpaceDN w:val="0"/>
        <w:adjustRightInd w:val="0"/>
        <w:spacing w:after="0" w:line="240" w:lineRule="auto"/>
        <w:rPr>
          <w:rFonts w:ascii="Times New Roman" w:hAnsi="Times New Roman"/>
          <w:i/>
          <w:color w:val="000000"/>
          <w:sz w:val="20"/>
        </w:rPr>
      </w:pPr>
      <w:r w:rsidRPr="00550A24">
        <w:rPr>
          <w:rFonts w:ascii="Times New Roman" w:hAnsi="Times New Roman"/>
          <w:i/>
          <w:color w:val="000000"/>
          <w:sz w:val="20"/>
        </w:rPr>
        <w:t>Questions addressed in this module: To what extent regulations include private schools? What are the measures that have been taken to support the education of vulnerable groups during the pandemic among others?</w:t>
      </w:r>
    </w:p>
    <w:p w14:paraId="1019F65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F0CF47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 Do government-dependent private schools (ISCED 0 to ISCED 3) follow the same COVID regulations as public schools?</w:t>
      </w:r>
    </w:p>
    <w:p w14:paraId="3F0AC621" w14:textId="77777777" w:rsidR="004D4977" w:rsidRDefault="004D4977" w:rsidP="00550A24">
      <w:pPr>
        <w:widowControl w:val="0"/>
        <w:numPr>
          <w:ilvl w:val="0"/>
          <w:numId w:val="1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1B5FBE7A" w14:textId="77777777" w:rsidR="004D4977" w:rsidRDefault="004D4977" w:rsidP="00550A24">
      <w:pPr>
        <w:widowControl w:val="0"/>
        <w:numPr>
          <w:ilvl w:val="0"/>
          <w:numId w:val="1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431B03AB" w14:textId="77777777" w:rsidR="004D4977" w:rsidRDefault="004D4977" w:rsidP="00550A24">
      <w:pPr>
        <w:widowControl w:val="0"/>
        <w:numPr>
          <w:ilvl w:val="0"/>
          <w:numId w:val="1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7E689D8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E70E95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1.A If the answer is ‘no’, are there some regulations that equally apply to government-dependent private and public schools? (Select all that apply)</w:t>
      </w:r>
    </w:p>
    <w:p w14:paraId="1CB379CE" w14:textId="77777777" w:rsidR="004D4977" w:rsidRDefault="004D4977" w:rsidP="00550A24">
      <w:pPr>
        <w:widowControl w:val="0"/>
        <w:numPr>
          <w:ilvl w:val="0"/>
          <w:numId w:val="8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lans for closing/reopening</w:t>
      </w:r>
    </w:p>
    <w:p w14:paraId="2C54A236" w14:textId="77777777" w:rsidR="004D4977" w:rsidRDefault="004D4977" w:rsidP="00550A24">
      <w:pPr>
        <w:widowControl w:val="0"/>
        <w:numPr>
          <w:ilvl w:val="0"/>
          <w:numId w:val="8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ealth and safety standards</w:t>
      </w:r>
    </w:p>
    <w:p w14:paraId="45DFCB4E" w14:textId="77777777" w:rsidR="004D4977" w:rsidRDefault="004D4977" w:rsidP="00550A24">
      <w:pPr>
        <w:widowControl w:val="0"/>
        <w:numPr>
          <w:ilvl w:val="0"/>
          <w:numId w:val="8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andatory attendance of students and teachers</w:t>
      </w:r>
    </w:p>
    <w:p w14:paraId="3587596F" w14:textId="77777777" w:rsidR="004D4977" w:rsidRDefault="004D4977" w:rsidP="00550A24">
      <w:pPr>
        <w:widowControl w:val="0"/>
        <w:numPr>
          <w:ilvl w:val="0"/>
          <w:numId w:val="8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istance learning modalities </w:t>
      </w:r>
    </w:p>
    <w:p w14:paraId="247ED8F5" w14:textId="77777777" w:rsidR="004D4977" w:rsidRDefault="004D4977" w:rsidP="00550A24">
      <w:pPr>
        <w:widowControl w:val="0"/>
        <w:numPr>
          <w:ilvl w:val="0"/>
          <w:numId w:val="8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her, please specify:________________</w:t>
      </w:r>
    </w:p>
    <w:p w14:paraId="3155FC7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AC3CD7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54AEB68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59F1AD1"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D9C765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6759F2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967A56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8418BD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3D477A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8FE1BB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 Do independent private schools (ISCED 0 to ISCED 3) follow the same COVID regulations as public schools?</w:t>
      </w:r>
    </w:p>
    <w:p w14:paraId="2779956B" w14:textId="77777777" w:rsidR="004D4977" w:rsidRDefault="004D4977" w:rsidP="00550A24">
      <w:pPr>
        <w:widowControl w:val="0"/>
        <w:numPr>
          <w:ilvl w:val="0"/>
          <w:numId w:val="9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7E65F937" w14:textId="77777777" w:rsidR="004D4977" w:rsidRDefault="004D4977" w:rsidP="00550A24">
      <w:pPr>
        <w:widowControl w:val="0"/>
        <w:numPr>
          <w:ilvl w:val="0"/>
          <w:numId w:val="9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2916C0E5" w14:textId="77777777" w:rsidR="004D4977" w:rsidRDefault="004D4977" w:rsidP="00550A24">
      <w:pPr>
        <w:widowControl w:val="0"/>
        <w:numPr>
          <w:ilvl w:val="0"/>
          <w:numId w:val="9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68F2EC3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A5D618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A If the answer is ‘no’, are there some regulations that equally apply to independent private and public schools? (Select all that apply)</w:t>
      </w:r>
    </w:p>
    <w:p w14:paraId="7B729C67" w14:textId="77777777" w:rsidR="004D4977" w:rsidRDefault="004D4977" w:rsidP="00550A24">
      <w:pPr>
        <w:widowControl w:val="0"/>
        <w:numPr>
          <w:ilvl w:val="0"/>
          <w:numId w:val="9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lans for closing/reopening</w:t>
      </w:r>
    </w:p>
    <w:p w14:paraId="76E715FF" w14:textId="77777777" w:rsidR="004D4977" w:rsidRDefault="004D4977" w:rsidP="00550A24">
      <w:pPr>
        <w:widowControl w:val="0"/>
        <w:numPr>
          <w:ilvl w:val="0"/>
          <w:numId w:val="9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ealth and safety standards</w:t>
      </w:r>
    </w:p>
    <w:p w14:paraId="1A43DE23" w14:textId="77777777" w:rsidR="004D4977" w:rsidRDefault="004D4977" w:rsidP="00550A24">
      <w:pPr>
        <w:widowControl w:val="0"/>
        <w:numPr>
          <w:ilvl w:val="0"/>
          <w:numId w:val="9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andatory attendance of students and teachers</w:t>
      </w:r>
    </w:p>
    <w:p w14:paraId="38AD99FD" w14:textId="77777777" w:rsidR="004D4977" w:rsidRDefault="004D4977" w:rsidP="00550A24">
      <w:pPr>
        <w:widowControl w:val="0"/>
        <w:numPr>
          <w:ilvl w:val="0"/>
          <w:numId w:val="9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istance learning modalities </w:t>
      </w:r>
    </w:p>
    <w:p w14:paraId="76F95E5E" w14:textId="77777777" w:rsidR="004D4977" w:rsidRDefault="004D4977" w:rsidP="00550A24">
      <w:pPr>
        <w:widowControl w:val="0"/>
        <w:numPr>
          <w:ilvl w:val="0"/>
          <w:numId w:val="9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her, please specify:________________</w:t>
      </w:r>
    </w:p>
    <w:p w14:paraId="57A625B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C02018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400566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9595BD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C00860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B2208F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3BDD61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4CB611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3424497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F22A98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3. Which of the following measures have been taken to support the education (ISCED 0 to ISCED 3) of vulnerable groups during the pandemic? </w:t>
      </w:r>
    </w:p>
    <w:p w14:paraId="1FCE775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4D4977" w14:paraId="56C903EA"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EC4E93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334E8E8" w14:textId="77777777" w:rsidR="004D4977" w:rsidRDefault="00A251D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w:t>
            </w:r>
            <w:r w:rsidR="004D4977">
              <w:rPr>
                <w:rFonts w:ascii="Times New Roman" w:hAnsi="Times New Roman"/>
                <w:color w:val="000000"/>
                <w:sz w:val="20"/>
                <w:szCs w:val="20"/>
              </w:rPr>
              <w:t>hildren with disabilities</w:t>
            </w:r>
            <w:r w:rsidR="004D4977">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FD7F003" w14:textId="77777777" w:rsidR="004D4977" w:rsidRDefault="00A251D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w:t>
            </w:r>
            <w:r w:rsidR="004D4977">
              <w:rPr>
                <w:rFonts w:ascii="Times New Roman" w:hAnsi="Times New Roman"/>
                <w:color w:val="000000"/>
                <w:sz w:val="20"/>
                <w:szCs w:val="20"/>
              </w:rPr>
              <w:t>efugees/migrants/ displaced children</w:t>
            </w:r>
            <w:r w:rsidR="004D4977">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A1F73F0" w14:textId="77777777" w:rsidR="004D4977" w:rsidRDefault="00A251D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E</w:t>
            </w:r>
            <w:r w:rsidR="004D4977">
              <w:rPr>
                <w:rFonts w:ascii="Times New Roman" w:hAnsi="Times New Roman"/>
                <w:color w:val="000000"/>
                <w:sz w:val="20"/>
                <w:szCs w:val="20"/>
              </w:rPr>
              <w:t>thnic Minorities/speakers of minority languages</w:t>
            </w:r>
            <w:r w:rsidR="004D4977">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3AF97A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Girls</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259B6D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opulations at risk. (e.g. rural/remote, low-income families; please specify):</w:t>
            </w:r>
          </w:p>
        </w:tc>
      </w:tr>
      <w:tr w:rsidR="004D4977" w14:paraId="03A64854"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8A81AB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Additional financial support to learners in the group (i.e. take-home rations, cash-based transfer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416089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C53891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BBF8FE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F00422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7F66C5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78DA187"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D317D6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pecial effort to improve access to infrastructure for learner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EA3DB4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F2072A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DC846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CF712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934BEE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6B5AEE2"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F7A958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sidized devices for acces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CC8366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7DD35F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C6BFEF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6208F4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A25C9A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C0E9200"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302FC2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Tailored learning materials for the group</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4912FA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DDE35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B66AFD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D745F8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482E16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337D469"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603D27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Flexible and self-paced platforms (Asynchronous learning platform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BAD9EC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EB1350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F4CF7C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6C9A49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0BD24C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50541E44"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FDC80F5"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94C156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6DE584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AEC79C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D096C3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D88488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A042C88"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619F6C3"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ne</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D1C6B6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6525DE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EA872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4F70E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2AA4AC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62A2301"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D2D2EA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962AC6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97DDEF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CE0606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6DE6C9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DF8A04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598DBB66"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2D5B10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98DF29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5CD7E4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59FFAF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56BE8D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7CF62F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A1514D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771710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6093B0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4.  What outreach / support measures have been taken to </w:t>
      </w:r>
      <w:r w:rsidRPr="00550A24">
        <w:rPr>
          <w:rFonts w:ascii="Times New Roman" w:hAnsi="Times New Roman"/>
          <w:b/>
          <w:color w:val="000000"/>
          <w:sz w:val="20"/>
        </w:rPr>
        <w:t xml:space="preserve">encourage the </w:t>
      </w:r>
      <w:r w:rsidRPr="00550A24">
        <w:rPr>
          <w:rFonts w:ascii="Times New Roman" w:hAnsi="Times New Roman"/>
          <w:b/>
          <w:color w:val="000000"/>
          <w:sz w:val="20"/>
          <w:u w:val="single"/>
        </w:rPr>
        <w:t>return to school</w:t>
      </w:r>
      <w:r w:rsidRPr="00550A24">
        <w:rPr>
          <w:rFonts w:ascii="Times New Roman" w:hAnsi="Times New Roman"/>
          <w:b/>
          <w:color w:val="000000"/>
          <w:sz w:val="20"/>
        </w:rPr>
        <w:t xml:space="preserve"> for vulnerable populations</w:t>
      </w:r>
      <w:r>
        <w:rPr>
          <w:rFonts w:ascii="Times New Roman" w:hAnsi="Times New Roman"/>
          <w:color w:val="000000"/>
          <w:sz w:val="20"/>
          <w:szCs w:val="20"/>
        </w:rPr>
        <w:t xml:space="preserve"> (ISCED 0 to ISCED 3)? </w:t>
      </w:r>
    </w:p>
    <w:p w14:paraId="6B2B866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4340"/>
        <w:gridCol w:w="1084"/>
        <w:gridCol w:w="1084"/>
        <w:gridCol w:w="1084"/>
        <w:gridCol w:w="1084"/>
        <w:gridCol w:w="1084"/>
      </w:tblGrid>
      <w:tr w:rsidR="004D4977" w14:paraId="7EA322C4"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FD073C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AF6D9C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hildren with disabilities</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B0DBFE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fugees/migrants/ displaced children</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9889AB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ethnic Minorities/speakers of minority languages</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A48AE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Girls</w:t>
            </w:r>
            <w:r>
              <w:rPr>
                <w:rFonts w:ascii="Times New Roman" w:hAnsi="Times New Roman"/>
                <w:color w:val="000000"/>
                <w:sz w:val="20"/>
                <w:szCs w:val="20"/>
              </w:rPr>
              <w:tab/>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B7124F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opulations at risk. (e.g. rural/remote, low-income families. Please specify):</w:t>
            </w:r>
          </w:p>
        </w:tc>
      </w:tr>
      <w:tr w:rsidR="004D4977" w14:paraId="5653DED6"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5379A4A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Community engagement to encourage return to schoo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CAE606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8B6138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C19266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BE2DB8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90D17B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5269934"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6A988E4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ovision of financial incentives (such as cash/food/transport) or waived fees (such as tuition or uniform fe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997587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E2AA8A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595B2A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AF3F7F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C7D11F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10E6902"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4D0386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based mechanisms to track those not returning to school</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30FCEE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827DA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91BD0A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B21689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BB670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6C95B2E"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40DF2D7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viewing/revising access policies</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CDF3F5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2B8DA6A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4400BE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81624B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48C55E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D5A5215"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25BBFE1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ake modifications to ensure water, hygiene, and sanitation services are accessible</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810182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C7BF29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A16D4A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8E8511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37CFF4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A9D2FC1"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3D0BE32B"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C16C60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0B8F45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282344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81C41A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7F0EECB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30FABC5D"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7B3DED5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ne</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1C6B73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0F6F6AA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5B994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514285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15D3D0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9B5A989" w14:textId="77777777">
        <w:tc>
          <w:tcPr>
            <w:tcW w:w="4311" w:type="dxa"/>
            <w:tcBorders>
              <w:top w:val="single" w:sz="4" w:space="0" w:color="000000"/>
              <w:left w:val="single" w:sz="4" w:space="0" w:color="000000"/>
              <w:bottom w:val="single" w:sz="4" w:space="0" w:color="000000"/>
              <w:right w:val="single" w:sz="4" w:space="0" w:color="000000"/>
            </w:tcBorders>
            <w:shd w:val="clear" w:color="auto" w:fill="FFFFFF"/>
          </w:tcPr>
          <w:p w14:paraId="1E190392"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40AAABF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6E93F7D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3D9826D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1117967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077" w:type="dxa"/>
            <w:tcBorders>
              <w:top w:val="single" w:sz="4" w:space="0" w:color="000000"/>
              <w:left w:val="single" w:sz="4" w:space="0" w:color="000000"/>
              <w:bottom w:val="single" w:sz="4" w:space="0" w:color="000000"/>
              <w:right w:val="single" w:sz="4" w:space="0" w:color="000000"/>
            </w:tcBorders>
            <w:shd w:val="clear" w:color="auto" w:fill="FFFFFF"/>
          </w:tcPr>
          <w:p w14:paraId="50F45D8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5935D944"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1DCE02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18FA8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466FC62"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4F31FF2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C15C9F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AF0EF6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81E106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7DECF65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6B3776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DF8270C" w14:textId="77777777" w:rsidR="004D4977" w:rsidRPr="00550A24" w:rsidRDefault="0038183A">
      <w:pPr>
        <w:widowControl w:val="0"/>
        <w:autoSpaceDE w:val="0"/>
        <w:autoSpaceDN w:val="0"/>
        <w:adjustRightInd w:val="0"/>
        <w:spacing w:after="0" w:line="240" w:lineRule="auto"/>
        <w:rPr>
          <w:rFonts w:ascii="Times New Roman" w:hAnsi="Times New Roman"/>
          <w:b/>
          <w:color w:val="000000"/>
          <w:sz w:val="20"/>
          <w:u w:val="single"/>
        </w:rPr>
      </w:pPr>
      <w:r>
        <w:rPr>
          <w:rFonts w:ascii="Times New Roman" w:hAnsi="Times New Roman"/>
          <w:b/>
          <w:color w:val="000000"/>
          <w:sz w:val="20"/>
          <w:szCs w:val="20"/>
          <w:u w:val="single"/>
        </w:rPr>
        <w:br w:type="page"/>
      </w:r>
      <w:r w:rsidR="00521790">
        <w:rPr>
          <w:rFonts w:ascii="Times New Roman" w:hAnsi="Times New Roman"/>
          <w:b/>
          <w:color w:val="000000"/>
          <w:sz w:val="20"/>
          <w:szCs w:val="20"/>
          <w:u w:val="single"/>
        </w:rPr>
        <w:lastRenderedPageBreak/>
        <w:t xml:space="preserve">B. </w:t>
      </w:r>
      <w:r w:rsidR="004D4977" w:rsidRPr="00550A24">
        <w:rPr>
          <w:rFonts w:ascii="Times New Roman" w:hAnsi="Times New Roman"/>
          <w:b/>
          <w:color w:val="000000"/>
          <w:sz w:val="20"/>
          <w:u w:val="single"/>
        </w:rPr>
        <w:t>SUPPLEMENT MODULES</w:t>
      </w:r>
    </w:p>
    <w:p w14:paraId="23FECA8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0AC8EB7"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t>10.   DISTANCE EDUCATION DELIVERY SYSTEMS</w:t>
      </w:r>
    </w:p>
    <w:p w14:paraId="76EBA4A5" w14:textId="77777777" w:rsidR="00521790" w:rsidRDefault="00521790">
      <w:pPr>
        <w:widowControl w:val="0"/>
        <w:autoSpaceDE w:val="0"/>
        <w:autoSpaceDN w:val="0"/>
        <w:adjustRightInd w:val="0"/>
        <w:spacing w:after="0" w:line="240" w:lineRule="auto"/>
        <w:rPr>
          <w:rFonts w:ascii="Times New Roman" w:hAnsi="Times New Roman"/>
          <w:color w:val="000000"/>
          <w:sz w:val="20"/>
          <w:szCs w:val="20"/>
        </w:rPr>
      </w:pPr>
    </w:p>
    <w:p w14:paraId="4918478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 If the country’s national distance strategy included broadcasting lessons on television or radio, what proportion of the population is reached by television and radio?  </w:t>
      </w:r>
    </w:p>
    <w:p w14:paraId="437DCA1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255"/>
        <w:gridCol w:w="814"/>
        <w:gridCol w:w="813"/>
        <w:gridCol w:w="813"/>
        <w:gridCol w:w="813"/>
        <w:gridCol w:w="813"/>
        <w:gridCol w:w="813"/>
        <w:gridCol w:w="813"/>
        <w:gridCol w:w="813"/>
      </w:tblGrid>
      <w:tr w:rsidR="004D4977" w14:paraId="3C8F7DBB" w14:textId="77777777">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4BBF5E80"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799358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ess than 25%;</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BA784D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25% but less than 50%</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4A0DFB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bout half of the populatio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AB22EC4"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50% but less than 75%</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0B8E82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More than 75% but not all of the populatio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0AED69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ll of the population</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E6A4D9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 xml:space="preserve">Do not know </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F2EAC2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t Applicable</w:t>
            </w:r>
          </w:p>
        </w:tc>
      </w:tr>
      <w:tr w:rsidR="004D4977" w14:paraId="6C7ECAAA" w14:textId="77777777">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67D74AD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96021F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804734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DC71D2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AB5F0A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0DF0DB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81D07E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CC5297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2D5BB4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0E1DBC9" w14:textId="77777777">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5731D23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D5A8EE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629F91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34666F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EE7CEC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DF41D4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914121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20712B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466A55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943B633" w14:textId="77777777">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23B99E6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2FF0DA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DBC25B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5FF0FE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512F76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3A8F68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405FB3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483884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51106E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7CEECE1A" w14:textId="77777777">
        <w:tc>
          <w:tcPr>
            <w:tcW w:w="3233" w:type="dxa"/>
            <w:tcBorders>
              <w:top w:val="single" w:sz="4" w:space="0" w:color="000000"/>
              <w:left w:val="single" w:sz="4" w:space="0" w:color="000000"/>
              <w:bottom w:val="single" w:sz="4" w:space="0" w:color="000000"/>
              <w:right w:val="single" w:sz="4" w:space="0" w:color="000000"/>
            </w:tcBorders>
            <w:shd w:val="clear" w:color="auto" w:fill="FFFFFF"/>
          </w:tcPr>
          <w:p w14:paraId="25B17EF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2561C685"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3309938A"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116DE9F4"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40B500CB"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7AEC4CB3"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564770E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0DC2395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808" w:type="dxa"/>
            <w:tcBorders>
              <w:top w:val="single" w:sz="4" w:space="0" w:color="000000"/>
              <w:left w:val="single" w:sz="4" w:space="0" w:color="000000"/>
              <w:bottom w:val="single" w:sz="4" w:space="0" w:color="000000"/>
              <w:right w:val="single" w:sz="4" w:space="0" w:color="000000"/>
            </w:tcBorders>
            <w:shd w:val="clear" w:color="auto" w:fill="FFFFFF"/>
          </w:tcPr>
          <w:p w14:paraId="6F1E6AA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7065AD42"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7B4B9E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   additional info if available   </w:t>
      </w:r>
    </w:p>
    <w:p w14:paraId="3B4BE52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57EA1DD9"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9A2B8A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2937E7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F678F3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2EE381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B87EBB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86ABC2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1C1C50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A [Policy] For each of the below categories please select from 1-4 which statement best reflects the state of digital learning and ICT in your country.  </w:t>
      </w:r>
    </w:p>
    <w:p w14:paraId="31B00CE9" w14:textId="77777777" w:rsidR="004D4977" w:rsidRDefault="004D4977" w:rsidP="00550A24">
      <w:pPr>
        <w:widowControl w:val="0"/>
        <w:numPr>
          <w:ilvl w:val="0"/>
          <w:numId w:val="6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1. There is no policy supporting Digital learning education; no Introduction of ICT into select educational processes and activities</w:t>
      </w:r>
      <w:r>
        <w:rPr>
          <w:rFonts w:ascii="Times New Roman" w:hAnsi="Times New Roman"/>
          <w:color w:val="000000"/>
          <w:sz w:val="20"/>
          <w:szCs w:val="20"/>
        </w:rPr>
        <w:tab/>
      </w:r>
    </w:p>
    <w:p w14:paraId="49EC1432" w14:textId="77777777" w:rsidR="004D4977" w:rsidRDefault="004D4977" w:rsidP="00550A24">
      <w:pPr>
        <w:widowControl w:val="0"/>
        <w:numPr>
          <w:ilvl w:val="0"/>
          <w:numId w:val="6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2. There is a draft policy on ICT in education; some ICT integrated into select educational processes and activities</w:t>
      </w:r>
      <w:r>
        <w:rPr>
          <w:rFonts w:ascii="Times New Roman" w:hAnsi="Times New Roman"/>
          <w:color w:val="000000"/>
          <w:sz w:val="20"/>
          <w:szCs w:val="20"/>
        </w:rPr>
        <w:tab/>
      </w:r>
    </w:p>
    <w:p w14:paraId="00CF9BEF" w14:textId="77777777" w:rsidR="004D4977" w:rsidRDefault="004D4977" w:rsidP="00550A24">
      <w:pPr>
        <w:widowControl w:val="0"/>
        <w:numPr>
          <w:ilvl w:val="0"/>
          <w:numId w:val="6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3. The policy on ICT in education has been approved/draft serving as a de facto policy Integrate ICT in education at all education levels</w:t>
      </w:r>
      <w:r>
        <w:rPr>
          <w:rFonts w:ascii="Times New Roman" w:hAnsi="Times New Roman"/>
          <w:color w:val="000000"/>
          <w:sz w:val="20"/>
          <w:szCs w:val="20"/>
        </w:rPr>
        <w:tab/>
      </w:r>
    </w:p>
    <w:p w14:paraId="379DC42A" w14:textId="77777777" w:rsidR="004D4977" w:rsidRDefault="004D4977" w:rsidP="00550A24">
      <w:pPr>
        <w:widowControl w:val="0"/>
        <w:numPr>
          <w:ilvl w:val="0"/>
          <w:numId w:val="6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4. There is explicit policy guidance related to ICT/education topics; ICT in education policy is fully operationalized and seeks to transform learning environments, teaching practices and administrative processes with the aid of ICT</w:t>
      </w:r>
    </w:p>
    <w:p w14:paraId="3A7B5C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9A2CAE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B [Funding] For each of the below categories please select from 1-4 which statement best reflects the state of digital learning and ICT in your country. </w:t>
      </w:r>
    </w:p>
    <w:p w14:paraId="654E075B" w14:textId="77777777" w:rsidR="004D4977" w:rsidRDefault="004D4977" w:rsidP="00550A24">
      <w:pPr>
        <w:widowControl w:val="0"/>
        <w:numPr>
          <w:ilvl w:val="0"/>
          <w:numId w:val="1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1. There is no or minimal regular expenditure for ICT/DL</w:t>
      </w:r>
      <w:r>
        <w:rPr>
          <w:rFonts w:ascii="Times New Roman" w:hAnsi="Times New Roman"/>
          <w:color w:val="000000"/>
          <w:sz w:val="20"/>
          <w:szCs w:val="20"/>
        </w:rPr>
        <w:tab/>
      </w:r>
    </w:p>
    <w:p w14:paraId="7D7D244B" w14:textId="77777777" w:rsidR="004D4977" w:rsidRDefault="004D4977" w:rsidP="00550A24">
      <w:pPr>
        <w:widowControl w:val="0"/>
        <w:numPr>
          <w:ilvl w:val="0"/>
          <w:numId w:val="1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2. There is occasional, nonregular public expenditure on ICT/DL</w:t>
      </w:r>
      <w:r>
        <w:rPr>
          <w:rFonts w:ascii="Times New Roman" w:hAnsi="Times New Roman"/>
          <w:color w:val="000000"/>
          <w:sz w:val="20"/>
          <w:szCs w:val="20"/>
        </w:rPr>
        <w:tab/>
      </w:r>
    </w:p>
    <w:p w14:paraId="44E64336" w14:textId="77777777" w:rsidR="004D4977" w:rsidRDefault="004D4977" w:rsidP="00550A24">
      <w:pPr>
        <w:widowControl w:val="0"/>
        <w:numPr>
          <w:ilvl w:val="0"/>
          <w:numId w:val="1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3. There is regular public expenditure on ICT/DL, on infrastructure and non-infrastructure items</w:t>
      </w:r>
      <w:r>
        <w:rPr>
          <w:rFonts w:ascii="Times New Roman" w:hAnsi="Times New Roman"/>
          <w:color w:val="000000"/>
          <w:sz w:val="20"/>
          <w:szCs w:val="20"/>
        </w:rPr>
        <w:tab/>
      </w:r>
    </w:p>
    <w:p w14:paraId="50AD5318" w14:textId="77777777" w:rsidR="004D4977" w:rsidRDefault="004D4977" w:rsidP="00550A24">
      <w:pPr>
        <w:widowControl w:val="0"/>
        <w:numPr>
          <w:ilvl w:val="0"/>
          <w:numId w:val="1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4. There is </w:t>
      </w:r>
      <w:r w:rsidR="00D45E99">
        <w:rPr>
          <w:rFonts w:ascii="Times New Roman" w:hAnsi="Times New Roman"/>
          <w:color w:val="000000"/>
          <w:sz w:val="20"/>
          <w:szCs w:val="20"/>
        </w:rPr>
        <w:t>extra on top of regular</w:t>
      </w:r>
      <w:r w:rsidR="00A251D7">
        <w:rPr>
          <w:rFonts w:ascii="Times New Roman" w:hAnsi="Times New Roman"/>
          <w:color w:val="000000"/>
          <w:sz w:val="20"/>
          <w:szCs w:val="20"/>
        </w:rPr>
        <w:t xml:space="preserve"> </w:t>
      </w:r>
      <w:r>
        <w:rPr>
          <w:rFonts w:ascii="Times New Roman" w:hAnsi="Times New Roman"/>
          <w:color w:val="000000"/>
          <w:sz w:val="20"/>
          <w:szCs w:val="20"/>
        </w:rPr>
        <w:t>public expenditure on ICT/DL on infrastructure and non-infrastructure items</w:t>
      </w:r>
    </w:p>
    <w:p w14:paraId="2459AFD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FBA8E3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2EE8AA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44AFF9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C[Partnerships] For each of the below categories please select from 1-4 which statement best reflects the state of digital learning and ICT in your country. </w:t>
      </w:r>
    </w:p>
    <w:p w14:paraId="6C3D1209" w14:textId="77777777" w:rsidR="004D4977" w:rsidRDefault="004D4977" w:rsidP="00550A24">
      <w:pPr>
        <w:widowControl w:val="0"/>
        <w:numPr>
          <w:ilvl w:val="0"/>
          <w:numId w:val="1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1. No Public–private partnership (PPPs) enabling or supporting digital learning initiatives</w:t>
      </w:r>
      <w:r>
        <w:rPr>
          <w:rFonts w:ascii="Times New Roman" w:hAnsi="Times New Roman"/>
          <w:color w:val="000000"/>
          <w:sz w:val="20"/>
          <w:szCs w:val="20"/>
        </w:rPr>
        <w:tab/>
      </w:r>
    </w:p>
    <w:p w14:paraId="7DE9C19A" w14:textId="77777777" w:rsidR="004D4977" w:rsidRDefault="004D4977" w:rsidP="00550A24">
      <w:pPr>
        <w:widowControl w:val="0"/>
        <w:numPr>
          <w:ilvl w:val="0"/>
          <w:numId w:val="1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2. Some PPPs enabling or supporting digital learning initiatives</w:t>
      </w:r>
      <w:r>
        <w:rPr>
          <w:rFonts w:ascii="Times New Roman" w:hAnsi="Times New Roman"/>
          <w:color w:val="000000"/>
          <w:sz w:val="20"/>
          <w:szCs w:val="20"/>
        </w:rPr>
        <w:tab/>
      </w:r>
    </w:p>
    <w:p w14:paraId="0BB5252A" w14:textId="77777777" w:rsidR="004D4977" w:rsidRDefault="004D4977" w:rsidP="00550A24">
      <w:pPr>
        <w:widowControl w:val="0"/>
        <w:numPr>
          <w:ilvl w:val="0"/>
          <w:numId w:val="1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3. Commitment to coordinating PPP initiatives related to digital learning</w:t>
      </w:r>
      <w:r>
        <w:rPr>
          <w:rFonts w:ascii="Times New Roman" w:hAnsi="Times New Roman"/>
          <w:color w:val="000000"/>
          <w:sz w:val="20"/>
          <w:szCs w:val="20"/>
        </w:rPr>
        <w:tab/>
      </w:r>
    </w:p>
    <w:p w14:paraId="3F5F653E" w14:textId="77777777" w:rsidR="004D4977" w:rsidRDefault="004D4977" w:rsidP="00550A24">
      <w:pPr>
        <w:widowControl w:val="0"/>
        <w:numPr>
          <w:ilvl w:val="0"/>
          <w:numId w:val="1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4. Explicit commitment to integrating, coordinating and monitoring PPP initiatives related to digital learning</w:t>
      </w:r>
    </w:p>
    <w:p w14:paraId="49BBE31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8032AC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C8D6DE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8BD638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2.D[Monitoring and Evaluation] For each of the below categories please select from 1-4 which statement best reflects the state of digital learning and ICT in your country. </w:t>
      </w:r>
    </w:p>
    <w:p w14:paraId="349FDF27" w14:textId="77777777" w:rsidR="004D4977" w:rsidRDefault="004D4977" w:rsidP="00550A24">
      <w:pPr>
        <w:widowControl w:val="0"/>
        <w:numPr>
          <w:ilvl w:val="0"/>
          <w:numId w:val="2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1. There is little or no monitoring; when existing, monitoring is irregular, incomplete and relates primarily to access to infrastructure; impact of DL use is not measured</w:t>
      </w:r>
      <w:r>
        <w:rPr>
          <w:rFonts w:ascii="Times New Roman" w:hAnsi="Times New Roman"/>
          <w:color w:val="000000"/>
          <w:sz w:val="20"/>
          <w:szCs w:val="20"/>
        </w:rPr>
        <w:tab/>
      </w:r>
    </w:p>
    <w:p w14:paraId="74409BFA" w14:textId="77777777" w:rsidR="004D4977" w:rsidRDefault="004D4977" w:rsidP="00550A24">
      <w:pPr>
        <w:widowControl w:val="0"/>
        <w:numPr>
          <w:ilvl w:val="0"/>
          <w:numId w:val="2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2. Most monitoring is of inputs; Impact of DL is measured irregularly; most impact measurements relates to changes in attitudes and perceptions of changes in activity</w:t>
      </w:r>
      <w:r>
        <w:rPr>
          <w:rFonts w:ascii="Times New Roman" w:hAnsi="Times New Roman"/>
          <w:color w:val="000000"/>
          <w:sz w:val="20"/>
          <w:szCs w:val="20"/>
        </w:rPr>
        <w:tab/>
      </w:r>
    </w:p>
    <w:p w14:paraId="6DACCA97" w14:textId="77777777" w:rsidR="004D4977" w:rsidRDefault="004D4977" w:rsidP="00550A24">
      <w:pPr>
        <w:widowControl w:val="0"/>
        <w:numPr>
          <w:ilvl w:val="0"/>
          <w:numId w:val="2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3. There is regular monitoring of system inputs; Impact of DL is measured regularly; some measures relate to learning outcomes; some regular or systematic independent M&amp;E of DL activities are carried out</w:t>
      </w:r>
      <w:r>
        <w:rPr>
          <w:rFonts w:ascii="Times New Roman" w:hAnsi="Times New Roman"/>
          <w:color w:val="000000"/>
          <w:sz w:val="20"/>
          <w:szCs w:val="20"/>
        </w:rPr>
        <w:tab/>
      </w:r>
    </w:p>
    <w:p w14:paraId="18E4FDF7" w14:textId="77777777" w:rsidR="004D4977" w:rsidRDefault="004D4977" w:rsidP="00550A24">
      <w:pPr>
        <w:widowControl w:val="0"/>
        <w:numPr>
          <w:ilvl w:val="0"/>
          <w:numId w:val="2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4. There is a robust M&amp;E system in place to measure the use and impact of DL, including learning outcomes Policy choices and decisions related to DL are evidence based; M&amp;E function independent of project implementers</w:t>
      </w:r>
    </w:p>
    <w:p w14:paraId="23EFB0F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D65C5F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4681F0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979F20F" w14:textId="77777777" w:rsidR="004D4977" w:rsidRPr="00550A24" w:rsidRDefault="0038183A">
      <w:pPr>
        <w:widowControl w:val="0"/>
        <w:autoSpaceDE w:val="0"/>
        <w:autoSpaceDN w:val="0"/>
        <w:adjustRightInd w:val="0"/>
        <w:spacing w:after="0" w:line="240" w:lineRule="auto"/>
        <w:rPr>
          <w:rFonts w:ascii="Times New Roman" w:hAnsi="Times New Roman"/>
          <w:b/>
          <w:color w:val="000000"/>
          <w:sz w:val="20"/>
        </w:rPr>
      </w:pPr>
      <w:r>
        <w:rPr>
          <w:rFonts w:ascii="Times New Roman" w:hAnsi="Times New Roman"/>
          <w:b/>
          <w:color w:val="000000"/>
          <w:sz w:val="20"/>
          <w:szCs w:val="20"/>
        </w:rPr>
        <w:br w:type="page"/>
      </w:r>
      <w:r w:rsidR="004D4977" w:rsidRPr="00550A24">
        <w:rPr>
          <w:rFonts w:ascii="Times New Roman" w:hAnsi="Times New Roman"/>
          <w:b/>
          <w:color w:val="000000"/>
          <w:sz w:val="20"/>
        </w:rPr>
        <w:lastRenderedPageBreak/>
        <w:t>11.   HEALTH PROTOCOL/GUIDELINES FOR PREVENTION AND CONTROL OF COVID-19</w:t>
      </w:r>
    </w:p>
    <w:p w14:paraId="4647DF9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E5ABD1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A15E00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43FFB8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 Has the Ministry of Education produced or endorsed any specific health and hygiene guidelines and measures for schools?   </w:t>
      </w:r>
    </w:p>
    <w:p w14:paraId="25A15079" w14:textId="77777777" w:rsidR="004D4977" w:rsidRDefault="004D4977" w:rsidP="00550A24">
      <w:pPr>
        <w:widowControl w:val="0"/>
        <w:numPr>
          <w:ilvl w:val="0"/>
          <w:numId w:val="2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3898F10C" w14:textId="77777777" w:rsidR="004D4977" w:rsidRDefault="004D4977" w:rsidP="00550A24">
      <w:pPr>
        <w:widowControl w:val="0"/>
        <w:numPr>
          <w:ilvl w:val="0"/>
          <w:numId w:val="2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5E6430F3" w14:textId="77777777" w:rsidR="004D4977" w:rsidRDefault="004D4977" w:rsidP="00550A24">
      <w:pPr>
        <w:widowControl w:val="0"/>
        <w:numPr>
          <w:ilvl w:val="0"/>
          <w:numId w:val="2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t applicable, as the responsibility for health and sanitation guidelines falls under other administrative units</w:t>
      </w:r>
    </w:p>
    <w:p w14:paraId="44B6C114" w14:textId="77777777" w:rsidR="004D4977" w:rsidRDefault="004D4977" w:rsidP="00550A24">
      <w:pPr>
        <w:widowControl w:val="0"/>
        <w:numPr>
          <w:ilvl w:val="0"/>
          <w:numId w:val="21"/>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3219FE33" w14:textId="77777777" w:rsidR="0021749B" w:rsidRDefault="0021749B" w:rsidP="00550A24">
      <w:pPr>
        <w:widowControl w:val="0"/>
        <w:tabs>
          <w:tab w:val="left" w:pos="400"/>
        </w:tabs>
        <w:autoSpaceDE w:val="0"/>
        <w:autoSpaceDN w:val="0"/>
        <w:adjustRightInd w:val="0"/>
        <w:spacing w:after="0" w:line="240" w:lineRule="auto"/>
        <w:ind w:left="400"/>
        <w:rPr>
          <w:rFonts w:ascii="Times New Roman" w:hAnsi="Times New Roman"/>
          <w:color w:val="000000"/>
          <w:sz w:val="20"/>
          <w:szCs w:val="20"/>
        </w:rPr>
      </w:pPr>
    </w:p>
    <w:p w14:paraId="2A39AD84" w14:textId="77777777" w:rsidR="004D4977" w:rsidRDefault="0021749B">
      <w:pPr>
        <w:widowControl w:val="0"/>
        <w:autoSpaceDE w:val="0"/>
        <w:autoSpaceDN w:val="0"/>
        <w:adjustRightInd w:val="0"/>
        <w:spacing w:after="0" w:line="240" w:lineRule="auto"/>
        <w:rPr>
          <w:rFonts w:ascii="Times New Roman" w:hAnsi="Times New Roman"/>
          <w:color w:val="000000"/>
          <w:sz w:val="20"/>
          <w:szCs w:val="20"/>
        </w:rPr>
      </w:pPr>
      <w:r w:rsidRPr="0021749B">
        <w:rPr>
          <w:rFonts w:ascii="Times New Roman" w:hAnsi="Times New Roman"/>
          <w:color w:val="000000"/>
          <w:sz w:val="20"/>
          <w:szCs w:val="20"/>
        </w:rPr>
        <w:t>If answered question 1 Yes, please answer question 2. Otherwise, skip to question 3.</w:t>
      </w:r>
    </w:p>
    <w:p w14:paraId="01C26345" w14:textId="77777777" w:rsidR="0021749B" w:rsidRDefault="0021749B">
      <w:pPr>
        <w:widowControl w:val="0"/>
        <w:autoSpaceDE w:val="0"/>
        <w:autoSpaceDN w:val="0"/>
        <w:adjustRightInd w:val="0"/>
        <w:spacing w:after="0" w:line="240" w:lineRule="auto"/>
        <w:rPr>
          <w:rFonts w:ascii="Times New Roman" w:hAnsi="Times New Roman"/>
          <w:color w:val="000000"/>
          <w:sz w:val="20"/>
          <w:szCs w:val="20"/>
        </w:rPr>
      </w:pPr>
    </w:p>
    <w:p w14:paraId="1966F80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 What do these guidelines cover? [Select all that apply]   </w:t>
      </w:r>
    </w:p>
    <w:p w14:paraId="1E45F399"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Promoting physical distancing </w:t>
      </w:r>
    </w:p>
    <w:p w14:paraId="7C9EF0E5"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romoting hand-washing practices with water and soap or alcohol-based hand sanitizer</w:t>
      </w:r>
    </w:p>
    <w:p w14:paraId="788C89DC"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Promoting good respiratory hygiene (e.g. use of masks) </w:t>
      </w:r>
    </w:p>
    <w:p w14:paraId="4291A2C0"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Improved handwashing facilities </w:t>
      </w:r>
    </w:p>
    <w:p w14:paraId="681D73E4"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Increased surface, food preparation and handling equipment cleaning and disinfection </w:t>
      </w:r>
    </w:p>
    <w:p w14:paraId="4CF3F15B"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Improved management of infectious wastes </w:t>
      </w:r>
    </w:p>
    <w:p w14:paraId="457F0FBE"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elf-isolation of staff and students who are exposed/infected</w:t>
      </w:r>
    </w:p>
    <w:p w14:paraId="368BC424"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emperature checks in school </w:t>
      </w:r>
    </w:p>
    <w:p w14:paraId="2AF063EF"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Testing for COVID-19 in schools </w:t>
      </w:r>
    </w:p>
    <w:p w14:paraId="63368CE8"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racking staff and students who are infected with or exposed to COVID-19</w:t>
      </w:r>
    </w:p>
    <w:p w14:paraId="3EC88C41"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Self-screening form/app</w:t>
      </w:r>
    </w:p>
    <w:p w14:paraId="2EB969A3" w14:textId="77777777" w:rsidR="004D4977" w:rsidRDefault="004D4977" w:rsidP="00550A24">
      <w:pPr>
        <w:widowControl w:val="0"/>
        <w:numPr>
          <w:ilvl w:val="0"/>
          <w:numId w:val="6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 if the guidelines include other elements _____________________</w:t>
      </w:r>
    </w:p>
    <w:p w14:paraId="1A166BC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930A7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0A8E124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01E0A8D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761071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058CA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9633A5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EC1F4F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2BAF20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8E4359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A How is the application of these guidelines monitored? [select all that apply] </w:t>
      </w:r>
    </w:p>
    <w:p w14:paraId="65E9998E"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ational or subnational surveys</w:t>
      </w:r>
    </w:p>
    <w:p w14:paraId="4DB4CE67"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Inspections by national or sub-national education and/or health officials</w:t>
      </w:r>
    </w:p>
    <w:p w14:paraId="2C5F1BE3"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Inspections by local education and/or health officials</w:t>
      </w:r>
    </w:p>
    <w:p w14:paraId="57BD9E78"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rough a school-level committee</w:t>
      </w:r>
    </w:p>
    <w:p w14:paraId="2075349E"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4B704EC4" w14:textId="77777777" w:rsidR="004D4977" w:rsidRDefault="004D4977" w:rsidP="00550A24">
      <w:pPr>
        <w:widowControl w:val="0"/>
        <w:numPr>
          <w:ilvl w:val="0"/>
          <w:numId w:val="23"/>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 monitoring of the application of health and hygiene guidelines is occurring &gt;Skip to Q2.3</w:t>
      </w:r>
    </w:p>
    <w:p w14:paraId="2E8A85F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3429A5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7D26EE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ED5E2D1"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59A1B64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BDAB81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0D5B66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1C2878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E6B47A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4A98E9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B If monitoring information is available, what proportion of schools or other educational institutions are implementing the health and hygiene guidelines? </w:t>
      </w:r>
    </w:p>
    <w:p w14:paraId="57D103E9"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ess than 25%;</w:t>
      </w:r>
    </w:p>
    <w:p w14:paraId="088FEA8C"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25% but less than 50%Around half of the schools</w:t>
      </w:r>
    </w:p>
    <w:p w14:paraId="1425BBBA"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50% but less than 75%</w:t>
      </w:r>
    </w:p>
    <w:p w14:paraId="069F9143"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More than 75% but not all of the schools</w:t>
      </w:r>
    </w:p>
    <w:p w14:paraId="32945DC7"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ll of the schools</w:t>
      </w:r>
    </w:p>
    <w:p w14:paraId="00DE7C1B"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 xml:space="preserve">unknown/not monitored. </w:t>
      </w:r>
    </w:p>
    <w:p w14:paraId="724BBEFE" w14:textId="77777777" w:rsidR="004D4977" w:rsidRDefault="004D4977" w:rsidP="00550A24">
      <w:pPr>
        <w:widowControl w:val="0"/>
        <w:numPr>
          <w:ilvl w:val="0"/>
          <w:numId w:val="6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t Applicable</w:t>
      </w:r>
    </w:p>
    <w:p w14:paraId="5EEB166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BC743A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67B86D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BF15F1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C What are the challenges and bottlenecks faced in implementing the specific measures? </w:t>
      </w:r>
      <w:r w:rsidR="001436DB">
        <w:rPr>
          <w:rFonts w:ascii="Times New Roman" w:hAnsi="Times New Roman"/>
          <w:color w:val="000000"/>
          <w:sz w:val="20"/>
          <w:szCs w:val="20"/>
        </w:rPr>
        <w:t>(Select all that apply)</w:t>
      </w:r>
    </w:p>
    <w:p w14:paraId="25D9E5E6"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Safety commitment from public</w:t>
      </w:r>
    </w:p>
    <w:p w14:paraId="33557BCD"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oor safety culture</w:t>
      </w:r>
    </w:p>
    <w:p w14:paraId="717B39BE"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administrative commitment and support at community level</w:t>
      </w:r>
    </w:p>
    <w:p w14:paraId="1F6318CC"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strict enforcement of WHO regulations</w:t>
      </w:r>
    </w:p>
    <w:p w14:paraId="37BB1DCE"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resources for implementing public health and social measures</w:t>
      </w:r>
    </w:p>
    <w:p w14:paraId="20733D8E"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medical facilities at community level</w:t>
      </w:r>
    </w:p>
    <w:p w14:paraId="000D42A3"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door to door services during quarantine period</w:t>
      </w:r>
    </w:p>
    <w:p w14:paraId="17C216B9"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proper communication between health advisors and public</w:t>
      </w:r>
    </w:p>
    <w:p w14:paraId="0BEE70D5"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ack of government policies</w:t>
      </w:r>
    </w:p>
    <w:p w14:paraId="556B504C"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ublic stigmatization</w:t>
      </w:r>
    </w:p>
    <w:p w14:paraId="10F44EBE"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077D9C34" w14:textId="77777777" w:rsidR="004D4977" w:rsidRDefault="004D4977" w:rsidP="00550A24">
      <w:pPr>
        <w:widowControl w:val="0"/>
        <w:numPr>
          <w:ilvl w:val="0"/>
          <w:numId w:val="65"/>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78DE2DC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E9063D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04543D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3AE92F4"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ECDE8D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C6A4A4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4B0A59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7CE62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B48472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EDE529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3. Are there enough resources, commodities (e.g. soap, masks) and infrastructure (e.g. clean water, WASH facilities) to assure the safety of learners and all school staff? </w:t>
      </w:r>
    </w:p>
    <w:p w14:paraId="0213909A" w14:textId="77777777" w:rsidR="004D4977" w:rsidRDefault="004D4977" w:rsidP="00550A24">
      <w:pPr>
        <w:widowControl w:val="0"/>
        <w:numPr>
          <w:ilvl w:val="0"/>
          <w:numId w:val="6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Yes   </w:t>
      </w:r>
    </w:p>
    <w:p w14:paraId="439F0F54" w14:textId="77777777" w:rsidR="004D4977" w:rsidRDefault="004D4977" w:rsidP="00550A24">
      <w:pPr>
        <w:widowControl w:val="0"/>
        <w:numPr>
          <w:ilvl w:val="0"/>
          <w:numId w:val="6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No </w:t>
      </w:r>
    </w:p>
    <w:p w14:paraId="481BE9E0" w14:textId="77777777" w:rsidR="004D4977" w:rsidRDefault="004D4977" w:rsidP="00550A24">
      <w:pPr>
        <w:widowControl w:val="0"/>
        <w:numPr>
          <w:ilvl w:val="0"/>
          <w:numId w:val="66"/>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71E8177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FD9B31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DB9028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DA2C84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3.A How are the resources for the safety of learners and school staff funded? [Select all that apply] </w:t>
      </w:r>
    </w:p>
    <w:p w14:paraId="38EA9128"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External donors</w:t>
      </w:r>
    </w:p>
    <w:p w14:paraId="19CF6FF2"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Additional allocation from the Government</w:t>
      </w:r>
    </w:p>
    <w:p w14:paraId="4606442C"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Reallocation within education budget</w:t>
      </w:r>
    </w:p>
    <w:p w14:paraId="79721ABB"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Reallocation of the Government budget across ministries</w:t>
      </w:r>
    </w:p>
    <w:p w14:paraId="29787477"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0D18CEE0" w14:textId="77777777" w:rsidR="004D4977" w:rsidRDefault="004D4977" w:rsidP="00550A24">
      <w:pPr>
        <w:widowControl w:val="0"/>
        <w:numPr>
          <w:ilvl w:val="0"/>
          <w:numId w:val="67"/>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0BC5327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72D662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3B3DF9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43B41D9"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695C1B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A35F1E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28E3C8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5B3F7E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6059FA3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6E2299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4. Which of the following measures to ensure the health and safety of students/learners on their journey to and from school are included in school reopening plans / are being implemented as schools reopen? [Select all that apply]  </w:t>
      </w:r>
    </w:p>
    <w:p w14:paraId="5D6346FF"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Engage the entire school community early and often to develop, communicate, and coordinate rules, procedures and roles to support the safe journey to school</w:t>
      </w:r>
    </w:p>
    <w:p w14:paraId="44A79242"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Ensure physical distancing during school drop-off and pick-up</w:t>
      </w:r>
    </w:p>
    <w:p w14:paraId="6BA2BDD9"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rioritize active, non-motorized transport to support physical distancing</w:t>
      </w:r>
    </w:p>
    <w:p w14:paraId="5D5A1FCC"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Make it safe to walk, cycle, scoot and ride a wheelchair to/from school</w:t>
      </w:r>
    </w:p>
    <w:p w14:paraId="6582B996"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elp students who cycle and scoot to follow protocols</w:t>
      </w:r>
    </w:p>
    <w:p w14:paraId="63169F95"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Reduce private vehicle use</w:t>
      </w:r>
    </w:p>
    <w:p w14:paraId="75F50D23"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reat school buses as extensions of the classroom (in terms of implementing the same health and hygiene protocols)</w:t>
      </w:r>
    </w:p>
    <w:p w14:paraId="5505FB23"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Promote safety and hygiene on public and shared transport</w:t>
      </w:r>
    </w:p>
    <w:p w14:paraId="61805EA1" w14:textId="77777777" w:rsidR="004D4977" w:rsidRDefault="004D4977" w:rsidP="00550A24">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Ensure equal access on the journey to/from school for marginalized populations</w:t>
      </w:r>
    </w:p>
    <w:p w14:paraId="14BB3C6E" w14:textId="77777777" w:rsidR="004D4977" w:rsidRDefault="004D4977" w:rsidP="00BB4752">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ne of the above measures</w:t>
      </w:r>
    </w:p>
    <w:p w14:paraId="6E09F7B0" w14:textId="77777777" w:rsidR="004D4977" w:rsidRDefault="004D4977" w:rsidP="00BB4752">
      <w:pPr>
        <w:widowControl w:val="0"/>
        <w:numPr>
          <w:ilvl w:val="0"/>
          <w:numId w:val="2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0F700FD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91BF94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5. Have any measures been taken to minimize the impact of school closures on the wellbeing of students? Please select all the measures that apply:  </w:t>
      </w:r>
    </w:p>
    <w:p w14:paraId="2136FA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8"/>
        <w:gridCol w:w="1952"/>
      </w:tblGrid>
      <w:tr w:rsidR="004D4977" w14:paraId="5E3A0E75"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553A94A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366EA5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elect all that apply</w:t>
            </w:r>
          </w:p>
        </w:tc>
      </w:tr>
      <w:tr w:rsidR="004D4977" w14:paraId="272AAAAB"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449976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sychosocial and mental health support to learners (e.g. online counselling)</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64383F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bookmarkStart w:id="4" w:name="_Hlk62727492"/>
            <w:r>
              <w:rPr>
                <w:rFonts w:ascii="Segoe UI Symbol" w:hAnsi="Segoe UI Symbol" w:cs="Segoe UI Symbol"/>
                <w:color w:val="0000FF"/>
                <w:sz w:val="36"/>
                <w:szCs w:val="36"/>
              </w:rPr>
              <w:t>❏</w:t>
            </w:r>
            <w:bookmarkEnd w:id="4"/>
          </w:p>
        </w:tc>
      </w:tr>
      <w:tr w:rsidR="004D4977" w14:paraId="7EA3C4D8"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2AE23957"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Additional child protection service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3BE8291"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611D9F9"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BC3A04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pport to counter interrupted school meal services (e.g. distribution of meals, food banks, voucher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4AE9CAB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0A9C6DC"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75E3C79F"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Regular calls from teachers or school principal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3E6E185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5133F15"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2C3EB14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measures</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7C24A678"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CB83FBE"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6E67DB4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2153F3A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23A8477D" w14:textId="77777777">
        <w:tc>
          <w:tcPr>
            <w:tcW w:w="7760" w:type="dxa"/>
            <w:tcBorders>
              <w:top w:val="single" w:sz="4" w:space="0" w:color="000000"/>
              <w:left w:val="single" w:sz="4" w:space="0" w:color="000000"/>
              <w:bottom w:val="single" w:sz="4" w:space="0" w:color="000000"/>
              <w:right w:val="single" w:sz="4" w:space="0" w:color="000000"/>
            </w:tcBorders>
            <w:shd w:val="clear" w:color="auto" w:fill="FFFFFF"/>
          </w:tcPr>
          <w:p w14:paraId="3372143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940" w:type="dxa"/>
            <w:tcBorders>
              <w:top w:val="single" w:sz="4" w:space="0" w:color="000000"/>
              <w:left w:val="single" w:sz="4" w:space="0" w:color="000000"/>
              <w:bottom w:val="single" w:sz="4" w:space="0" w:color="000000"/>
              <w:right w:val="single" w:sz="4" w:space="0" w:color="000000"/>
            </w:tcBorders>
            <w:shd w:val="clear" w:color="auto" w:fill="FFFFFF"/>
          </w:tcPr>
          <w:p w14:paraId="3A7E8B0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09CB45E1"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5644767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B80C59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14CACD7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3629D57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DEF810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837112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39B384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339279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2B1CCFE"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From the list above, please indicate which of these wellbeing measures are considered to be most critical and elaborate in 1-2 lines on how the selected interventions are being implemented in your country (e.g., coverage, scope, delivery mode, etc.) </w:t>
      </w:r>
    </w:p>
    <w:p w14:paraId="7A11D1A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17075CC"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18A532B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4984E4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1FF0C6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08B776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7263E29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CF949C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290E9C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6478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56D4D0A" w14:textId="77777777" w:rsidR="001436DB" w:rsidRDefault="001436DB">
      <w:pPr>
        <w:widowControl w:val="0"/>
        <w:autoSpaceDE w:val="0"/>
        <w:autoSpaceDN w:val="0"/>
        <w:adjustRightInd w:val="0"/>
        <w:spacing w:after="0" w:line="240" w:lineRule="auto"/>
        <w:rPr>
          <w:rFonts w:ascii="Times New Roman" w:hAnsi="Times New Roman"/>
          <w:b/>
          <w:color w:val="000000"/>
          <w:sz w:val="20"/>
          <w:szCs w:val="20"/>
        </w:rPr>
      </w:pPr>
      <w:r>
        <w:rPr>
          <w:rFonts w:ascii="Times New Roman" w:hAnsi="Times New Roman"/>
          <w:b/>
          <w:color w:val="000000"/>
          <w:sz w:val="20"/>
          <w:szCs w:val="20"/>
        </w:rPr>
        <w:br w:type="page"/>
      </w:r>
    </w:p>
    <w:p w14:paraId="4D3135C4"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rPr>
      </w:pPr>
      <w:r w:rsidRPr="00550A24">
        <w:rPr>
          <w:rFonts w:ascii="Times New Roman" w:hAnsi="Times New Roman"/>
          <w:b/>
          <w:color w:val="000000"/>
          <w:sz w:val="20"/>
        </w:rPr>
        <w:lastRenderedPageBreak/>
        <w:t>12.   Planning 2021 </w:t>
      </w:r>
    </w:p>
    <w:p w14:paraId="73E8732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797698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 Has the government defined specific criteria or rules for deciding if schools should close again? </w:t>
      </w:r>
    </w:p>
    <w:p w14:paraId="46B83456" w14:textId="77777777" w:rsidR="004D4977" w:rsidRDefault="004D4977" w:rsidP="00550A24">
      <w:pPr>
        <w:widowControl w:val="0"/>
        <w:numPr>
          <w:ilvl w:val="0"/>
          <w:numId w:val="6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Yes  </w:t>
      </w:r>
    </w:p>
    <w:p w14:paraId="23BCAE58" w14:textId="77777777" w:rsidR="004D4977" w:rsidRDefault="004D4977" w:rsidP="00550A24">
      <w:pPr>
        <w:widowControl w:val="0"/>
        <w:numPr>
          <w:ilvl w:val="0"/>
          <w:numId w:val="6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18793D6A" w14:textId="77777777" w:rsidR="004D4977" w:rsidRDefault="004D4977" w:rsidP="00550A24">
      <w:pPr>
        <w:widowControl w:val="0"/>
        <w:numPr>
          <w:ilvl w:val="0"/>
          <w:numId w:val="6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7E35BE02" w14:textId="77777777" w:rsidR="004D4977" w:rsidRDefault="004D4977" w:rsidP="00550A24">
      <w:pPr>
        <w:widowControl w:val="0"/>
        <w:numPr>
          <w:ilvl w:val="0"/>
          <w:numId w:val="68"/>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This has been left to the discretion of local or school leaders</w:t>
      </w:r>
    </w:p>
    <w:p w14:paraId="6EC73CE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C782C3A" w14:textId="77777777" w:rsidR="0021749B" w:rsidRPr="0021749B" w:rsidRDefault="0021749B" w:rsidP="0021749B">
      <w:pPr>
        <w:snapToGrid w:val="0"/>
        <w:spacing w:line="240" w:lineRule="auto"/>
        <w:ind w:left="360" w:hanging="360"/>
        <w:rPr>
          <w:rFonts w:cs="Calibri"/>
          <w:b/>
          <w:sz w:val="24"/>
          <w:szCs w:val="24"/>
        </w:rPr>
      </w:pPr>
      <w:r w:rsidRPr="0021749B">
        <w:rPr>
          <w:rFonts w:cs="Calibri"/>
          <w:b/>
          <w:sz w:val="24"/>
          <w:szCs w:val="24"/>
        </w:rPr>
        <w:t xml:space="preserve">If answered </w:t>
      </w:r>
      <w:r w:rsidRPr="0021749B">
        <w:rPr>
          <w:rFonts w:eastAsia="Times New Roman" w:cs="Calibri"/>
          <w:b/>
          <w:sz w:val="24"/>
          <w:szCs w:val="24"/>
        </w:rPr>
        <w:t>“</w:t>
      </w:r>
      <w:r w:rsidRPr="0021749B">
        <w:rPr>
          <w:rFonts w:cs="Calibri"/>
          <w:b/>
          <w:sz w:val="24"/>
          <w:szCs w:val="24"/>
        </w:rPr>
        <w:t>Yes” please answer Q1.1 Otherwise, skip to Q2.</w:t>
      </w:r>
    </w:p>
    <w:p w14:paraId="5945A3D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FAAF87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D0B087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1.A If yes, what specific criteria help determine if schools should close again? (Select all that apply) </w:t>
      </w:r>
    </w:p>
    <w:p w14:paraId="6B513E4F" w14:textId="77777777" w:rsidR="004D4977" w:rsidRDefault="004D4977" w:rsidP="00550A24">
      <w:pPr>
        <w:widowControl w:val="0"/>
        <w:numPr>
          <w:ilvl w:val="0"/>
          <w:numId w:val="6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ational prevalence rates</w:t>
      </w:r>
    </w:p>
    <w:p w14:paraId="26D03E8F" w14:textId="77777777" w:rsidR="004D4977" w:rsidRDefault="004D4977" w:rsidP="00550A24">
      <w:pPr>
        <w:widowControl w:val="0"/>
        <w:numPr>
          <w:ilvl w:val="0"/>
          <w:numId w:val="6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local prevalence rates</w:t>
      </w:r>
    </w:p>
    <w:p w14:paraId="1DFCB01E" w14:textId="77777777" w:rsidR="004D4977" w:rsidRDefault="004D4977" w:rsidP="00550A24">
      <w:pPr>
        <w:widowControl w:val="0"/>
        <w:numPr>
          <w:ilvl w:val="0"/>
          <w:numId w:val="6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in-school outbreak</w:t>
      </w:r>
    </w:p>
    <w:p w14:paraId="01FD4346" w14:textId="77777777" w:rsidR="004D4977" w:rsidRDefault="004D4977" w:rsidP="00550A24">
      <w:pPr>
        <w:widowControl w:val="0"/>
        <w:numPr>
          <w:ilvl w:val="0"/>
          <w:numId w:val="69"/>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6C0A75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855004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1FF7879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73B5D1F"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618AA3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B476A2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DBF65F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2B7260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B70420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CA20999" w14:textId="77777777" w:rsidR="001436DB" w:rsidRDefault="001436DB">
      <w:pPr>
        <w:widowControl w:val="0"/>
        <w:autoSpaceDE w:val="0"/>
        <w:autoSpaceDN w:val="0"/>
        <w:adjustRightInd w:val="0"/>
        <w:spacing w:after="0" w:line="240" w:lineRule="auto"/>
        <w:rPr>
          <w:rFonts w:ascii="Times New Roman" w:hAnsi="Times New Roman"/>
          <w:color w:val="000000"/>
          <w:sz w:val="20"/>
          <w:szCs w:val="20"/>
        </w:rPr>
      </w:pPr>
      <w:r w:rsidRPr="001436DB">
        <w:rPr>
          <w:rFonts w:ascii="Times New Roman" w:hAnsi="Times New Roman"/>
          <w:color w:val="000000"/>
          <w:sz w:val="20"/>
          <w:szCs w:val="20"/>
        </w:rPr>
        <w:t>Please upload or provide link to the document which lists these criteria in more detail</w:t>
      </w:r>
    </w:p>
    <w:p w14:paraId="3F56DA25" w14:textId="77777777" w:rsidR="00BB4752" w:rsidRDefault="00BB4752">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______________________________________________________________________________________</w:t>
      </w:r>
    </w:p>
    <w:p w14:paraId="01FB93B0" w14:textId="77777777" w:rsidR="001436DB" w:rsidRDefault="001436DB">
      <w:pPr>
        <w:widowControl w:val="0"/>
        <w:autoSpaceDE w:val="0"/>
        <w:autoSpaceDN w:val="0"/>
        <w:adjustRightInd w:val="0"/>
        <w:spacing w:after="0" w:line="240" w:lineRule="auto"/>
        <w:rPr>
          <w:rFonts w:ascii="Times New Roman" w:hAnsi="Times New Roman"/>
          <w:color w:val="000000"/>
          <w:sz w:val="20"/>
          <w:szCs w:val="20"/>
        </w:rPr>
      </w:pPr>
    </w:p>
    <w:p w14:paraId="2B5D7D0A" w14:textId="77777777" w:rsidR="00BB4752" w:rsidRDefault="00BB4752">
      <w:pPr>
        <w:widowControl w:val="0"/>
        <w:autoSpaceDE w:val="0"/>
        <w:autoSpaceDN w:val="0"/>
        <w:adjustRightInd w:val="0"/>
        <w:spacing w:after="0" w:line="240" w:lineRule="auto"/>
        <w:rPr>
          <w:rFonts w:ascii="Times New Roman" w:hAnsi="Times New Roman"/>
          <w:color w:val="000000"/>
          <w:sz w:val="20"/>
          <w:szCs w:val="20"/>
        </w:rPr>
      </w:pPr>
    </w:p>
    <w:p w14:paraId="3C92A1A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2. Which measures have been/will be taken to facilitate access to connectivity of students to online distance learning infrastructure in 2021 or beyond?  </w:t>
      </w:r>
    </w:p>
    <w:p w14:paraId="60507D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78"/>
        <w:gridCol w:w="1394"/>
        <w:gridCol w:w="1394"/>
        <w:gridCol w:w="1394"/>
      </w:tblGrid>
      <w:tr w:rsidR="004D4977" w14:paraId="0628CEB1"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0AE2DF1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C94539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ation-wide</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157751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by region</w:t>
            </w:r>
            <w:r>
              <w:rPr>
                <w:rFonts w:ascii="Times New Roman" w:hAnsi="Times New Roman"/>
                <w:color w:val="000000"/>
                <w:sz w:val="20"/>
                <w:szCs w:val="20"/>
              </w:rPr>
              <w:tab/>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334A84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chool-by-school basis</w:t>
            </w:r>
          </w:p>
        </w:tc>
      </w:tr>
      <w:tr w:rsidR="004D4977" w14:paraId="069A55A3"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68E0B6E"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ffer/negotiate access to internet at subsidized or zero cos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2595E77"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bookmarkStart w:id="5" w:name="_Hlk62727741"/>
            <w:r>
              <w:rPr>
                <w:rFonts w:ascii="Segoe UI Symbol" w:hAnsi="Segoe UI Symbol" w:cs="Segoe UI Symbol"/>
                <w:color w:val="0000FF"/>
                <w:sz w:val="36"/>
                <w:szCs w:val="36"/>
              </w:rPr>
              <w:t>❏</w:t>
            </w:r>
            <w:bookmarkEnd w:id="5"/>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989DD7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901D6C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7EF9D6D"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69D3F58D"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Subsidized/free devices for access</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38009E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62098B8F"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33BCB3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4AE7DB16"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4E772B06"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No measures taken</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CBA698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66E8262"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788CC17D"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65F76A43"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3BCCAC71"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Other (please specify):</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36002F89"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02C755C"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049F150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r w:rsidR="004D4977" w14:paraId="0E2EA370" w14:textId="77777777">
        <w:tc>
          <w:tcPr>
            <w:tcW w:w="5542" w:type="dxa"/>
            <w:tcBorders>
              <w:top w:val="single" w:sz="4" w:space="0" w:color="000000"/>
              <w:left w:val="single" w:sz="4" w:space="0" w:color="000000"/>
              <w:bottom w:val="single" w:sz="4" w:space="0" w:color="000000"/>
              <w:right w:val="single" w:sz="4" w:space="0" w:color="000000"/>
            </w:tcBorders>
            <w:shd w:val="clear" w:color="auto" w:fill="FFFFFF"/>
          </w:tcPr>
          <w:p w14:paraId="5FB484AC"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Do not know</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2B52AFC0"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bookmarkStart w:id="6" w:name="_Hlk62728004"/>
            <w:r>
              <w:rPr>
                <w:rFonts w:ascii="Segoe UI Symbol" w:hAnsi="Segoe UI Symbol" w:cs="Segoe UI Symbol"/>
                <w:color w:val="0000FF"/>
                <w:sz w:val="36"/>
                <w:szCs w:val="36"/>
              </w:rPr>
              <w:t>❏</w:t>
            </w:r>
            <w:bookmarkEnd w:id="6"/>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1E2D167E"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c>
          <w:tcPr>
            <w:tcW w:w="1385" w:type="dxa"/>
            <w:tcBorders>
              <w:top w:val="single" w:sz="4" w:space="0" w:color="000000"/>
              <w:left w:val="single" w:sz="4" w:space="0" w:color="000000"/>
              <w:bottom w:val="single" w:sz="4" w:space="0" w:color="000000"/>
              <w:right w:val="single" w:sz="4" w:space="0" w:color="000000"/>
            </w:tcBorders>
            <w:shd w:val="clear" w:color="auto" w:fill="FFFFFF"/>
          </w:tcPr>
          <w:p w14:paraId="42C4AD06" w14:textId="77777777" w:rsidR="004D4977" w:rsidRDefault="004D4977">
            <w:pPr>
              <w:widowControl w:val="0"/>
              <w:autoSpaceDE w:val="0"/>
              <w:autoSpaceDN w:val="0"/>
              <w:adjustRightInd w:val="0"/>
              <w:spacing w:after="0" w:line="240" w:lineRule="auto"/>
              <w:jc w:val="center"/>
              <w:rPr>
                <w:rFonts w:ascii="Windings" w:hAnsi="Windings" w:cs="Windings"/>
                <w:color w:val="0000FF"/>
                <w:sz w:val="36"/>
                <w:szCs w:val="36"/>
              </w:rPr>
            </w:pPr>
            <w:r>
              <w:rPr>
                <w:rFonts w:ascii="Segoe UI Symbol" w:hAnsi="Segoe UI Symbol" w:cs="Segoe UI Symbol"/>
                <w:color w:val="0000FF"/>
                <w:sz w:val="36"/>
                <w:szCs w:val="36"/>
              </w:rPr>
              <w:t>❏</w:t>
            </w:r>
          </w:p>
        </w:tc>
      </w:tr>
    </w:tbl>
    <w:p w14:paraId="2E40B483" w14:textId="77777777" w:rsidR="004D4977" w:rsidRPr="00550A24" w:rsidRDefault="004D4977">
      <w:pPr>
        <w:widowControl w:val="0"/>
        <w:autoSpaceDE w:val="0"/>
        <w:autoSpaceDN w:val="0"/>
        <w:adjustRightInd w:val="0"/>
        <w:spacing w:after="0" w:line="240" w:lineRule="auto"/>
        <w:rPr>
          <w:rFonts w:ascii="Times New Roman" w:hAnsi="Times New Roman"/>
          <w:color w:val="000000"/>
          <w:sz w:val="20"/>
        </w:rPr>
      </w:pPr>
    </w:p>
    <w:p w14:paraId="0359E19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p w14:paraId="2A30ACE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2A2FE78"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28652F1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CCB9EA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A915F3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5FE2A2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32090A5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FDEE07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3. Were or will new non-teacher educational personnel (e.g. counselors, psychologists, IT personnel, administrative staff, cleaning staff, cooks etc.) being recruited for school re-opening / 2021? </w:t>
      </w:r>
    </w:p>
    <w:p w14:paraId="4456BAF4" w14:textId="77777777" w:rsidR="004D4977" w:rsidRDefault="004D4977" w:rsidP="00550A24">
      <w:pPr>
        <w:widowControl w:val="0"/>
        <w:numPr>
          <w:ilvl w:val="0"/>
          <w:numId w:val="7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 (If so, please answer Question 3.A)</w:t>
      </w:r>
    </w:p>
    <w:p w14:paraId="4E4F0E89" w14:textId="77777777" w:rsidR="004D4977" w:rsidRDefault="004D4977" w:rsidP="00550A24">
      <w:pPr>
        <w:widowControl w:val="0"/>
        <w:numPr>
          <w:ilvl w:val="0"/>
          <w:numId w:val="7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No</w:t>
      </w:r>
    </w:p>
    <w:p w14:paraId="49ED8D30" w14:textId="77777777" w:rsidR="004D4977" w:rsidRDefault="004D4977" w:rsidP="00550A24">
      <w:pPr>
        <w:widowControl w:val="0"/>
        <w:numPr>
          <w:ilvl w:val="0"/>
          <w:numId w:val="70"/>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394E481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B30C2D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3.A If answered ‘yes’ to Question 3, which additional personnel were/will be recruited and why? Please specify: </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6DF6AB0E"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68B0AC0B"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CC5035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D1D857C"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096A2F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2B0D234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21064D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Please specify and estimation of the number of students (or % of students) who will be assessed to evaluate loss of learning during school closure:</w:t>
      </w:r>
    </w:p>
    <w:p w14:paraId="39F96F7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33"/>
      </w:tblGrid>
      <w:tr w:rsidR="004D4977" w14:paraId="51031314" w14:textId="77777777" w:rsidTr="00550A24">
        <w:tc>
          <w:tcPr>
            <w:tcW w:w="2127" w:type="dxa"/>
            <w:shd w:val="clear" w:color="auto" w:fill="FFFFFF"/>
          </w:tcPr>
          <w:p w14:paraId="3135D62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633" w:type="dxa"/>
            <w:shd w:val="clear" w:color="auto" w:fill="FFFFFF"/>
          </w:tcPr>
          <w:p w14:paraId="7965C9FE"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First time period where schools were reopened</w:t>
            </w:r>
          </w:p>
        </w:tc>
      </w:tr>
      <w:tr w:rsidR="0021749B" w14:paraId="562B1824" w14:textId="77777777" w:rsidTr="00550A24">
        <w:tc>
          <w:tcPr>
            <w:tcW w:w="2127" w:type="dxa"/>
            <w:shd w:val="clear" w:color="auto" w:fill="FFFFFF"/>
          </w:tcPr>
          <w:p w14:paraId="7DFFBF34"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633" w:type="dxa"/>
            <w:shd w:val="clear" w:color="auto" w:fill="FFFFFF"/>
          </w:tcPr>
          <w:p w14:paraId="57571F08"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444E5A8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0CF4117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0A4DBD1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35C1F87"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603267C4"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08C3AF5C" w14:textId="77777777" w:rsidR="0021749B" w:rsidRPr="00550A24" w:rsidRDefault="0021749B" w:rsidP="00550A24">
            <w:pPr>
              <w:widowControl w:val="0"/>
              <w:numPr>
                <w:ilvl w:val="0"/>
                <w:numId w:val="7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130A6A09" w14:textId="77777777" w:rsidTr="00550A24">
        <w:tc>
          <w:tcPr>
            <w:tcW w:w="2127" w:type="dxa"/>
            <w:shd w:val="clear" w:color="auto" w:fill="FFFFFF"/>
          </w:tcPr>
          <w:p w14:paraId="4E49EE00"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633" w:type="dxa"/>
            <w:shd w:val="clear" w:color="auto" w:fill="FFFFFF"/>
          </w:tcPr>
          <w:p w14:paraId="053C567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76CCB16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25BE5E1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132B54B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005DE692"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2D632CB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50B6E20A" w14:textId="77777777" w:rsidR="0021749B" w:rsidRPr="00550A24" w:rsidRDefault="0021749B" w:rsidP="00550A24">
            <w:pPr>
              <w:widowControl w:val="0"/>
              <w:numPr>
                <w:ilvl w:val="0"/>
                <w:numId w:val="7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0A8CEADC" w14:textId="77777777" w:rsidTr="00550A24">
        <w:tc>
          <w:tcPr>
            <w:tcW w:w="2127" w:type="dxa"/>
            <w:shd w:val="clear" w:color="auto" w:fill="FFFFFF"/>
          </w:tcPr>
          <w:p w14:paraId="11928AED"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633" w:type="dxa"/>
            <w:shd w:val="clear" w:color="auto" w:fill="FFFFFF"/>
          </w:tcPr>
          <w:p w14:paraId="3DE86DA8"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18C38B6B"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20C842FE"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3DBEC9D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5B510B9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4F36E10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07636100" w14:textId="77777777" w:rsidR="0021749B" w:rsidRPr="00550A24" w:rsidRDefault="0021749B" w:rsidP="00550A24">
            <w:pPr>
              <w:widowControl w:val="0"/>
              <w:numPr>
                <w:ilvl w:val="0"/>
                <w:numId w:val="7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5D114897" w14:textId="77777777" w:rsidTr="00550A24">
        <w:tc>
          <w:tcPr>
            <w:tcW w:w="2127" w:type="dxa"/>
            <w:shd w:val="clear" w:color="auto" w:fill="FFFFFF"/>
          </w:tcPr>
          <w:p w14:paraId="5B1AB3B1"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633" w:type="dxa"/>
            <w:shd w:val="clear" w:color="auto" w:fill="FFFFFF"/>
          </w:tcPr>
          <w:p w14:paraId="2A6C68D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1BFFBEC7"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3D469FA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596693F7"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4F47589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7F1DE42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38C79E51" w14:textId="77777777" w:rsidR="0021749B" w:rsidRPr="00550A24" w:rsidRDefault="0021749B" w:rsidP="00550A24">
            <w:pPr>
              <w:widowControl w:val="0"/>
              <w:numPr>
                <w:ilvl w:val="0"/>
                <w:numId w:val="71"/>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bl>
    <w:p w14:paraId="7B1AA769"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48957030"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Please specify and estimation of the number of students (or % of students) who will be assessed to evaluate loss of learning during school closure:</w:t>
      </w:r>
    </w:p>
    <w:p w14:paraId="27FDC3D2"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33"/>
      </w:tblGrid>
      <w:tr w:rsidR="004D4977" w14:paraId="7FF21319" w14:textId="77777777" w:rsidTr="00550A24">
        <w:tc>
          <w:tcPr>
            <w:tcW w:w="2127" w:type="dxa"/>
            <w:shd w:val="clear" w:color="auto" w:fill="FFFFFF"/>
          </w:tcPr>
          <w:p w14:paraId="4D4E15B9"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633" w:type="dxa"/>
            <w:shd w:val="clear" w:color="auto" w:fill="FFFFFF"/>
          </w:tcPr>
          <w:p w14:paraId="47A42A28"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Second time period where schools were reopened</w:t>
            </w:r>
          </w:p>
        </w:tc>
      </w:tr>
      <w:tr w:rsidR="0021749B" w14:paraId="32BAA73E" w14:textId="77777777" w:rsidTr="00550A24">
        <w:tc>
          <w:tcPr>
            <w:tcW w:w="2127" w:type="dxa"/>
            <w:shd w:val="clear" w:color="auto" w:fill="FFFFFF"/>
          </w:tcPr>
          <w:p w14:paraId="04D3ACBB"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633" w:type="dxa"/>
            <w:shd w:val="clear" w:color="auto" w:fill="FFFFFF"/>
          </w:tcPr>
          <w:p w14:paraId="4796452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6AE773A8"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4C4CDE5B"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3BFB194F"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2B06B3C8"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3B2BCF7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1AC28024" w14:textId="77777777" w:rsidR="0021749B" w:rsidRPr="00550A24" w:rsidRDefault="0021749B" w:rsidP="00550A24">
            <w:pPr>
              <w:widowControl w:val="0"/>
              <w:numPr>
                <w:ilvl w:val="0"/>
                <w:numId w:val="72"/>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48B1AF31" w14:textId="77777777" w:rsidTr="00550A24">
        <w:tc>
          <w:tcPr>
            <w:tcW w:w="2127" w:type="dxa"/>
            <w:shd w:val="clear" w:color="auto" w:fill="FFFFFF"/>
          </w:tcPr>
          <w:p w14:paraId="3DAEB7E9"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633" w:type="dxa"/>
            <w:shd w:val="clear" w:color="auto" w:fill="FFFFFF"/>
          </w:tcPr>
          <w:p w14:paraId="72D23CEF"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06788E1F"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59F0E0F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08F2B222"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1A86C62"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lastRenderedPageBreak/>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1552E7FC"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289A761B" w14:textId="77777777" w:rsidR="0021749B" w:rsidRPr="00550A24" w:rsidRDefault="0021749B" w:rsidP="00550A24">
            <w:pPr>
              <w:widowControl w:val="0"/>
              <w:numPr>
                <w:ilvl w:val="0"/>
                <w:numId w:val="72"/>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16525EF2" w14:textId="77777777" w:rsidTr="00550A24">
        <w:tc>
          <w:tcPr>
            <w:tcW w:w="2127" w:type="dxa"/>
            <w:shd w:val="clear" w:color="auto" w:fill="FFFFFF"/>
          </w:tcPr>
          <w:p w14:paraId="639ACC48"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lastRenderedPageBreak/>
              <w:t>Lower Secondary</w:t>
            </w:r>
            <w:r>
              <w:rPr>
                <w:rFonts w:ascii="Times New Roman" w:hAnsi="Times New Roman"/>
                <w:color w:val="000000"/>
                <w:sz w:val="20"/>
                <w:szCs w:val="20"/>
              </w:rPr>
              <w:tab/>
            </w:r>
          </w:p>
        </w:tc>
        <w:tc>
          <w:tcPr>
            <w:tcW w:w="7633" w:type="dxa"/>
            <w:shd w:val="clear" w:color="auto" w:fill="FFFFFF"/>
          </w:tcPr>
          <w:p w14:paraId="449BCC0F"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27F0367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4567277C"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2162A43A"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043194A"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092E0C0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468FD104" w14:textId="77777777" w:rsidR="0021749B" w:rsidRPr="00550A24" w:rsidRDefault="0021749B" w:rsidP="00550A24">
            <w:pPr>
              <w:widowControl w:val="0"/>
              <w:numPr>
                <w:ilvl w:val="0"/>
                <w:numId w:val="72"/>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01A020C5" w14:textId="77777777" w:rsidTr="00550A24">
        <w:tc>
          <w:tcPr>
            <w:tcW w:w="2127" w:type="dxa"/>
            <w:shd w:val="clear" w:color="auto" w:fill="FFFFFF"/>
          </w:tcPr>
          <w:p w14:paraId="7111313E"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633" w:type="dxa"/>
            <w:shd w:val="clear" w:color="auto" w:fill="FFFFFF"/>
          </w:tcPr>
          <w:p w14:paraId="3B9B14BB"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4777117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3DE6D428"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5B65E40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EE92CF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026FE751"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1A09B637" w14:textId="77777777" w:rsidR="0021749B" w:rsidRPr="00550A24" w:rsidRDefault="0021749B" w:rsidP="00550A24">
            <w:pPr>
              <w:widowControl w:val="0"/>
              <w:numPr>
                <w:ilvl w:val="0"/>
                <w:numId w:val="72"/>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bl>
    <w:p w14:paraId="7715E64D" w14:textId="77777777" w:rsidR="004D4977" w:rsidRDefault="004D4977">
      <w:pPr>
        <w:widowControl w:val="0"/>
        <w:autoSpaceDE w:val="0"/>
        <w:autoSpaceDN w:val="0"/>
        <w:adjustRightInd w:val="0"/>
        <w:spacing w:after="0" w:line="240" w:lineRule="auto"/>
        <w:rPr>
          <w:rFonts w:ascii="Windings" w:hAnsi="Windings" w:cs="Windings"/>
          <w:color w:val="0000FF"/>
          <w:sz w:val="24"/>
          <w:szCs w:val="24"/>
        </w:rPr>
      </w:pPr>
    </w:p>
    <w:p w14:paraId="1E3115C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4. Please specify and estimation of the number of students (or % of students) who will be assessed to evaluate loss of learning during school closure:</w:t>
      </w:r>
    </w:p>
    <w:p w14:paraId="5C1D57C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7633"/>
      </w:tblGrid>
      <w:tr w:rsidR="004D4977" w14:paraId="065CCA23" w14:textId="77777777" w:rsidTr="00550A24">
        <w:tc>
          <w:tcPr>
            <w:tcW w:w="2127" w:type="dxa"/>
            <w:shd w:val="clear" w:color="auto" w:fill="FFFFFF"/>
          </w:tcPr>
          <w:p w14:paraId="6CBD10A8"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p>
        </w:tc>
        <w:tc>
          <w:tcPr>
            <w:tcW w:w="7633" w:type="dxa"/>
            <w:shd w:val="clear" w:color="auto" w:fill="FFFFFF"/>
          </w:tcPr>
          <w:p w14:paraId="2C34F30B" w14:textId="77777777" w:rsidR="004D4977" w:rsidRPr="00550A24" w:rsidRDefault="004D4977">
            <w:pPr>
              <w:widowControl w:val="0"/>
              <w:autoSpaceDE w:val="0"/>
              <w:autoSpaceDN w:val="0"/>
              <w:adjustRightInd w:val="0"/>
              <w:spacing w:after="0" w:line="240" w:lineRule="auto"/>
              <w:jc w:val="center"/>
              <w:rPr>
                <w:rFonts w:ascii="Times New Roman" w:hAnsi="Times New Roman"/>
                <w:b/>
                <w:color w:val="000000"/>
                <w:sz w:val="20"/>
              </w:rPr>
            </w:pPr>
            <w:r w:rsidRPr="00550A24">
              <w:rPr>
                <w:rFonts w:ascii="Times New Roman" w:hAnsi="Times New Roman"/>
                <w:b/>
                <w:color w:val="000000"/>
                <w:sz w:val="20"/>
              </w:rPr>
              <w:t>Third time period where schools were reopened</w:t>
            </w:r>
          </w:p>
        </w:tc>
      </w:tr>
      <w:tr w:rsidR="004D4977" w14:paraId="61947774" w14:textId="77777777" w:rsidTr="00550A24">
        <w:tc>
          <w:tcPr>
            <w:tcW w:w="2127" w:type="dxa"/>
            <w:shd w:val="clear" w:color="auto" w:fill="FFFFFF"/>
          </w:tcPr>
          <w:p w14:paraId="30C34BBA" w14:textId="77777777" w:rsidR="004D4977" w:rsidRDefault="004D4977">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e-primary level</w:t>
            </w:r>
            <w:r>
              <w:rPr>
                <w:rFonts w:ascii="Times New Roman" w:hAnsi="Times New Roman"/>
                <w:color w:val="000000"/>
                <w:sz w:val="20"/>
                <w:szCs w:val="20"/>
              </w:rPr>
              <w:tab/>
            </w:r>
          </w:p>
        </w:tc>
        <w:tc>
          <w:tcPr>
            <w:tcW w:w="7633" w:type="dxa"/>
            <w:shd w:val="clear" w:color="auto" w:fill="FFFFFF"/>
          </w:tcPr>
          <w:p w14:paraId="4F3CDC16"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6CD416B3"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1F77C1A6"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sidR="0021749B">
              <w:rPr>
                <w:rFonts w:ascii="Windings" w:hAnsi="Windings" w:cs="Windings"/>
                <w:color w:val="0000FF"/>
                <w:sz w:val="18"/>
                <w:szCs w:val="24"/>
              </w:rPr>
              <w:t>students</w:t>
            </w:r>
          </w:p>
          <w:p w14:paraId="504CB114"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293239D0"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w:t>
            </w:r>
            <w:r w:rsidR="0021749B" w:rsidRPr="00550A24">
              <w:rPr>
                <w:rFonts w:ascii="Windings" w:hAnsi="Windings"/>
                <w:color w:val="0000FF"/>
                <w:sz w:val="18"/>
              </w:rPr>
              <w:t xml:space="preserve">the </w:t>
            </w:r>
            <w:r w:rsidR="0021749B">
              <w:rPr>
                <w:rFonts w:ascii="Windings" w:hAnsi="Windings" w:cs="Windings"/>
                <w:color w:val="0000FF"/>
                <w:sz w:val="18"/>
                <w:szCs w:val="24"/>
              </w:rPr>
              <w:t>students</w:t>
            </w:r>
            <w:r w:rsidRPr="00550A24">
              <w:rPr>
                <w:rFonts w:ascii="Windings" w:hAnsi="Windings"/>
                <w:color w:val="0000FF"/>
                <w:sz w:val="18"/>
              </w:rPr>
              <w:t xml:space="preserve">; </w:t>
            </w:r>
          </w:p>
          <w:p w14:paraId="06E0A979"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w:t>
            </w:r>
            <w:r w:rsidR="0021749B" w:rsidRPr="00550A24">
              <w:rPr>
                <w:rFonts w:ascii="Windings" w:hAnsi="Windings"/>
                <w:color w:val="0000FF"/>
                <w:sz w:val="18"/>
              </w:rPr>
              <w:t xml:space="preserve">the </w:t>
            </w:r>
            <w:r w:rsidR="0021749B">
              <w:rPr>
                <w:rFonts w:ascii="Windings" w:hAnsi="Windings" w:cs="Windings"/>
                <w:color w:val="0000FF"/>
                <w:sz w:val="18"/>
                <w:szCs w:val="24"/>
              </w:rPr>
              <w:t>students</w:t>
            </w:r>
          </w:p>
          <w:p w14:paraId="73D23051" w14:textId="77777777" w:rsidR="004D4977" w:rsidRPr="00550A24" w:rsidRDefault="004D4977"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2AEBD83E" w14:textId="77777777" w:rsidTr="00550A24">
        <w:tc>
          <w:tcPr>
            <w:tcW w:w="2127" w:type="dxa"/>
            <w:shd w:val="clear" w:color="auto" w:fill="FFFFFF"/>
          </w:tcPr>
          <w:p w14:paraId="17B789DD"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Primary level</w:t>
            </w:r>
            <w:r>
              <w:rPr>
                <w:rFonts w:ascii="Times New Roman" w:hAnsi="Times New Roman"/>
                <w:color w:val="000000"/>
                <w:sz w:val="20"/>
                <w:szCs w:val="20"/>
              </w:rPr>
              <w:tab/>
            </w:r>
          </w:p>
        </w:tc>
        <w:tc>
          <w:tcPr>
            <w:tcW w:w="7633" w:type="dxa"/>
            <w:shd w:val="clear" w:color="auto" w:fill="FFFFFF"/>
          </w:tcPr>
          <w:p w14:paraId="7730AC4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214D8366"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35B699AD"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39324F7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5A1FB5B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0D8A0DE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044374FE"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3B6E2704" w14:textId="77777777" w:rsidTr="00550A24">
        <w:tc>
          <w:tcPr>
            <w:tcW w:w="2127" w:type="dxa"/>
            <w:shd w:val="clear" w:color="auto" w:fill="FFFFFF"/>
          </w:tcPr>
          <w:p w14:paraId="34D37D31"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Lower Secondary</w:t>
            </w:r>
            <w:r>
              <w:rPr>
                <w:rFonts w:ascii="Times New Roman" w:hAnsi="Times New Roman"/>
                <w:color w:val="000000"/>
                <w:sz w:val="20"/>
                <w:szCs w:val="20"/>
              </w:rPr>
              <w:tab/>
            </w:r>
          </w:p>
        </w:tc>
        <w:tc>
          <w:tcPr>
            <w:tcW w:w="7633" w:type="dxa"/>
            <w:shd w:val="clear" w:color="auto" w:fill="FFFFFF"/>
          </w:tcPr>
          <w:p w14:paraId="3076A342"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5261E86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111C9D12"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11C26820"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A214A05"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1A219D13"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1693B407"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r w:rsidR="0021749B" w14:paraId="6984FDB4" w14:textId="77777777" w:rsidTr="00550A24">
        <w:tc>
          <w:tcPr>
            <w:tcW w:w="2127" w:type="dxa"/>
            <w:shd w:val="clear" w:color="auto" w:fill="FFFFFF"/>
          </w:tcPr>
          <w:p w14:paraId="0BDBA052" w14:textId="77777777" w:rsidR="0021749B" w:rsidRDefault="0021749B" w:rsidP="0021749B">
            <w:pPr>
              <w:widowControl w:val="0"/>
              <w:autoSpaceDE w:val="0"/>
              <w:autoSpaceDN w:val="0"/>
              <w:adjustRightInd w:val="0"/>
              <w:spacing w:after="0" w:line="240" w:lineRule="auto"/>
              <w:jc w:val="center"/>
              <w:rPr>
                <w:rFonts w:ascii="Times New Roman" w:hAnsi="Times New Roman"/>
                <w:color w:val="000000"/>
                <w:sz w:val="20"/>
                <w:szCs w:val="20"/>
              </w:rPr>
            </w:pPr>
            <w:r>
              <w:rPr>
                <w:rFonts w:ascii="Times New Roman" w:hAnsi="Times New Roman"/>
                <w:color w:val="000000"/>
                <w:sz w:val="20"/>
                <w:szCs w:val="20"/>
              </w:rPr>
              <w:t>Upper Secondary</w:t>
            </w:r>
          </w:p>
        </w:tc>
        <w:tc>
          <w:tcPr>
            <w:tcW w:w="7633" w:type="dxa"/>
            <w:shd w:val="clear" w:color="auto" w:fill="FFFFFF"/>
          </w:tcPr>
          <w:p w14:paraId="03A2116E"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Less than 25% </w:t>
            </w:r>
          </w:p>
          <w:p w14:paraId="7B835FCE"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25% but less than 50%</w:t>
            </w:r>
          </w:p>
          <w:p w14:paraId="79FF6089"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bout half of the </w:t>
            </w:r>
            <w:r>
              <w:rPr>
                <w:rFonts w:ascii="Windings" w:hAnsi="Windings" w:cs="Windings"/>
                <w:color w:val="0000FF"/>
                <w:sz w:val="18"/>
                <w:szCs w:val="24"/>
              </w:rPr>
              <w:t>students</w:t>
            </w:r>
          </w:p>
          <w:p w14:paraId="55276DF7"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More than 50% but less than 75%</w:t>
            </w:r>
          </w:p>
          <w:p w14:paraId="64B282DB"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More than 75% but not all of the </w:t>
            </w:r>
            <w:r>
              <w:rPr>
                <w:rFonts w:ascii="Windings" w:hAnsi="Windings" w:cs="Windings"/>
                <w:color w:val="0000FF"/>
                <w:sz w:val="18"/>
                <w:szCs w:val="24"/>
              </w:rPr>
              <w:t>students</w:t>
            </w:r>
            <w:r w:rsidRPr="00550A24">
              <w:rPr>
                <w:rFonts w:ascii="Windings" w:hAnsi="Windings"/>
                <w:color w:val="0000FF"/>
                <w:sz w:val="18"/>
              </w:rPr>
              <w:t xml:space="preserve">; </w:t>
            </w:r>
          </w:p>
          <w:p w14:paraId="2F52FB81"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 xml:space="preserve">All of the </w:t>
            </w:r>
            <w:r>
              <w:rPr>
                <w:rFonts w:ascii="Windings" w:hAnsi="Windings" w:cs="Windings"/>
                <w:color w:val="0000FF"/>
                <w:sz w:val="18"/>
                <w:szCs w:val="24"/>
              </w:rPr>
              <w:t>students</w:t>
            </w:r>
          </w:p>
          <w:p w14:paraId="1D874594" w14:textId="77777777" w:rsidR="0021749B" w:rsidRPr="00550A24" w:rsidRDefault="0021749B" w:rsidP="00550A24">
            <w:pPr>
              <w:widowControl w:val="0"/>
              <w:numPr>
                <w:ilvl w:val="0"/>
                <w:numId w:val="73"/>
              </w:numPr>
              <w:autoSpaceDE w:val="0"/>
              <w:autoSpaceDN w:val="0"/>
              <w:adjustRightInd w:val="0"/>
              <w:spacing w:after="0" w:line="240" w:lineRule="auto"/>
              <w:rPr>
                <w:rFonts w:ascii="Windings" w:hAnsi="Windings"/>
                <w:color w:val="0000FF"/>
                <w:sz w:val="18"/>
              </w:rPr>
            </w:pPr>
            <w:r w:rsidRPr="00550A24">
              <w:rPr>
                <w:rFonts w:ascii="Windings" w:hAnsi="Windings"/>
                <w:color w:val="0000FF"/>
                <w:sz w:val="18"/>
              </w:rPr>
              <w:t>unknown/not monitored.</w:t>
            </w:r>
          </w:p>
        </w:tc>
      </w:tr>
    </w:tbl>
    <w:p w14:paraId="2E05D26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3065CED4"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5. Has your country planned any new training programmes or activities for laborers (broader workforce) affected in response to the COVID-19 pandemic? (select all that apply) </w:t>
      </w:r>
    </w:p>
    <w:p w14:paraId="4CBC55D5"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Digital skills training </w:t>
      </w:r>
    </w:p>
    <w:p w14:paraId="7035BCC5"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Fostering social and emotional learning and well-being for inclusive recovery, decent work and enhanced employability,</w:t>
      </w:r>
    </w:p>
    <w:p w14:paraId="5897BD16"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eveloping attitudes, knowledge and behavior for sustainable development</w:t>
      </w:r>
    </w:p>
    <w:p w14:paraId="503DE802"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Health education and learning</w:t>
      </w:r>
    </w:p>
    <w:p w14:paraId="71FA6798"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lastRenderedPageBreak/>
        <w:t>Other (Please specify)</w:t>
      </w:r>
    </w:p>
    <w:p w14:paraId="2E652E60"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ne</w:t>
      </w:r>
    </w:p>
    <w:p w14:paraId="7AB0F1F6" w14:textId="77777777" w:rsidR="004D4977" w:rsidRDefault="004D4977" w:rsidP="00550A24">
      <w:pPr>
        <w:widowControl w:val="0"/>
        <w:numPr>
          <w:ilvl w:val="0"/>
          <w:numId w:val="92"/>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713F6971"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28BD16A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Other (Please specify)</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246B797D"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791ACF38"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148C8D4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6F14D96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0DE4FA85"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4A207A97"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B0BC5F3"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Q6. Has your country planned any survey on national stakeholders on the impacts and responses to Covid-19 to strengthen education response efforts? </w:t>
      </w:r>
    </w:p>
    <w:p w14:paraId="6DB5E5F9" w14:textId="77777777" w:rsidR="004D4977" w:rsidRDefault="004D4977" w:rsidP="00550A24">
      <w:pPr>
        <w:widowControl w:val="0"/>
        <w:numPr>
          <w:ilvl w:val="0"/>
          <w:numId w:val="7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76447478" w14:textId="77777777" w:rsidR="004D4977" w:rsidRDefault="004D4977" w:rsidP="00550A24">
      <w:pPr>
        <w:widowControl w:val="0"/>
        <w:numPr>
          <w:ilvl w:val="0"/>
          <w:numId w:val="7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3B3518E7" w14:textId="77777777" w:rsidR="004D4977" w:rsidRDefault="004D4977" w:rsidP="00550A24">
      <w:pPr>
        <w:widowControl w:val="0"/>
        <w:numPr>
          <w:ilvl w:val="0"/>
          <w:numId w:val="7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Do not know</w:t>
      </w:r>
    </w:p>
    <w:p w14:paraId="7F0932C0" w14:textId="77777777" w:rsidR="00EF59DA" w:rsidRDefault="00EF59DA">
      <w:pPr>
        <w:widowControl w:val="0"/>
        <w:autoSpaceDE w:val="0"/>
        <w:autoSpaceDN w:val="0"/>
        <w:adjustRightInd w:val="0"/>
        <w:spacing w:after="0" w:line="240" w:lineRule="auto"/>
        <w:rPr>
          <w:rFonts w:ascii="Times New Roman" w:hAnsi="Times New Roman"/>
          <w:color w:val="000000"/>
          <w:sz w:val="20"/>
          <w:szCs w:val="20"/>
        </w:rPr>
      </w:pPr>
    </w:p>
    <w:p w14:paraId="1EECF1FA"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Q7. Please let us know about current issues or solutions related to COVID-19 and education in your country and provide any relevant URLs/Links</w:t>
      </w:r>
    </w:p>
    <w:tbl>
      <w:tblPr>
        <w:tblW w:w="9760" w:type="dxa"/>
        <w:tblInd w:w="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760"/>
      </w:tblGrid>
      <w:tr w:rsidR="004D4977" w14:paraId="3E427F7B" w14:textId="77777777">
        <w:tc>
          <w:tcPr>
            <w:tcW w:w="9700" w:type="dxa"/>
            <w:tcBorders>
              <w:top w:val="single" w:sz="4" w:space="0" w:color="000000"/>
              <w:left w:val="single" w:sz="4" w:space="0" w:color="000000"/>
              <w:bottom w:val="single" w:sz="4" w:space="0" w:color="000000"/>
              <w:right w:val="single" w:sz="4" w:space="0" w:color="000000"/>
            </w:tcBorders>
            <w:shd w:val="clear" w:color="auto" w:fill="E5E5E5"/>
          </w:tcPr>
          <w:p w14:paraId="030BD1F9"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783023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77F9D49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465ECF46"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tc>
      </w:tr>
    </w:tbl>
    <w:p w14:paraId="18215D5D"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p>
    <w:p w14:paraId="53077DCB" w14:textId="77777777" w:rsidR="004D4977" w:rsidRPr="00550A24" w:rsidRDefault="004D4977">
      <w:pPr>
        <w:widowControl w:val="0"/>
        <w:autoSpaceDE w:val="0"/>
        <w:autoSpaceDN w:val="0"/>
        <w:adjustRightInd w:val="0"/>
        <w:spacing w:after="0" w:line="240" w:lineRule="auto"/>
        <w:rPr>
          <w:rFonts w:ascii="Times New Roman" w:hAnsi="Times New Roman"/>
          <w:b/>
          <w:color w:val="000000"/>
          <w:sz w:val="20"/>
          <w:u w:val="single"/>
        </w:rPr>
      </w:pPr>
      <w:r w:rsidRPr="00550A24">
        <w:rPr>
          <w:rFonts w:ascii="Times New Roman" w:hAnsi="Times New Roman"/>
          <w:b/>
          <w:color w:val="000000"/>
          <w:sz w:val="20"/>
          <w:u w:val="single"/>
        </w:rPr>
        <w:t>CONSENT </w:t>
      </w:r>
    </w:p>
    <w:p w14:paraId="6171B9BF" w14:textId="77777777" w:rsidR="004D4977" w:rsidRDefault="004D4977">
      <w:pPr>
        <w:widowControl w:val="0"/>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 xml:space="preserve">Do you agree that the information that you provided in this questionnaire will be included in a publicly available anonymized database?  Note: Your name and contact information will not be disclosed in the database. If you do not agree, the information will be used for analysis purposes, but will not appear in the database. </w:t>
      </w:r>
    </w:p>
    <w:p w14:paraId="62EFCEE5" w14:textId="77777777" w:rsidR="004D4977" w:rsidRDefault="004D4977" w:rsidP="00550A24">
      <w:pPr>
        <w:widowControl w:val="0"/>
        <w:numPr>
          <w:ilvl w:val="0"/>
          <w:numId w:val="3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YES</w:t>
      </w:r>
    </w:p>
    <w:p w14:paraId="24E1005C" w14:textId="77777777" w:rsidR="004D4977" w:rsidRDefault="004D4977" w:rsidP="00550A24">
      <w:pPr>
        <w:widowControl w:val="0"/>
        <w:numPr>
          <w:ilvl w:val="0"/>
          <w:numId w:val="34"/>
        </w:numPr>
        <w:autoSpaceDE w:val="0"/>
        <w:autoSpaceDN w:val="0"/>
        <w:adjustRightInd w:val="0"/>
        <w:spacing w:after="0" w:line="240" w:lineRule="auto"/>
        <w:rPr>
          <w:rFonts w:ascii="Times New Roman" w:hAnsi="Times New Roman"/>
          <w:color w:val="000000"/>
          <w:sz w:val="20"/>
          <w:szCs w:val="20"/>
        </w:rPr>
      </w:pPr>
      <w:r>
        <w:rPr>
          <w:rFonts w:ascii="Times New Roman" w:hAnsi="Times New Roman"/>
          <w:color w:val="000000"/>
          <w:sz w:val="20"/>
          <w:szCs w:val="20"/>
        </w:rPr>
        <w:t>NO</w:t>
      </w:r>
    </w:p>
    <w:p w14:paraId="66D782BD" w14:textId="77777777" w:rsidR="004D4977" w:rsidRDefault="004D4977" w:rsidP="00F27F53">
      <w:pPr>
        <w:widowControl w:val="0"/>
        <w:autoSpaceDE w:val="0"/>
        <w:autoSpaceDN w:val="0"/>
        <w:adjustRightInd w:val="0"/>
        <w:spacing w:after="0" w:line="240" w:lineRule="auto"/>
        <w:rPr>
          <w:rFonts w:ascii="Times New Roman" w:hAnsi="Times New Roman"/>
          <w:color w:val="000000"/>
          <w:sz w:val="20"/>
          <w:szCs w:val="20"/>
        </w:rPr>
      </w:pPr>
    </w:p>
    <w:sectPr w:rsidR="004D4977" w:rsidSect="00550A24">
      <w:headerReference w:type="default" r:id="rId16"/>
      <w:footerReference w:type="default" r:id="rId17"/>
      <w:pgSz w:w="12242" w:h="15842"/>
      <w:pgMar w:top="1276"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69BA6" w14:textId="77777777" w:rsidR="00637886" w:rsidRDefault="00637886">
      <w:pPr>
        <w:spacing w:after="0" w:line="240" w:lineRule="auto"/>
      </w:pPr>
      <w:r>
        <w:separator/>
      </w:r>
    </w:p>
  </w:endnote>
  <w:endnote w:type="continuationSeparator" w:id="0">
    <w:p w14:paraId="709F78EF" w14:textId="77777777" w:rsidR="00637886" w:rsidRDefault="00637886">
      <w:pPr>
        <w:spacing w:after="0" w:line="240" w:lineRule="auto"/>
      </w:pPr>
      <w:r>
        <w:continuationSeparator/>
      </w:r>
    </w:p>
  </w:endnote>
  <w:endnote w:type="continuationNotice" w:id="1">
    <w:p w14:paraId="6869C838" w14:textId="77777777" w:rsidR="00637886" w:rsidRDefault="00637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dings">
    <w:altName w:val="Calibri"/>
    <w:panose1 w:val="00000000000000000000"/>
    <w:charset w:val="00"/>
    <w:family w:val="auto"/>
    <w:notTrueType/>
    <w:pitch w:val="default"/>
    <w:sig w:usb0="00000003" w:usb1="00000000" w:usb2="00000000" w:usb3="00000000" w:csb0="00000001" w:csb1="00000000"/>
  </w:font>
  <w:font w:name="DengXian Light">
    <w:altName w:val="µÈÏß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EDA87" w14:textId="77777777" w:rsidR="00930C1F" w:rsidRDefault="00930C1F">
    <w:pPr>
      <w:widowControl w:val="0"/>
      <w:autoSpaceDE w:val="0"/>
      <w:autoSpaceDN w:val="0"/>
      <w:adjustRightInd w:val="0"/>
      <w:spacing w:after="0" w:line="240" w:lineRule="auto"/>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F4936" w14:textId="77777777" w:rsidR="00637886" w:rsidRDefault="00637886">
      <w:pPr>
        <w:spacing w:after="0" w:line="240" w:lineRule="auto"/>
      </w:pPr>
      <w:r>
        <w:separator/>
      </w:r>
    </w:p>
  </w:footnote>
  <w:footnote w:type="continuationSeparator" w:id="0">
    <w:p w14:paraId="570F7CC2" w14:textId="77777777" w:rsidR="00637886" w:rsidRDefault="00637886">
      <w:pPr>
        <w:spacing w:after="0" w:line="240" w:lineRule="auto"/>
      </w:pPr>
      <w:r>
        <w:continuationSeparator/>
      </w:r>
    </w:p>
  </w:footnote>
  <w:footnote w:type="continuationNotice" w:id="1">
    <w:p w14:paraId="04687B0D" w14:textId="77777777" w:rsidR="00637886" w:rsidRDefault="00637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C944D" w14:textId="77777777" w:rsidR="00930C1F" w:rsidRDefault="002E7107">
    <w:pPr>
      <w:widowControl w:val="0"/>
      <w:autoSpaceDE w:val="0"/>
      <w:autoSpaceDN w:val="0"/>
      <w:adjustRightInd w:val="0"/>
      <w:spacing w:after="0" w:line="240" w:lineRule="auto"/>
      <w:rPr>
        <w:rFonts w:ascii="Times New Roman" w:hAnsi="Times New Roman"/>
        <w:color w:val="000000"/>
        <w:sz w:val="20"/>
        <w:szCs w:val="20"/>
      </w:rPr>
    </w:pPr>
    <w:r w:rsidRPr="002E7107">
      <w:rPr>
        <w:rFonts w:ascii="Times New Roman" w:hAnsi="Times New Roman"/>
        <w:noProof/>
        <w:color w:val="000000"/>
        <w:sz w:val="20"/>
        <w:szCs w:val="20"/>
      </w:rPr>
      <w:drawing>
        <wp:inline distT="0" distB="0" distL="0" distR="0" wp14:anchorId="5F94AC9F" wp14:editId="65AF44B9">
          <wp:extent cx="685800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533400"/>
                  </a:xfrm>
                  <a:prstGeom prst="rect">
                    <a:avLst/>
                  </a:prstGeom>
                  <a:noFill/>
                  <a:ln>
                    <a:noFill/>
                  </a:ln>
                </pic:spPr>
              </pic:pic>
            </a:graphicData>
          </a:graphic>
        </wp:inline>
      </w:drawing>
    </w:r>
    <w:r w:rsidR="00930C1F">
      <w:rPr>
        <w:rFonts w:ascii="Times New Roman" w:hAnsi="Times New Roman"/>
        <w:color w:val="000000"/>
        <w:sz w:val="20"/>
        <w:szCs w:val="20"/>
      </w:rPr>
      <w:t>UNESCO-UNICEF-World Bank-OECD Survey on National education responses to COVID-19 - Combined Questionnai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EA42"/>
    <w:multiLevelType w:val="multilevel"/>
    <w:tmpl w:val="F7D2D5D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1798CC0"/>
    <w:multiLevelType w:val="multilevel"/>
    <w:tmpl w:val="6BE29CD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1CC1E50"/>
    <w:multiLevelType w:val="hybridMultilevel"/>
    <w:tmpl w:val="3552D76A"/>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4F0C6C"/>
    <w:multiLevelType w:val="hybridMultilevel"/>
    <w:tmpl w:val="9A3443FE"/>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832EE2"/>
    <w:multiLevelType w:val="multilevel"/>
    <w:tmpl w:val="73BEBABC"/>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 w15:restartNumberingAfterBreak="0">
    <w:nsid w:val="05B177FA"/>
    <w:multiLevelType w:val="hybridMultilevel"/>
    <w:tmpl w:val="F8522220"/>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6C1DB7F"/>
    <w:multiLevelType w:val="multilevel"/>
    <w:tmpl w:val="24F00C9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080C8336"/>
    <w:multiLevelType w:val="multilevel"/>
    <w:tmpl w:val="23FE9CF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 w15:restartNumberingAfterBreak="0">
    <w:nsid w:val="08B22BB8"/>
    <w:multiLevelType w:val="multilevel"/>
    <w:tmpl w:val="1874E44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 w15:restartNumberingAfterBreak="0">
    <w:nsid w:val="09BA82F6"/>
    <w:multiLevelType w:val="multilevel"/>
    <w:tmpl w:val="4B73EC0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0C23430D"/>
    <w:multiLevelType w:val="multilevel"/>
    <w:tmpl w:val="06FC3A7E"/>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0C652B81"/>
    <w:multiLevelType w:val="hybridMultilevel"/>
    <w:tmpl w:val="51FA4BE6"/>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CEB4149"/>
    <w:multiLevelType w:val="multilevel"/>
    <w:tmpl w:val="96ACCE6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0E2287CE"/>
    <w:multiLevelType w:val="multilevel"/>
    <w:tmpl w:val="031628D6"/>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0E4B7E8C"/>
    <w:multiLevelType w:val="multilevel"/>
    <w:tmpl w:val="06FC3A7E"/>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0E5E5081"/>
    <w:multiLevelType w:val="hybridMultilevel"/>
    <w:tmpl w:val="67B2B3D4"/>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0EFACDC2"/>
    <w:multiLevelType w:val="multilevel"/>
    <w:tmpl w:val="1F5A56B4"/>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10652214"/>
    <w:multiLevelType w:val="multilevel"/>
    <w:tmpl w:val="17744B4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107CDDD2"/>
    <w:multiLevelType w:val="multilevel"/>
    <w:tmpl w:val="29FFF4C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110E0319"/>
    <w:multiLevelType w:val="hybridMultilevel"/>
    <w:tmpl w:val="FB188DBC"/>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1546C42D"/>
    <w:multiLevelType w:val="multilevel"/>
    <w:tmpl w:val="41D356F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1" w15:restartNumberingAfterBreak="0">
    <w:nsid w:val="15DD6C19"/>
    <w:multiLevelType w:val="multilevel"/>
    <w:tmpl w:val="65A91146"/>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2" w15:restartNumberingAfterBreak="0">
    <w:nsid w:val="179E2B33"/>
    <w:multiLevelType w:val="hybridMultilevel"/>
    <w:tmpl w:val="126E8E22"/>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17B9140E"/>
    <w:multiLevelType w:val="multilevel"/>
    <w:tmpl w:val="11513FF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4" w15:restartNumberingAfterBreak="0">
    <w:nsid w:val="17F256D8"/>
    <w:multiLevelType w:val="hybridMultilevel"/>
    <w:tmpl w:val="BF40A558"/>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1929C04A"/>
    <w:multiLevelType w:val="multilevel"/>
    <w:tmpl w:val="F7D2D5D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6" w15:restartNumberingAfterBreak="0">
    <w:nsid w:val="1975419E"/>
    <w:multiLevelType w:val="hybridMultilevel"/>
    <w:tmpl w:val="083E9C4E"/>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19EC241A"/>
    <w:multiLevelType w:val="multilevel"/>
    <w:tmpl w:val="6EC44D0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8" w15:restartNumberingAfterBreak="0">
    <w:nsid w:val="1ABF1939"/>
    <w:multiLevelType w:val="multilevel"/>
    <w:tmpl w:val="6343C350"/>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9" w15:restartNumberingAfterBreak="0">
    <w:nsid w:val="1ADC1DE7"/>
    <w:multiLevelType w:val="hybridMultilevel"/>
    <w:tmpl w:val="A1C8EFFA"/>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1C0A6261"/>
    <w:multiLevelType w:val="hybridMultilevel"/>
    <w:tmpl w:val="E41E1710"/>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1C4255A7"/>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2" w15:restartNumberingAfterBreak="0">
    <w:nsid w:val="1CAF1990"/>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3" w15:restartNumberingAfterBreak="0">
    <w:nsid w:val="1DA527CC"/>
    <w:multiLevelType w:val="multilevel"/>
    <w:tmpl w:val="1BB686D0"/>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4" w15:restartNumberingAfterBreak="0">
    <w:nsid w:val="1FA15477"/>
    <w:multiLevelType w:val="multilevel"/>
    <w:tmpl w:val="1D07F63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5" w15:restartNumberingAfterBreak="0">
    <w:nsid w:val="1FF8FC6E"/>
    <w:multiLevelType w:val="multilevel"/>
    <w:tmpl w:val="5CAEA8C3"/>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6" w15:restartNumberingAfterBreak="0">
    <w:nsid w:val="20407ECC"/>
    <w:multiLevelType w:val="multilevel"/>
    <w:tmpl w:val="3A38CC1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7" w15:restartNumberingAfterBreak="0">
    <w:nsid w:val="20784E13"/>
    <w:multiLevelType w:val="hybridMultilevel"/>
    <w:tmpl w:val="06F8A1B8"/>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21E043FA"/>
    <w:multiLevelType w:val="multilevel"/>
    <w:tmpl w:val="399460BC"/>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9" w15:restartNumberingAfterBreak="0">
    <w:nsid w:val="22B82DB8"/>
    <w:multiLevelType w:val="hybridMultilevel"/>
    <w:tmpl w:val="3EB87638"/>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23426D16"/>
    <w:multiLevelType w:val="multilevel"/>
    <w:tmpl w:val="6267D19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15:restartNumberingAfterBreak="0">
    <w:nsid w:val="23DA10B9"/>
    <w:multiLevelType w:val="hybridMultilevel"/>
    <w:tmpl w:val="8E22265C"/>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24157C92"/>
    <w:multiLevelType w:val="hybridMultilevel"/>
    <w:tmpl w:val="60865F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2539BDCA"/>
    <w:multiLevelType w:val="multilevel"/>
    <w:tmpl w:val="5B92639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4" w15:restartNumberingAfterBreak="0">
    <w:nsid w:val="25F314B4"/>
    <w:multiLevelType w:val="multilevel"/>
    <w:tmpl w:val="DC72ADE6"/>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5" w15:restartNumberingAfterBreak="0">
    <w:nsid w:val="262C12AC"/>
    <w:multiLevelType w:val="hybridMultilevel"/>
    <w:tmpl w:val="121C0896"/>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264C6EC1"/>
    <w:multiLevelType w:val="multilevel"/>
    <w:tmpl w:val="73BEBABC"/>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7" w15:restartNumberingAfterBreak="0">
    <w:nsid w:val="26BCE108"/>
    <w:multiLevelType w:val="multilevel"/>
    <w:tmpl w:val="352C992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8" w15:restartNumberingAfterBreak="0">
    <w:nsid w:val="27223E74"/>
    <w:multiLevelType w:val="multilevel"/>
    <w:tmpl w:val="0E3BC0A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9" w15:restartNumberingAfterBreak="0">
    <w:nsid w:val="278F4D87"/>
    <w:multiLevelType w:val="multilevel"/>
    <w:tmpl w:val="FB22FB74"/>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0" w15:restartNumberingAfterBreak="0">
    <w:nsid w:val="280CA06B"/>
    <w:multiLevelType w:val="multilevel"/>
    <w:tmpl w:val="5A1E881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1" w15:restartNumberingAfterBreak="0">
    <w:nsid w:val="28AE680A"/>
    <w:multiLevelType w:val="multilevel"/>
    <w:tmpl w:val="18700456"/>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2" w15:restartNumberingAfterBreak="0">
    <w:nsid w:val="29A27D06"/>
    <w:multiLevelType w:val="multilevel"/>
    <w:tmpl w:val="18700456"/>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3" w15:restartNumberingAfterBreak="0">
    <w:nsid w:val="2AA97FC0"/>
    <w:multiLevelType w:val="multilevel"/>
    <w:tmpl w:val="77CE461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4" w15:restartNumberingAfterBreak="0">
    <w:nsid w:val="2D277AF0"/>
    <w:multiLevelType w:val="multilevel"/>
    <w:tmpl w:val="5E5C65BE"/>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5" w15:restartNumberingAfterBreak="0">
    <w:nsid w:val="2EA7F5D3"/>
    <w:multiLevelType w:val="multilevel"/>
    <w:tmpl w:val="073DDF07"/>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6" w15:restartNumberingAfterBreak="0">
    <w:nsid w:val="2F755270"/>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7" w15:restartNumberingAfterBreak="0">
    <w:nsid w:val="2F7E1FF8"/>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8" w15:restartNumberingAfterBreak="0">
    <w:nsid w:val="325F2ED3"/>
    <w:multiLevelType w:val="multilevel"/>
    <w:tmpl w:val="0BD44746"/>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9" w15:restartNumberingAfterBreak="0">
    <w:nsid w:val="330912FC"/>
    <w:multiLevelType w:val="hybridMultilevel"/>
    <w:tmpl w:val="1CC07162"/>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355C22B0"/>
    <w:multiLevelType w:val="multilevel"/>
    <w:tmpl w:val="23E4D61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1" w15:restartNumberingAfterBreak="0">
    <w:nsid w:val="363CF76B"/>
    <w:multiLevelType w:val="multilevel"/>
    <w:tmpl w:val="71C74433"/>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2" w15:restartNumberingAfterBreak="0">
    <w:nsid w:val="36B4656B"/>
    <w:multiLevelType w:val="hybridMultilevel"/>
    <w:tmpl w:val="1FB839C4"/>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393D8A57"/>
    <w:multiLevelType w:val="multilevel"/>
    <w:tmpl w:val="6944DDC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4" w15:restartNumberingAfterBreak="0">
    <w:nsid w:val="3CD8D7DE"/>
    <w:multiLevelType w:val="multilevel"/>
    <w:tmpl w:val="675872A0"/>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5" w15:restartNumberingAfterBreak="0">
    <w:nsid w:val="3DDBBE04"/>
    <w:multiLevelType w:val="multilevel"/>
    <w:tmpl w:val="2B7EE73C"/>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6" w15:restartNumberingAfterBreak="0">
    <w:nsid w:val="403203EB"/>
    <w:multiLevelType w:val="hybridMultilevel"/>
    <w:tmpl w:val="0390160C"/>
    <w:lvl w:ilvl="0" w:tplc="0B6A23B2">
      <w:start w:val="1"/>
      <w:numFmt w:val="bullet"/>
      <w:lvlText w:val="o"/>
      <w:lvlJc w:val="left"/>
      <w:pPr>
        <w:ind w:left="720" w:hanging="360"/>
      </w:pPr>
      <w:rPr>
        <w:rFonts w:ascii="DengXian" w:eastAsia="DengXian"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7" w15:restartNumberingAfterBreak="0">
    <w:nsid w:val="408A930C"/>
    <w:multiLevelType w:val="multilevel"/>
    <w:tmpl w:val="0951C68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8" w15:restartNumberingAfterBreak="0">
    <w:nsid w:val="40E22F66"/>
    <w:multiLevelType w:val="multilevel"/>
    <w:tmpl w:val="CACEBA38"/>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9" w15:restartNumberingAfterBreak="0">
    <w:nsid w:val="413D795E"/>
    <w:multiLevelType w:val="multilevel"/>
    <w:tmpl w:val="6786919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0" w15:restartNumberingAfterBreak="0">
    <w:nsid w:val="427C4EC0"/>
    <w:multiLevelType w:val="multilevel"/>
    <w:tmpl w:val="CACEBA38"/>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1" w15:restartNumberingAfterBreak="0">
    <w:nsid w:val="441B79CC"/>
    <w:multiLevelType w:val="hybridMultilevel"/>
    <w:tmpl w:val="B45E2034"/>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2" w15:restartNumberingAfterBreak="0">
    <w:nsid w:val="44D908E2"/>
    <w:multiLevelType w:val="hybridMultilevel"/>
    <w:tmpl w:val="045A3F8C"/>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45EB7F7A"/>
    <w:multiLevelType w:val="hybridMultilevel"/>
    <w:tmpl w:val="713A545E"/>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4" w15:restartNumberingAfterBreak="0">
    <w:nsid w:val="46A3FA39"/>
    <w:multiLevelType w:val="multilevel"/>
    <w:tmpl w:val="472EA916"/>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5" w15:restartNumberingAfterBreak="0">
    <w:nsid w:val="48C14655"/>
    <w:multiLevelType w:val="hybridMultilevel"/>
    <w:tmpl w:val="F60CD14A"/>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490F0283"/>
    <w:multiLevelType w:val="multilevel"/>
    <w:tmpl w:val="0308B21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7" w15:restartNumberingAfterBreak="0">
    <w:nsid w:val="49212A79"/>
    <w:multiLevelType w:val="multilevel"/>
    <w:tmpl w:val="4EC0AD98"/>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8" w15:restartNumberingAfterBreak="0">
    <w:nsid w:val="49DF218E"/>
    <w:multiLevelType w:val="hybridMultilevel"/>
    <w:tmpl w:val="03506146"/>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9" w15:restartNumberingAfterBreak="0">
    <w:nsid w:val="4C21F97D"/>
    <w:multiLevelType w:val="multilevel"/>
    <w:tmpl w:val="7F10A00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0" w15:restartNumberingAfterBreak="0">
    <w:nsid w:val="4CC43B78"/>
    <w:multiLevelType w:val="multilevel"/>
    <w:tmpl w:val="3C5ADAF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1" w15:restartNumberingAfterBreak="0">
    <w:nsid w:val="511D1B77"/>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2" w15:restartNumberingAfterBreak="0">
    <w:nsid w:val="51EB950B"/>
    <w:multiLevelType w:val="multilevel"/>
    <w:tmpl w:val="55FCE1B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3" w15:restartNumberingAfterBreak="0">
    <w:nsid w:val="53245F73"/>
    <w:multiLevelType w:val="hybridMultilevel"/>
    <w:tmpl w:val="F3C8D104"/>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4" w15:restartNumberingAfterBreak="0">
    <w:nsid w:val="54274E5B"/>
    <w:multiLevelType w:val="multilevel"/>
    <w:tmpl w:val="60406593"/>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5" w15:restartNumberingAfterBreak="0">
    <w:nsid w:val="55250AD7"/>
    <w:multiLevelType w:val="multilevel"/>
    <w:tmpl w:val="0324522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6" w15:restartNumberingAfterBreak="0">
    <w:nsid w:val="5559E213"/>
    <w:multiLevelType w:val="multilevel"/>
    <w:tmpl w:val="26091A31"/>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7" w15:restartNumberingAfterBreak="0">
    <w:nsid w:val="55AC88B5"/>
    <w:multiLevelType w:val="multilevel"/>
    <w:tmpl w:val="F7D2D5D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8" w15:restartNumberingAfterBreak="0">
    <w:nsid w:val="57F48AF5"/>
    <w:multiLevelType w:val="multilevel"/>
    <w:tmpl w:val="6A82DAFA"/>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89" w15:restartNumberingAfterBreak="0">
    <w:nsid w:val="593DC2FC"/>
    <w:multiLevelType w:val="multilevel"/>
    <w:tmpl w:val="3C5ADAF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0" w15:restartNumberingAfterBreak="0">
    <w:nsid w:val="5A21651A"/>
    <w:multiLevelType w:val="hybridMultilevel"/>
    <w:tmpl w:val="A1360D10"/>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1" w15:restartNumberingAfterBreak="0">
    <w:nsid w:val="5A397A9C"/>
    <w:multiLevelType w:val="hybridMultilevel"/>
    <w:tmpl w:val="ED649D10"/>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2" w15:restartNumberingAfterBreak="0">
    <w:nsid w:val="5B3BD9FB"/>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3" w15:restartNumberingAfterBreak="0">
    <w:nsid w:val="5C4B0023"/>
    <w:multiLevelType w:val="multilevel"/>
    <w:tmpl w:val="1C78D7F2"/>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4" w15:restartNumberingAfterBreak="0">
    <w:nsid w:val="5DBDB0D6"/>
    <w:multiLevelType w:val="multilevel"/>
    <w:tmpl w:val="20587C48"/>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5" w15:restartNumberingAfterBreak="0">
    <w:nsid w:val="5E9B31BD"/>
    <w:multiLevelType w:val="hybridMultilevel"/>
    <w:tmpl w:val="B76C1D80"/>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6" w15:restartNumberingAfterBreak="0">
    <w:nsid w:val="5F6166BC"/>
    <w:multiLevelType w:val="hybridMultilevel"/>
    <w:tmpl w:val="101A2274"/>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7" w15:restartNumberingAfterBreak="0">
    <w:nsid w:val="600432D4"/>
    <w:multiLevelType w:val="multilevel"/>
    <w:tmpl w:val="58EDE52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8" w15:restartNumberingAfterBreak="0">
    <w:nsid w:val="6055626F"/>
    <w:multiLevelType w:val="multilevel"/>
    <w:tmpl w:val="F7D2D5D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99" w15:restartNumberingAfterBreak="0">
    <w:nsid w:val="605A2844"/>
    <w:multiLevelType w:val="multilevel"/>
    <w:tmpl w:val="5103661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0" w15:restartNumberingAfterBreak="0">
    <w:nsid w:val="607929DE"/>
    <w:multiLevelType w:val="multilevel"/>
    <w:tmpl w:val="7F525C6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1" w15:restartNumberingAfterBreak="0">
    <w:nsid w:val="60D467C0"/>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2" w15:restartNumberingAfterBreak="0">
    <w:nsid w:val="618B9CE9"/>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3" w15:restartNumberingAfterBreak="0">
    <w:nsid w:val="62B5FB6B"/>
    <w:multiLevelType w:val="multilevel"/>
    <w:tmpl w:val="2F6DF4CB"/>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4" w15:restartNumberingAfterBreak="0">
    <w:nsid w:val="63AD2B2B"/>
    <w:multiLevelType w:val="multilevel"/>
    <w:tmpl w:val="7EF8875A"/>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5" w15:restartNumberingAfterBreak="0">
    <w:nsid w:val="64317C0D"/>
    <w:multiLevelType w:val="multilevel"/>
    <w:tmpl w:val="35D8BA3D"/>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6" w15:restartNumberingAfterBreak="0">
    <w:nsid w:val="65100997"/>
    <w:multiLevelType w:val="multilevel"/>
    <w:tmpl w:val="18700456"/>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7" w15:restartNumberingAfterBreak="0">
    <w:nsid w:val="666630F0"/>
    <w:multiLevelType w:val="hybridMultilevel"/>
    <w:tmpl w:val="394098AC"/>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8" w15:restartNumberingAfterBreak="0">
    <w:nsid w:val="66A16A8D"/>
    <w:multiLevelType w:val="multilevel"/>
    <w:tmpl w:val="D578FA56"/>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9" w15:restartNumberingAfterBreak="0">
    <w:nsid w:val="66B20DA9"/>
    <w:multiLevelType w:val="hybridMultilevel"/>
    <w:tmpl w:val="85F697CA"/>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0" w15:restartNumberingAfterBreak="0">
    <w:nsid w:val="682A75EB"/>
    <w:multiLevelType w:val="multilevel"/>
    <w:tmpl w:val="5DBA4509"/>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1" w15:restartNumberingAfterBreak="0">
    <w:nsid w:val="689267D8"/>
    <w:multiLevelType w:val="multilevel"/>
    <w:tmpl w:val="2376CF42"/>
    <w:lvl w:ilvl="0">
      <w:start w:val="1"/>
      <w:numFmt w:val="bullet"/>
      <w:lvlText w:val=""/>
      <w:lvlJc w:val="left"/>
      <w:pPr>
        <w:tabs>
          <w:tab w:val="left" w:pos="400"/>
        </w:tabs>
        <w:ind w:left="400"/>
      </w:pPr>
      <w:rPr>
        <w:rFonts w:ascii="Symbol" w:hAnsi="Symbol"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2" w15:restartNumberingAfterBreak="0">
    <w:nsid w:val="6A9B7A88"/>
    <w:multiLevelType w:val="hybridMultilevel"/>
    <w:tmpl w:val="2F3207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3" w15:restartNumberingAfterBreak="0">
    <w:nsid w:val="6CED19BD"/>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4" w15:restartNumberingAfterBreak="0">
    <w:nsid w:val="6D0D6C66"/>
    <w:multiLevelType w:val="hybridMultilevel"/>
    <w:tmpl w:val="9306EB96"/>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5" w15:restartNumberingAfterBreak="0">
    <w:nsid w:val="6DAE14CA"/>
    <w:multiLevelType w:val="multilevel"/>
    <w:tmpl w:val="32A10D9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6" w15:restartNumberingAfterBreak="0">
    <w:nsid w:val="705E07ED"/>
    <w:multiLevelType w:val="hybridMultilevel"/>
    <w:tmpl w:val="D7381734"/>
    <w:lvl w:ilvl="0" w:tplc="10090015">
      <w:start w:val="1"/>
      <w:numFmt w:val="upperLetter"/>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17" w15:restartNumberingAfterBreak="0">
    <w:nsid w:val="70B1758E"/>
    <w:multiLevelType w:val="hybridMultilevel"/>
    <w:tmpl w:val="3BB88BE4"/>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8" w15:restartNumberingAfterBreak="0">
    <w:nsid w:val="71CC74F6"/>
    <w:multiLevelType w:val="multilevel"/>
    <w:tmpl w:val="8064FCE4"/>
    <w:lvl w:ilvl="0">
      <w:start w:val="1"/>
      <w:numFmt w:val="bullet"/>
      <w:lvlText w:val="□"/>
      <w:lvlJc w:val="left"/>
      <w:pPr>
        <w:tabs>
          <w:tab w:val="left" w:pos="400"/>
        </w:tabs>
        <w:ind w:left="400"/>
      </w:pPr>
      <w:rPr>
        <w:rFonts w:ascii="SimSun" w:eastAsia="SimSun" w:hAnsi="SimSun" w:hint="eastAsia"/>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9" w15:restartNumberingAfterBreak="0">
    <w:nsid w:val="7379235A"/>
    <w:multiLevelType w:val="multilevel"/>
    <w:tmpl w:val="259BE07E"/>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0" w15:restartNumberingAfterBreak="0">
    <w:nsid w:val="74544E89"/>
    <w:multiLevelType w:val="multilevel"/>
    <w:tmpl w:val="3B1C0745"/>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1" w15:restartNumberingAfterBreak="0">
    <w:nsid w:val="74F99E4D"/>
    <w:multiLevelType w:val="multilevel"/>
    <w:tmpl w:val="22B7FF4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2" w15:restartNumberingAfterBreak="0">
    <w:nsid w:val="76922FF9"/>
    <w:multiLevelType w:val="multilevel"/>
    <w:tmpl w:val="3C5ADAF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3" w15:restartNumberingAfterBreak="0">
    <w:nsid w:val="79185CC6"/>
    <w:multiLevelType w:val="multilevel"/>
    <w:tmpl w:val="45DA3D50"/>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4" w15:restartNumberingAfterBreak="0">
    <w:nsid w:val="791F222A"/>
    <w:multiLevelType w:val="multilevel"/>
    <w:tmpl w:val="3D24E81B"/>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5" w15:restartNumberingAfterBreak="0">
    <w:nsid w:val="79906C65"/>
    <w:multiLevelType w:val="multilevel"/>
    <w:tmpl w:val="F7D2D5DC"/>
    <w:lvl w:ilvl="0">
      <w:start w:val="1"/>
      <w:numFmt w:val="bullet"/>
      <w:lvlText w:val="o"/>
      <w:lvlJc w:val="left"/>
      <w:pPr>
        <w:tabs>
          <w:tab w:val="left" w:pos="400"/>
        </w:tabs>
        <w:ind w:left="400"/>
      </w:pPr>
      <w:rPr>
        <w:rFonts w:ascii="Courier New" w:hAnsi="Courier New"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6" w15:restartNumberingAfterBreak="0">
    <w:nsid w:val="7A073A07"/>
    <w:multiLevelType w:val="multilevel"/>
    <w:tmpl w:val="58574D4A"/>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7" w15:restartNumberingAfterBreak="0">
    <w:nsid w:val="7B512990"/>
    <w:multiLevelType w:val="hybridMultilevel"/>
    <w:tmpl w:val="867A957A"/>
    <w:lvl w:ilvl="0" w:tplc="01149D66">
      <w:start w:val="1"/>
      <w:numFmt w:val="bullet"/>
      <w:lvlText w:val="□"/>
      <w:lvlJc w:val="left"/>
      <w:pPr>
        <w:ind w:left="720" w:hanging="360"/>
      </w:pPr>
      <w:rPr>
        <w:rFonts w:ascii="SimSun" w:eastAsia="SimSun" w:hAnsi="SimSun" w:hint="eastAsia"/>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8" w15:restartNumberingAfterBreak="0">
    <w:nsid w:val="7B8A46DE"/>
    <w:multiLevelType w:val="multilevel"/>
    <w:tmpl w:val="4DF1B01C"/>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9" w15:restartNumberingAfterBreak="0">
    <w:nsid w:val="7ED19139"/>
    <w:multiLevelType w:val="multilevel"/>
    <w:tmpl w:val="3545861F"/>
    <w:lvl w:ilvl="0">
      <w:start w:val="1"/>
      <w:numFmt w:val="decimal"/>
      <w:lvlText w:val="%1."/>
      <w:lvlJc w:val="left"/>
      <w:pPr>
        <w:tabs>
          <w:tab w:val="left" w:pos="400"/>
        </w:tabs>
        <w:ind w:left="400"/>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0" w15:restartNumberingAfterBreak="0">
    <w:nsid w:val="7F4A0994"/>
    <w:multiLevelType w:val="hybridMultilevel"/>
    <w:tmpl w:val="6AF002EE"/>
    <w:lvl w:ilvl="0" w:tplc="10090003">
      <w:start w:val="1"/>
      <w:numFmt w:val="bullet"/>
      <w:lvlText w:val="o"/>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9"/>
  </w:num>
  <w:num w:numId="2">
    <w:abstractNumId w:val="86"/>
  </w:num>
  <w:num w:numId="3">
    <w:abstractNumId w:val="103"/>
  </w:num>
  <w:num w:numId="4">
    <w:abstractNumId w:val="92"/>
  </w:num>
  <w:num w:numId="5">
    <w:abstractNumId w:val="123"/>
  </w:num>
  <w:num w:numId="6">
    <w:abstractNumId w:val="27"/>
  </w:num>
  <w:num w:numId="7">
    <w:abstractNumId w:val="14"/>
  </w:num>
  <w:num w:numId="8">
    <w:abstractNumId w:val="102"/>
  </w:num>
  <w:num w:numId="9">
    <w:abstractNumId w:val="100"/>
  </w:num>
  <w:num w:numId="10">
    <w:abstractNumId w:val="88"/>
  </w:num>
  <w:num w:numId="11">
    <w:abstractNumId w:val="8"/>
  </w:num>
  <w:num w:numId="12">
    <w:abstractNumId w:val="34"/>
  </w:num>
  <w:num w:numId="13">
    <w:abstractNumId w:val="68"/>
  </w:num>
  <w:num w:numId="14">
    <w:abstractNumId w:val="65"/>
  </w:num>
  <w:num w:numId="15">
    <w:abstractNumId w:val="50"/>
  </w:num>
  <w:num w:numId="16">
    <w:abstractNumId w:val="94"/>
  </w:num>
  <w:num w:numId="17">
    <w:abstractNumId w:val="82"/>
  </w:num>
  <w:num w:numId="18">
    <w:abstractNumId w:val="87"/>
  </w:num>
  <w:num w:numId="19">
    <w:abstractNumId w:val="25"/>
  </w:num>
  <w:num w:numId="20">
    <w:abstractNumId w:val="0"/>
  </w:num>
  <w:num w:numId="21">
    <w:abstractNumId w:val="125"/>
  </w:num>
  <w:num w:numId="22">
    <w:abstractNumId w:val="17"/>
  </w:num>
  <w:num w:numId="23">
    <w:abstractNumId w:val="52"/>
  </w:num>
  <w:num w:numId="24">
    <w:abstractNumId w:val="106"/>
  </w:num>
  <w:num w:numId="25">
    <w:abstractNumId w:val="69"/>
  </w:num>
  <w:num w:numId="26">
    <w:abstractNumId w:val="110"/>
  </w:num>
  <w:num w:numId="27">
    <w:abstractNumId w:val="121"/>
  </w:num>
  <w:num w:numId="28">
    <w:abstractNumId w:val="4"/>
  </w:num>
  <w:num w:numId="29">
    <w:abstractNumId w:val="79"/>
  </w:num>
  <w:num w:numId="30">
    <w:abstractNumId w:val="21"/>
  </w:num>
  <w:num w:numId="31">
    <w:abstractNumId w:val="63"/>
  </w:num>
  <w:num w:numId="32">
    <w:abstractNumId w:val="6"/>
  </w:num>
  <w:num w:numId="33">
    <w:abstractNumId w:val="40"/>
  </w:num>
  <w:num w:numId="34">
    <w:abstractNumId w:val="122"/>
  </w:num>
  <w:num w:numId="35">
    <w:abstractNumId w:val="116"/>
  </w:num>
  <w:num w:numId="36">
    <w:abstractNumId w:val="96"/>
  </w:num>
  <w:num w:numId="37">
    <w:abstractNumId w:val="90"/>
  </w:num>
  <w:num w:numId="38">
    <w:abstractNumId w:val="71"/>
  </w:num>
  <w:num w:numId="39">
    <w:abstractNumId w:val="114"/>
  </w:num>
  <w:num w:numId="40">
    <w:abstractNumId w:val="78"/>
  </w:num>
  <w:num w:numId="41">
    <w:abstractNumId w:val="11"/>
  </w:num>
  <w:num w:numId="42">
    <w:abstractNumId w:val="39"/>
  </w:num>
  <w:num w:numId="43">
    <w:abstractNumId w:val="59"/>
  </w:num>
  <w:num w:numId="44">
    <w:abstractNumId w:val="41"/>
  </w:num>
  <w:num w:numId="45">
    <w:abstractNumId w:val="127"/>
  </w:num>
  <w:num w:numId="46">
    <w:abstractNumId w:val="2"/>
  </w:num>
  <w:num w:numId="47">
    <w:abstractNumId w:val="72"/>
  </w:num>
  <w:num w:numId="48">
    <w:abstractNumId w:val="66"/>
  </w:num>
  <w:num w:numId="49">
    <w:abstractNumId w:val="109"/>
  </w:num>
  <w:num w:numId="50">
    <w:abstractNumId w:val="107"/>
  </w:num>
  <w:num w:numId="51">
    <w:abstractNumId w:val="73"/>
  </w:num>
  <w:num w:numId="52">
    <w:abstractNumId w:val="29"/>
  </w:num>
  <w:num w:numId="53">
    <w:abstractNumId w:val="130"/>
  </w:num>
  <w:num w:numId="54">
    <w:abstractNumId w:val="83"/>
  </w:num>
  <w:num w:numId="55">
    <w:abstractNumId w:val="3"/>
  </w:num>
  <w:num w:numId="56">
    <w:abstractNumId w:val="95"/>
  </w:num>
  <w:num w:numId="57">
    <w:abstractNumId w:val="26"/>
  </w:num>
  <w:num w:numId="58">
    <w:abstractNumId w:val="24"/>
  </w:num>
  <w:num w:numId="59">
    <w:abstractNumId w:val="45"/>
  </w:num>
  <w:num w:numId="60">
    <w:abstractNumId w:val="5"/>
  </w:num>
  <w:num w:numId="61">
    <w:abstractNumId w:val="22"/>
  </w:num>
  <w:num w:numId="62">
    <w:abstractNumId w:val="98"/>
  </w:num>
  <w:num w:numId="63">
    <w:abstractNumId w:val="51"/>
  </w:num>
  <w:num w:numId="64">
    <w:abstractNumId w:val="58"/>
  </w:num>
  <w:num w:numId="65">
    <w:abstractNumId w:val="44"/>
  </w:num>
  <w:num w:numId="66">
    <w:abstractNumId w:val="12"/>
  </w:num>
  <w:num w:numId="67">
    <w:abstractNumId w:val="46"/>
  </w:num>
  <w:num w:numId="68">
    <w:abstractNumId w:val="108"/>
  </w:num>
  <w:num w:numId="69">
    <w:abstractNumId w:val="49"/>
  </w:num>
  <w:num w:numId="70">
    <w:abstractNumId w:val="77"/>
  </w:num>
  <w:num w:numId="71">
    <w:abstractNumId w:val="19"/>
  </w:num>
  <w:num w:numId="72">
    <w:abstractNumId w:val="117"/>
  </w:num>
  <w:num w:numId="73">
    <w:abstractNumId w:val="37"/>
  </w:num>
  <w:num w:numId="74">
    <w:abstractNumId w:val="80"/>
  </w:num>
  <w:num w:numId="75">
    <w:abstractNumId w:val="75"/>
  </w:num>
  <w:num w:numId="76">
    <w:abstractNumId w:val="91"/>
  </w:num>
  <w:num w:numId="77">
    <w:abstractNumId w:val="15"/>
  </w:num>
  <w:num w:numId="78">
    <w:abstractNumId w:val="31"/>
  </w:num>
  <w:num w:numId="79">
    <w:abstractNumId w:val="57"/>
  </w:num>
  <w:num w:numId="80">
    <w:abstractNumId w:val="32"/>
  </w:num>
  <w:num w:numId="81">
    <w:abstractNumId w:val="81"/>
  </w:num>
  <w:num w:numId="82">
    <w:abstractNumId w:val="113"/>
  </w:num>
  <w:num w:numId="83">
    <w:abstractNumId w:val="56"/>
  </w:num>
  <w:num w:numId="84">
    <w:abstractNumId w:val="101"/>
  </w:num>
  <w:num w:numId="85">
    <w:abstractNumId w:val="36"/>
  </w:num>
  <w:num w:numId="86">
    <w:abstractNumId w:val="30"/>
  </w:num>
  <w:num w:numId="87">
    <w:abstractNumId w:val="62"/>
  </w:num>
  <w:num w:numId="88">
    <w:abstractNumId w:val="70"/>
  </w:num>
  <w:num w:numId="89">
    <w:abstractNumId w:val="38"/>
  </w:num>
  <w:num w:numId="90">
    <w:abstractNumId w:val="76"/>
  </w:num>
  <w:num w:numId="91">
    <w:abstractNumId w:val="118"/>
  </w:num>
  <w:num w:numId="92">
    <w:abstractNumId w:val="104"/>
  </w:num>
  <w:num w:numId="93">
    <w:abstractNumId w:val="112"/>
  </w:num>
  <w:num w:numId="94">
    <w:abstractNumId w:val="42"/>
  </w:num>
  <w:num w:numId="95">
    <w:abstractNumId w:val="54"/>
  </w:num>
  <w:num w:numId="96">
    <w:abstractNumId w:val="28"/>
  </w:num>
  <w:num w:numId="97">
    <w:abstractNumId w:val="7"/>
  </w:num>
  <w:num w:numId="98">
    <w:abstractNumId w:val="48"/>
  </w:num>
  <w:num w:numId="99">
    <w:abstractNumId w:val="33"/>
  </w:num>
  <w:num w:numId="100">
    <w:abstractNumId w:val="18"/>
  </w:num>
  <w:num w:numId="101">
    <w:abstractNumId w:val="20"/>
  </w:num>
  <w:num w:numId="102">
    <w:abstractNumId w:val="47"/>
  </w:num>
  <w:num w:numId="103">
    <w:abstractNumId w:val="105"/>
  </w:num>
  <w:num w:numId="104">
    <w:abstractNumId w:val="85"/>
  </w:num>
  <w:num w:numId="105">
    <w:abstractNumId w:val="67"/>
  </w:num>
  <w:num w:numId="106">
    <w:abstractNumId w:val="84"/>
  </w:num>
  <w:num w:numId="107">
    <w:abstractNumId w:val="61"/>
  </w:num>
  <w:num w:numId="108">
    <w:abstractNumId w:val="16"/>
  </w:num>
  <w:num w:numId="109">
    <w:abstractNumId w:val="55"/>
  </w:num>
  <w:num w:numId="110">
    <w:abstractNumId w:val="9"/>
  </w:num>
  <w:num w:numId="111">
    <w:abstractNumId w:val="23"/>
  </w:num>
  <w:num w:numId="112">
    <w:abstractNumId w:val="1"/>
  </w:num>
  <w:num w:numId="113">
    <w:abstractNumId w:val="115"/>
  </w:num>
  <w:num w:numId="114">
    <w:abstractNumId w:val="99"/>
  </w:num>
  <w:num w:numId="115">
    <w:abstractNumId w:val="60"/>
  </w:num>
  <w:num w:numId="116">
    <w:abstractNumId w:val="120"/>
  </w:num>
  <w:num w:numId="117">
    <w:abstractNumId w:val="119"/>
  </w:num>
  <w:num w:numId="118">
    <w:abstractNumId w:val="35"/>
  </w:num>
  <w:num w:numId="119">
    <w:abstractNumId w:val="97"/>
  </w:num>
  <w:num w:numId="120">
    <w:abstractNumId w:val="124"/>
  </w:num>
  <w:num w:numId="121">
    <w:abstractNumId w:val="128"/>
  </w:num>
  <w:num w:numId="122">
    <w:abstractNumId w:val="126"/>
  </w:num>
  <w:num w:numId="123">
    <w:abstractNumId w:val="74"/>
  </w:num>
  <w:num w:numId="124">
    <w:abstractNumId w:val="13"/>
  </w:num>
  <w:num w:numId="125">
    <w:abstractNumId w:val="53"/>
  </w:num>
  <w:num w:numId="126">
    <w:abstractNumId w:val="93"/>
  </w:num>
  <w:num w:numId="127">
    <w:abstractNumId w:val="43"/>
  </w:num>
  <w:num w:numId="128">
    <w:abstractNumId w:val="64"/>
  </w:num>
  <w:num w:numId="129">
    <w:abstractNumId w:val="129"/>
  </w:num>
  <w:num w:numId="130">
    <w:abstractNumId w:val="111"/>
  </w:num>
  <w:num w:numId="131">
    <w:abstractNumId w:val="10"/>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TOwNDU0NzYxM7O0sDBW0lEKTi0uzszPAykwrQUAFZDXUCwAAAA="/>
  </w:docVars>
  <w:rsids>
    <w:rsidRoot w:val="004D4977"/>
    <w:rsid w:val="001436DB"/>
    <w:rsid w:val="00143CDD"/>
    <w:rsid w:val="0015281F"/>
    <w:rsid w:val="00205A87"/>
    <w:rsid w:val="0021749B"/>
    <w:rsid w:val="002435BB"/>
    <w:rsid w:val="002E7107"/>
    <w:rsid w:val="00340C10"/>
    <w:rsid w:val="00373B7A"/>
    <w:rsid w:val="0038183A"/>
    <w:rsid w:val="004B01A4"/>
    <w:rsid w:val="004D4977"/>
    <w:rsid w:val="00521790"/>
    <w:rsid w:val="00550A24"/>
    <w:rsid w:val="00637886"/>
    <w:rsid w:val="00656353"/>
    <w:rsid w:val="006B0C13"/>
    <w:rsid w:val="006B6961"/>
    <w:rsid w:val="00712324"/>
    <w:rsid w:val="008E0E49"/>
    <w:rsid w:val="008E0F71"/>
    <w:rsid w:val="00924409"/>
    <w:rsid w:val="00930C1F"/>
    <w:rsid w:val="00A12D01"/>
    <w:rsid w:val="00A251D7"/>
    <w:rsid w:val="00A63FD7"/>
    <w:rsid w:val="00A66C18"/>
    <w:rsid w:val="00B40497"/>
    <w:rsid w:val="00BA4E54"/>
    <w:rsid w:val="00BB4752"/>
    <w:rsid w:val="00C72EF7"/>
    <w:rsid w:val="00C92BFC"/>
    <w:rsid w:val="00D45E99"/>
    <w:rsid w:val="00DB4194"/>
    <w:rsid w:val="00DD1858"/>
    <w:rsid w:val="00EE1FF4"/>
    <w:rsid w:val="00EF4A49"/>
    <w:rsid w:val="00EF59DA"/>
    <w:rsid w:val="00F279C8"/>
    <w:rsid w:val="00F27F53"/>
    <w:rsid w:val="00F8066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38CEBD"/>
  <w14:defaultImageDpi w14:val="0"/>
  <w15:docId w15:val="{31B95E2C-E188-4116-A554-6DD28AD2D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6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4977"/>
    <w:rPr>
      <w:rFonts w:cs="Times New Roman"/>
      <w:color w:val="0563C1" w:themeColor="hyperlink"/>
      <w:u w:val="single"/>
    </w:rPr>
  </w:style>
  <w:style w:type="paragraph" w:styleId="BalloonText">
    <w:name w:val="Balloon Text"/>
    <w:basedOn w:val="Normal"/>
    <w:link w:val="BalloonTextChar"/>
    <w:uiPriority w:val="99"/>
    <w:semiHidden/>
    <w:unhideWhenUsed/>
    <w:rsid w:val="00BB47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BB4752"/>
    <w:rPr>
      <w:rFonts w:ascii="Segoe UI" w:hAnsi="Segoe UI" w:cs="Segoe UI"/>
      <w:sz w:val="18"/>
      <w:szCs w:val="18"/>
    </w:rPr>
  </w:style>
  <w:style w:type="paragraph" w:styleId="Header">
    <w:name w:val="header"/>
    <w:basedOn w:val="Normal"/>
    <w:link w:val="HeaderChar"/>
    <w:uiPriority w:val="99"/>
    <w:unhideWhenUsed/>
    <w:rsid w:val="00DD1858"/>
    <w:pPr>
      <w:tabs>
        <w:tab w:val="center" w:pos="4680"/>
        <w:tab w:val="right" w:pos="9360"/>
      </w:tabs>
    </w:pPr>
  </w:style>
  <w:style w:type="character" w:customStyle="1" w:styleId="HeaderChar">
    <w:name w:val="Header Char"/>
    <w:basedOn w:val="DefaultParagraphFont"/>
    <w:link w:val="Header"/>
    <w:uiPriority w:val="99"/>
    <w:locked/>
    <w:rsid w:val="00DD1858"/>
    <w:rPr>
      <w:rFonts w:cs="Times New Roman"/>
      <w:lang w:val="en-CA" w:eastAsia="en-CA"/>
    </w:rPr>
  </w:style>
  <w:style w:type="paragraph" w:styleId="Footer">
    <w:name w:val="footer"/>
    <w:basedOn w:val="Normal"/>
    <w:link w:val="FooterChar"/>
    <w:uiPriority w:val="99"/>
    <w:unhideWhenUsed/>
    <w:rsid w:val="00DD1858"/>
    <w:pPr>
      <w:tabs>
        <w:tab w:val="center" w:pos="4680"/>
        <w:tab w:val="right" w:pos="9360"/>
      </w:tabs>
    </w:pPr>
  </w:style>
  <w:style w:type="character" w:customStyle="1" w:styleId="FooterChar">
    <w:name w:val="Footer Char"/>
    <w:basedOn w:val="DefaultParagraphFont"/>
    <w:link w:val="Footer"/>
    <w:uiPriority w:val="99"/>
    <w:locked/>
    <w:rsid w:val="00DD1858"/>
    <w:rPr>
      <w:rFonts w:cs="Times New Roman"/>
      <w:lang w:val="en-CA" w:eastAsia="en-CA"/>
    </w:rPr>
  </w:style>
  <w:style w:type="paragraph" w:styleId="Revision">
    <w:name w:val="Revision"/>
    <w:hidden/>
    <w:uiPriority w:val="99"/>
    <w:semiHidden/>
    <w:rsid w:val="00F27F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COVID19.survey@unesco.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mailto:COVID19.survey@unesco.org" TargetMode="Externa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jsw3.questionpr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9785D3-986D-4A15-A193-B77912FDF2F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A96A198-8B6C-4EBA-BA46-6FF99C800783}">
      <dgm:prSet phldrT="[Text]" custT="1"/>
      <dgm:spPr>
        <a:xfrm>
          <a:off x="1024108" y="2015"/>
          <a:ext cx="4878363" cy="188101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algn="ctr">
            <a:buNone/>
          </a:pPr>
          <a:r>
            <a:rPr lang="en-US" sz="1200">
              <a:solidFill>
                <a:sysClr val="window" lastClr="FFFFFF"/>
              </a:solidFill>
              <a:latin typeface="Calibri" panose="020F0502020204030204"/>
              <a:ea typeface="+mn-ea"/>
              <a:cs typeface="+mn-cs"/>
            </a:rPr>
            <a:t>A. CORE MODULES</a:t>
          </a:r>
        </a:p>
        <a:p>
          <a:pPr marL="91440" algn="l">
            <a:buNone/>
          </a:pPr>
          <a:r>
            <a:rPr lang="en-US" sz="900">
              <a:solidFill>
                <a:sysClr val="window" lastClr="FFFFFF"/>
              </a:solidFill>
              <a:latin typeface="Calibri" panose="020F0502020204030204"/>
              <a:ea typeface="+mn-ea"/>
              <a:cs typeface="+mn-cs"/>
            </a:rPr>
            <a:t>1. SCHOOL CLOSURES</a:t>
          </a:r>
        </a:p>
        <a:p>
          <a:pPr marL="91440" algn="l">
            <a:buNone/>
          </a:pPr>
          <a:r>
            <a:rPr lang="en-US" sz="900">
              <a:solidFill>
                <a:sysClr val="window" lastClr="FFFFFF"/>
              </a:solidFill>
              <a:latin typeface="Calibri" panose="020F0502020204030204"/>
              <a:ea typeface="+mn-ea"/>
              <a:cs typeface="+mn-cs"/>
            </a:rPr>
            <a:t>2. SCHOOL CALENDAR AND CURRICULA</a:t>
          </a:r>
        </a:p>
        <a:p>
          <a:pPr marL="91440" algn="l">
            <a:buNone/>
          </a:pPr>
          <a:r>
            <a:rPr lang="en-US" sz="900">
              <a:solidFill>
                <a:sysClr val="window" lastClr="FFFFFF"/>
              </a:solidFill>
              <a:latin typeface="Calibri" panose="020F0502020204030204"/>
              <a:ea typeface="+mn-ea"/>
              <a:cs typeface="+mn-cs"/>
            </a:rPr>
            <a:t>3. SCHOOL REOPENING MANAGEMENT</a:t>
          </a:r>
        </a:p>
        <a:p>
          <a:pPr marL="91440" algn="l">
            <a:buNone/>
          </a:pPr>
          <a:r>
            <a:rPr lang="en-US" sz="900">
              <a:solidFill>
                <a:sysClr val="window" lastClr="FFFFFF"/>
              </a:solidFill>
              <a:latin typeface="Calibri" panose="020F0502020204030204"/>
              <a:ea typeface="+mn-ea"/>
              <a:cs typeface="+mn-cs"/>
            </a:rPr>
            <a:t>4. DISTANCE EDUCATION DELIVERY SYSTEMS</a:t>
          </a:r>
        </a:p>
        <a:p>
          <a:pPr marL="91440" algn="l">
            <a:buNone/>
          </a:pPr>
          <a:r>
            <a:rPr lang="en-US" sz="900">
              <a:solidFill>
                <a:sysClr val="window" lastClr="FFFFFF"/>
              </a:solidFill>
              <a:latin typeface="Calibri" panose="020F0502020204030204"/>
              <a:ea typeface="+mn-ea"/>
              <a:cs typeface="+mn-cs"/>
            </a:rPr>
            <a:t>5. TEACHERS AND EDUCATIONAL PERSONNEL </a:t>
          </a:r>
        </a:p>
        <a:p>
          <a:pPr marL="91440" algn="l">
            <a:buNone/>
          </a:pPr>
          <a:r>
            <a:rPr lang="en-US" sz="900">
              <a:solidFill>
                <a:sysClr val="window" lastClr="FFFFFF"/>
              </a:solidFill>
              <a:latin typeface="Calibri" panose="020F0502020204030204"/>
              <a:ea typeface="+mn-ea"/>
              <a:cs typeface="+mn-cs"/>
            </a:rPr>
            <a:t>6. LEARNING ASSESSMENT AND EXAMINATIONS</a:t>
          </a:r>
        </a:p>
        <a:p>
          <a:pPr marL="91440" algn="l">
            <a:buNone/>
          </a:pPr>
          <a:r>
            <a:rPr lang="en-US" sz="900">
              <a:solidFill>
                <a:sysClr val="window" lastClr="FFFFFF"/>
              </a:solidFill>
              <a:latin typeface="Calibri" panose="020F0502020204030204"/>
              <a:ea typeface="+mn-ea"/>
              <a:cs typeface="+mn-cs"/>
            </a:rPr>
            <a:t>7. FINANCING</a:t>
          </a:r>
        </a:p>
        <a:p>
          <a:pPr marL="91440" algn="l">
            <a:buNone/>
          </a:pPr>
          <a:r>
            <a:rPr lang="en-US" sz="900">
              <a:solidFill>
                <a:sysClr val="window" lastClr="FFFFFF"/>
              </a:solidFill>
              <a:latin typeface="Calibri" panose="020F0502020204030204"/>
              <a:ea typeface="+mn-ea"/>
              <a:cs typeface="+mn-cs"/>
            </a:rPr>
            <a:t>8. LOCUS OF DECISION MAKING OF PUBLIC INSTITUTIONS</a:t>
          </a:r>
        </a:p>
        <a:p>
          <a:pPr marL="91440" algn="l">
            <a:buNone/>
          </a:pPr>
          <a:r>
            <a:rPr lang="en-US" sz="900">
              <a:solidFill>
                <a:sysClr val="window" lastClr="FFFFFF"/>
              </a:solidFill>
              <a:latin typeface="Calibri" panose="020F0502020204030204"/>
              <a:ea typeface="+mn-ea"/>
              <a:cs typeface="+mn-cs"/>
            </a:rPr>
            <a:t>9. EQUITY</a:t>
          </a:r>
        </a:p>
      </dgm:t>
    </dgm:pt>
    <dgm:pt modelId="{FDE274E0-11E7-4EFE-B21B-C6755234B2FB}" type="parTrans" cxnId="{A52D799A-AD74-42C5-8490-37C60DD969BD}">
      <dgm:prSet/>
      <dgm:spPr/>
      <dgm:t>
        <a:bodyPr/>
        <a:lstStyle/>
        <a:p>
          <a:endParaRPr lang="en-US"/>
        </a:p>
      </dgm:t>
    </dgm:pt>
    <dgm:pt modelId="{D0038389-72A6-4689-BD79-90A003049910}" type="sibTrans" cxnId="{A52D799A-AD74-42C5-8490-37C60DD969BD}">
      <dgm:prSet/>
      <dgm:spPr/>
      <dgm:t>
        <a:bodyPr/>
        <a:lstStyle/>
        <a:p>
          <a:endParaRPr lang="en-US"/>
        </a:p>
      </dgm:t>
    </dgm:pt>
    <dgm:pt modelId="{BA440F8B-CF27-4BAC-A8F7-5CD1E97B3E95}">
      <dgm:prSet phldrT="[Text]" custT="1"/>
      <dgm:spPr>
        <a:xfrm>
          <a:off x="454014" y="2418381"/>
          <a:ext cx="2933931" cy="787623"/>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algn="ctr">
            <a:buNone/>
          </a:pPr>
          <a:r>
            <a:rPr lang="en-US" sz="1200">
              <a:solidFill>
                <a:sysClr val="window" lastClr="FFFFFF"/>
              </a:solidFill>
              <a:latin typeface="Calibri" panose="020F0502020204030204"/>
              <a:ea typeface="+mn-ea"/>
              <a:cs typeface="+mn-cs"/>
            </a:rPr>
            <a:t>B. SUPPLIMENT MODULES</a:t>
          </a:r>
        </a:p>
        <a:p>
          <a:pPr marL="91440" algn="l">
            <a:buNone/>
          </a:pPr>
          <a:r>
            <a:rPr lang="en-US" sz="900">
              <a:solidFill>
                <a:sysClr val="window" lastClr="FFFFFF"/>
              </a:solidFill>
              <a:latin typeface="Calibri" panose="020F0502020204030204"/>
              <a:ea typeface="+mn-ea"/>
              <a:cs typeface="+mn-cs"/>
            </a:rPr>
            <a:t>10. DISTANCE EDUCATION DELIVERY SYSTEMS</a:t>
          </a:r>
        </a:p>
        <a:p>
          <a:pPr marL="91440" algn="l">
            <a:buNone/>
          </a:pPr>
          <a:r>
            <a:rPr lang="en-US" sz="900">
              <a:solidFill>
                <a:sysClr val="window" lastClr="FFFFFF"/>
              </a:solidFill>
              <a:latin typeface="Calibri" panose="020F0502020204030204"/>
              <a:ea typeface="+mn-ea"/>
              <a:cs typeface="+mn-cs"/>
            </a:rPr>
            <a:t>11. HEALTH PROTOCOL</a:t>
          </a:r>
        </a:p>
        <a:p>
          <a:pPr marL="91440" algn="l">
            <a:buNone/>
          </a:pPr>
          <a:r>
            <a:rPr lang="en-US" sz="900">
              <a:solidFill>
                <a:sysClr val="window" lastClr="FFFFFF"/>
              </a:solidFill>
              <a:latin typeface="Calibri" panose="020F0502020204030204"/>
              <a:ea typeface="+mn-ea"/>
              <a:cs typeface="+mn-cs"/>
            </a:rPr>
            <a:t>12. PLANNING 2021</a:t>
          </a:r>
        </a:p>
      </dgm:t>
    </dgm:pt>
    <dgm:pt modelId="{72DB27E3-FBEF-4A17-9E66-4778BE032BDA}" type="parTrans" cxnId="{440EE279-7988-47AA-855B-016FD0E18072}">
      <dgm:prSet/>
      <dgm:spPr>
        <a:xfrm>
          <a:off x="1920980" y="1883034"/>
          <a:ext cx="1542309" cy="535347"/>
        </a:xfrm>
        <a:custGeom>
          <a:avLst/>
          <a:gdLst/>
          <a:ahLst/>
          <a:cxnLst/>
          <a:rect l="0" t="0" r="0" b="0"/>
          <a:pathLst>
            <a:path>
              <a:moveTo>
                <a:pt x="1503899" y="0"/>
              </a:moveTo>
              <a:lnTo>
                <a:pt x="1503899" y="261007"/>
              </a:lnTo>
              <a:lnTo>
                <a:pt x="0" y="261007"/>
              </a:lnTo>
              <a:lnTo>
                <a:pt x="0" y="522014"/>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324EBB5D-62D6-4130-B910-9EA9A8DCB209}" type="sibTrans" cxnId="{440EE279-7988-47AA-855B-016FD0E18072}">
      <dgm:prSet/>
      <dgm:spPr/>
      <dgm:t>
        <a:bodyPr/>
        <a:lstStyle/>
        <a:p>
          <a:endParaRPr lang="en-US"/>
        </a:p>
      </dgm:t>
    </dgm:pt>
    <dgm:pt modelId="{7468B952-736A-4BA0-8B04-76BA306415A1}">
      <dgm:prSet phldrT="[Text]" custT="1"/>
      <dgm:spPr>
        <a:xfrm>
          <a:off x="3923293" y="2418381"/>
          <a:ext cx="2549272" cy="611799"/>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L="0" algn="ctr">
            <a:buNone/>
          </a:pPr>
          <a:r>
            <a:rPr lang="en-US" sz="1200">
              <a:solidFill>
                <a:sysClr val="window" lastClr="FFFFFF"/>
              </a:solidFill>
              <a:latin typeface="Calibri" panose="020F0502020204030204"/>
              <a:ea typeface="+mn-ea"/>
              <a:cs typeface="+mn-cs"/>
            </a:rPr>
            <a:t>C. OECD SUPPLIMENT MODULE</a:t>
          </a:r>
        </a:p>
        <a:p>
          <a:pPr marL="91440" algn="l">
            <a:buNone/>
          </a:pPr>
          <a:r>
            <a:rPr lang="en-US" sz="900">
              <a:solidFill>
                <a:sysClr val="window" lastClr="FFFFFF"/>
              </a:solidFill>
              <a:latin typeface="Calibri" panose="020F0502020204030204"/>
              <a:ea typeface="+mn-ea"/>
              <a:cs typeface="+mn-cs"/>
              <a:sym typeface="Wingdings 3" panose="05040102010807070707" pitchFamily="18" charset="2"/>
            </a:rPr>
            <a:t></a:t>
          </a:r>
          <a:r>
            <a:rPr lang="en-US" sz="900">
              <a:solidFill>
                <a:sysClr val="window" lastClr="FFFFFF"/>
              </a:solidFill>
              <a:latin typeface="Calibri" panose="020F0502020204030204"/>
              <a:ea typeface="+mn-ea"/>
              <a:cs typeface="+mn-cs"/>
            </a:rPr>
            <a:t> INTERNATIONAL STUDENT MOBILITY</a:t>
          </a:r>
        </a:p>
        <a:p>
          <a:pPr marL="91440" algn="l">
            <a:buNone/>
          </a:pPr>
          <a:endParaRPr lang="en-US" sz="900">
            <a:solidFill>
              <a:sysClr val="window" lastClr="FFFFFF"/>
            </a:solidFill>
            <a:latin typeface="Calibri" panose="020F0502020204030204"/>
            <a:ea typeface="+mn-ea"/>
            <a:cs typeface="+mn-cs"/>
          </a:endParaRPr>
        </a:p>
      </dgm:t>
    </dgm:pt>
    <dgm:pt modelId="{018FEF1A-4602-4531-A94D-6A84258EFB7F}" type="parTrans" cxnId="{E941BB6D-68D8-4DDD-97B2-510722EE38D7}">
      <dgm:prSet/>
      <dgm:spPr>
        <a:xfrm>
          <a:off x="3463290" y="1883034"/>
          <a:ext cx="1734639" cy="535347"/>
        </a:xfrm>
        <a:custGeom>
          <a:avLst/>
          <a:gdLst/>
          <a:ahLst/>
          <a:cxnLst/>
          <a:rect l="0" t="0" r="0" b="0"/>
          <a:pathLst>
            <a:path>
              <a:moveTo>
                <a:pt x="0" y="0"/>
              </a:moveTo>
              <a:lnTo>
                <a:pt x="0" y="261007"/>
              </a:lnTo>
              <a:lnTo>
                <a:pt x="1691439" y="261007"/>
              </a:lnTo>
              <a:lnTo>
                <a:pt x="1691439" y="522014"/>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0D680A58-1A5C-4ECF-B9D2-93D88C72F493}" type="sibTrans" cxnId="{E941BB6D-68D8-4DDD-97B2-510722EE38D7}">
      <dgm:prSet/>
      <dgm:spPr/>
      <dgm:t>
        <a:bodyPr/>
        <a:lstStyle/>
        <a:p>
          <a:endParaRPr lang="en-US"/>
        </a:p>
      </dgm:t>
    </dgm:pt>
    <dgm:pt modelId="{0469D3D9-77E8-48F4-9600-5714DA9669DB}" type="pres">
      <dgm:prSet presAssocID="{A99785D3-986D-4A15-A193-B77912FDF2FA}" presName="hierChild1" presStyleCnt="0">
        <dgm:presLayoutVars>
          <dgm:orgChart val="1"/>
          <dgm:chPref val="1"/>
          <dgm:dir/>
          <dgm:animOne val="branch"/>
          <dgm:animLvl val="lvl"/>
          <dgm:resizeHandles/>
        </dgm:presLayoutVars>
      </dgm:prSet>
      <dgm:spPr/>
    </dgm:pt>
    <dgm:pt modelId="{974C0387-771F-44F1-9339-3F3EFB658120}" type="pres">
      <dgm:prSet presAssocID="{AA96A198-8B6C-4EBA-BA46-6FF99C800783}" presName="hierRoot1" presStyleCnt="0">
        <dgm:presLayoutVars>
          <dgm:hierBranch val="init"/>
        </dgm:presLayoutVars>
      </dgm:prSet>
      <dgm:spPr/>
    </dgm:pt>
    <dgm:pt modelId="{8EB6835A-73A3-468E-B055-F3F8C45D1A0B}" type="pres">
      <dgm:prSet presAssocID="{AA96A198-8B6C-4EBA-BA46-6FF99C800783}" presName="rootComposite1" presStyleCnt="0"/>
      <dgm:spPr/>
    </dgm:pt>
    <dgm:pt modelId="{EDE6D88C-1E49-45AD-AC2A-662EF52E8103}" type="pres">
      <dgm:prSet presAssocID="{AA96A198-8B6C-4EBA-BA46-6FF99C800783}" presName="rootText1" presStyleLbl="node0" presStyleIdx="0" presStyleCnt="1" custScaleX="191363" custScaleY="147573">
        <dgm:presLayoutVars>
          <dgm:chPref val="3"/>
        </dgm:presLayoutVars>
      </dgm:prSet>
      <dgm:spPr/>
    </dgm:pt>
    <dgm:pt modelId="{5A7A4514-5C65-4319-9725-E0394039D49C}" type="pres">
      <dgm:prSet presAssocID="{AA96A198-8B6C-4EBA-BA46-6FF99C800783}" presName="rootConnector1" presStyleLbl="node1" presStyleIdx="0" presStyleCnt="0"/>
      <dgm:spPr/>
    </dgm:pt>
    <dgm:pt modelId="{6CD81EF8-3C77-46FD-9239-57EBD581A749}" type="pres">
      <dgm:prSet presAssocID="{AA96A198-8B6C-4EBA-BA46-6FF99C800783}" presName="hierChild2" presStyleCnt="0"/>
      <dgm:spPr/>
    </dgm:pt>
    <dgm:pt modelId="{0ED050CB-C37E-41D9-A89F-A36A2AF19B64}" type="pres">
      <dgm:prSet presAssocID="{72DB27E3-FBEF-4A17-9E66-4778BE032BDA}" presName="Name37" presStyleLbl="parChTrans1D2" presStyleIdx="0" presStyleCnt="2"/>
      <dgm:spPr/>
    </dgm:pt>
    <dgm:pt modelId="{9C7AE4FF-1706-49F8-BBF7-ACDB09F95746}" type="pres">
      <dgm:prSet presAssocID="{BA440F8B-CF27-4BAC-A8F7-5CD1E97B3E95}" presName="hierRoot2" presStyleCnt="0">
        <dgm:presLayoutVars>
          <dgm:hierBranch val="init"/>
        </dgm:presLayoutVars>
      </dgm:prSet>
      <dgm:spPr/>
    </dgm:pt>
    <dgm:pt modelId="{90A71DE9-FDC7-4891-9792-435455188365}" type="pres">
      <dgm:prSet presAssocID="{BA440F8B-CF27-4BAC-A8F7-5CD1E97B3E95}" presName="rootComposite" presStyleCnt="0"/>
      <dgm:spPr/>
    </dgm:pt>
    <dgm:pt modelId="{3AC50DDB-0FA1-41EC-ADEA-5F5B19955843}" type="pres">
      <dgm:prSet presAssocID="{BA440F8B-CF27-4BAC-A8F7-5CD1E97B3E95}" presName="rootText" presStyleLbl="node2" presStyleIdx="0" presStyleCnt="2" custScaleX="115089" custScaleY="61792">
        <dgm:presLayoutVars>
          <dgm:chPref val="3"/>
        </dgm:presLayoutVars>
      </dgm:prSet>
      <dgm:spPr/>
    </dgm:pt>
    <dgm:pt modelId="{C251D0EB-3C95-4B33-BE9E-55CDA81A061E}" type="pres">
      <dgm:prSet presAssocID="{BA440F8B-CF27-4BAC-A8F7-5CD1E97B3E95}" presName="rootConnector" presStyleLbl="node2" presStyleIdx="0" presStyleCnt="2"/>
      <dgm:spPr/>
    </dgm:pt>
    <dgm:pt modelId="{BCC6437D-38D0-418D-90FB-D8E2C64605F7}" type="pres">
      <dgm:prSet presAssocID="{BA440F8B-CF27-4BAC-A8F7-5CD1E97B3E95}" presName="hierChild4" presStyleCnt="0"/>
      <dgm:spPr/>
    </dgm:pt>
    <dgm:pt modelId="{51D2AB7E-2F2E-4273-8DDE-F9D62CE1CFFC}" type="pres">
      <dgm:prSet presAssocID="{BA440F8B-CF27-4BAC-A8F7-5CD1E97B3E95}" presName="hierChild5" presStyleCnt="0"/>
      <dgm:spPr/>
    </dgm:pt>
    <dgm:pt modelId="{63271283-A87F-43E4-8951-E168BC44ADC8}" type="pres">
      <dgm:prSet presAssocID="{018FEF1A-4602-4531-A94D-6A84258EFB7F}" presName="Name37" presStyleLbl="parChTrans1D2" presStyleIdx="1" presStyleCnt="2"/>
      <dgm:spPr/>
    </dgm:pt>
    <dgm:pt modelId="{373E35B5-E62D-4B03-904B-0D7B5DFE43F9}" type="pres">
      <dgm:prSet presAssocID="{7468B952-736A-4BA0-8B04-76BA306415A1}" presName="hierRoot2" presStyleCnt="0">
        <dgm:presLayoutVars>
          <dgm:hierBranch val="init"/>
        </dgm:presLayoutVars>
      </dgm:prSet>
      <dgm:spPr/>
    </dgm:pt>
    <dgm:pt modelId="{B47CF517-9B44-4C35-9FBB-5A398FB05B00}" type="pres">
      <dgm:prSet presAssocID="{7468B952-736A-4BA0-8B04-76BA306415A1}" presName="rootComposite" presStyleCnt="0"/>
      <dgm:spPr/>
    </dgm:pt>
    <dgm:pt modelId="{A950094D-B398-4A23-82C2-B2C167D1657D}" type="pres">
      <dgm:prSet presAssocID="{7468B952-736A-4BA0-8B04-76BA306415A1}" presName="rootText" presStyleLbl="node2" presStyleIdx="1" presStyleCnt="2" custScaleY="47998">
        <dgm:presLayoutVars>
          <dgm:chPref val="3"/>
        </dgm:presLayoutVars>
      </dgm:prSet>
      <dgm:spPr/>
    </dgm:pt>
    <dgm:pt modelId="{80DA7B57-E33A-4E80-B3DF-2C017550477E}" type="pres">
      <dgm:prSet presAssocID="{7468B952-736A-4BA0-8B04-76BA306415A1}" presName="rootConnector" presStyleLbl="node2" presStyleIdx="1" presStyleCnt="2"/>
      <dgm:spPr/>
    </dgm:pt>
    <dgm:pt modelId="{FF74DDF5-6A66-4DCC-9C34-95C315811DF1}" type="pres">
      <dgm:prSet presAssocID="{7468B952-736A-4BA0-8B04-76BA306415A1}" presName="hierChild4" presStyleCnt="0"/>
      <dgm:spPr/>
    </dgm:pt>
    <dgm:pt modelId="{C04A7A28-01E2-420C-A891-070FE0750BAD}" type="pres">
      <dgm:prSet presAssocID="{7468B952-736A-4BA0-8B04-76BA306415A1}" presName="hierChild5" presStyleCnt="0"/>
      <dgm:spPr/>
    </dgm:pt>
    <dgm:pt modelId="{66F22813-C777-42D6-946C-3A9517748169}" type="pres">
      <dgm:prSet presAssocID="{AA96A198-8B6C-4EBA-BA46-6FF99C800783}" presName="hierChild3" presStyleCnt="0"/>
      <dgm:spPr/>
    </dgm:pt>
  </dgm:ptLst>
  <dgm:cxnLst>
    <dgm:cxn modelId="{2878B10D-EB42-4E79-A982-21B3BEABFEE8}" type="presOf" srcId="{BA440F8B-CF27-4BAC-A8F7-5CD1E97B3E95}" destId="{3AC50DDB-0FA1-41EC-ADEA-5F5B19955843}" srcOrd="0" destOrd="0" presId="urn:microsoft.com/office/officeart/2005/8/layout/orgChart1"/>
    <dgm:cxn modelId="{DDF04D32-A0D8-4664-A211-C2D39955AFC5}" type="presOf" srcId="{7468B952-736A-4BA0-8B04-76BA306415A1}" destId="{80DA7B57-E33A-4E80-B3DF-2C017550477E}" srcOrd="1" destOrd="0" presId="urn:microsoft.com/office/officeart/2005/8/layout/orgChart1"/>
    <dgm:cxn modelId="{39B4445B-CC2A-4C94-8F36-D5A8D4638A30}" type="presOf" srcId="{72DB27E3-FBEF-4A17-9E66-4778BE032BDA}" destId="{0ED050CB-C37E-41D9-A89F-A36A2AF19B64}" srcOrd="0" destOrd="0" presId="urn:microsoft.com/office/officeart/2005/8/layout/orgChart1"/>
    <dgm:cxn modelId="{F0EDD44C-85E0-4753-A94B-16FEBAA155CA}" type="presOf" srcId="{A99785D3-986D-4A15-A193-B77912FDF2FA}" destId="{0469D3D9-77E8-48F4-9600-5714DA9669DB}" srcOrd="0" destOrd="0" presId="urn:microsoft.com/office/officeart/2005/8/layout/orgChart1"/>
    <dgm:cxn modelId="{E941BB6D-68D8-4DDD-97B2-510722EE38D7}" srcId="{AA96A198-8B6C-4EBA-BA46-6FF99C800783}" destId="{7468B952-736A-4BA0-8B04-76BA306415A1}" srcOrd="1" destOrd="0" parTransId="{018FEF1A-4602-4531-A94D-6A84258EFB7F}" sibTransId="{0D680A58-1A5C-4ECF-B9D2-93D88C72F493}"/>
    <dgm:cxn modelId="{594C8678-8FD5-40C1-AAE5-97A295E5A096}" type="presOf" srcId="{AA96A198-8B6C-4EBA-BA46-6FF99C800783}" destId="{5A7A4514-5C65-4319-9725-E0394039D49C}" srcOrd="1" destOrd="0" presId="urn:microsoft.com/office/officeart/2005/8/layout/orgChart1"/>
    <dgm:cxn modelId="{440EE279-7988-47AA-855B-016FD0E18072}" srcId="{AA96A198-8B6C-4EBA-BA46-6FF99C800783}" destId="{BA440F8B-CF27-4BAC-A8F7-5CD1E97B3E95}" srcOrd="0" destOrd="0" parTransId="{72DB27E3-FBEF-4A17-9E66-4778BE032BDA}" sibTransId="{324EBB5D-62D6-4130-B910-9EA9A8DCB209}"/>
    <dgm:cxn modelId="{74C04687-0F1F-419F-AF40-ED37754ED696}" type="presOf" srcId="{7468B952-736A-4BA0-8B04-76BA306415A1}" destId="{A950094D-B398-4A23-82C2-B2C167D1657D}" srcOrd="0" destOrd="0" presId="urn:microsoft.com/office/officeart/2005/8/layout/orgChart1"/>
    <dgm:cxn modelId="{A4F46C93-7CA8-4494-A3EF-998411D923B5}" type="presOf" srcId="{018FEF1A-4602-4531-A94D-6A84258EFB7F}" destId="{63271283-A87F-43E4-8951-E168BC44ADC8}" srcOrd="0" destOrd="0" presId="urn:microsoft.com/office/officeart/2005/8/layout/orgChart1"/>
    <dgm:cxn modelId="{A52D799A-AD74-42C5-8490-37C60DD969BD}" srcId="{A99785D3-986D-4A15-A193-B77912FDF2FA}" destId="{AA96A198-8B6C-4EBA-BA46-6FF99C800783}" srcOrd="0" destOrd="0" parTransId="{FDE274E0-11E7-4EFE-B21B-C6755234B2FB}" sibTransId="{D0038389-72A6-4689-BD79-90A003049910}"/>
    <dgm:cxn modelId="{CDA49EA9-C367-4B23-9573-83BAE23A5204}" type="presOf" srcId="{BA440F8B-CF27-4BAC-A8F7-5CD1E97B3E95}" destId="{C251D0EB-3C95-4B33-BE9E-55CDA81A061E}" srcOrd="1" destOrd="0" presId="urn:microsoft.com/office/officeart/2005/8/layout/orgChart1"/>
    <dgm:cxn modelId="{B73E12F5-D749-469D-B657-EF0606224048}" type="presOf" srcId="{AA96A198-8B6C-4EBA-BA46-6FF99C800783}" destId="{EDE6D88C-1E49-45AD-AC2A-662EF52E8103}" srcOrd="0" destOrd="0" presId="urn:microsoft.com/office/officeart/2005/8/layout/orgChart1"/>
    <dgm:cxn modelId="{25D00C26-6A01-4912-A8D3-0B821E6D36F4}" type="presParOf" srcId="{0469D3D9-77E8-48F4-9600-5714DA9669DB}" destId="{974C0387-771F-44F1-9339-3F3EFB658120}" srcOrd="0" destOrd="0" presId="urn:microsoft.com/office/officeart/2005/8/layout/orgChart1"/>
    <dgm:cxn modelId="{D10CAA5A-1C8D-42B0-819D-0B7694F0D6D1}" type="presParOf" srcId="{974C0387-771F-44F1-9339-3F3EFB658120}" destId="{8EB6835A-73A3-468E-B055-F3F8C45D1A0B}" srcOrd="0" destOrd="0" presId="urn:microsoft.com/office/officeart/2005/8/layout/orgChart1"/>
    <dgm:cxn modelId="{105D51A1-5AC7-4041-BA8F-33E57646E3E6}" type="presParOf" srcId="{8EB6835A-73A3-468E-B055-F3F8C45D1A0B}" destId="{EDE6D88C-1E49-45AD-AC2A-662EF52E8103}" srcOrd="0" destOrd="0" presId="urn:microsoft.com/office/officeart/2005/8/layout/orgChart1"/>
    <dgm:cxn modelId="{C8EB433D-F327-46F1-BEA0-37046A5D91AD}" type="presParOf" srcId="{8EB6835A-73A3-468E-B055-F3F8C45D1A0B}" destId="{5A7A4514-5C65-4319-9725-E0394039D49C}" srcOrd="1" destOrd="0" presId="urn:microsoft.com/office/officeart/2005/8/layout/orgChart1"/>
    <dgm:cxn modelId="{343587FA-CD21-440D-9FBE-3520E916FC08}" type="presParOf" srcId="{974C0387-771F-44F1-9339-3F3EFB658120}" destId="{6CD81EF8-3C77-46FD-9239-57EBD581A749}" srcOrd="1" destOrd="0" presId="urn:microsoft.com/office/officeart/2005/8/layout/orgChart1"/>
    <dgm:cxn modelId="{3CB8A09D-EE6C-44F3-B218-1699B4F3E7C4}" type="presParOf" srcId="{6CD81EF8-3C77-46FD-9239-57EBD581A749}" destId="{0ED050CB-C37E-41D9-A89F-A36A2AF19B64}" srcOrd="0" destOrd="0" presId="urn:microsoft.com/office/officeart/2005/8/layout/orgChart1"/>
    <dgm:cxn modelId="{62DFE424-A775-465D-9DB7-E8AC3CE921B2}" type="presParOf" srcId="{6CD81EF8-3C77-46FD-9239-57EBD581A749}" destId="{9C7AE4FF-1706-49F8-BBF7-ACDB09F95746}" srcOrd="1" destOrd="0" presId="urn:microsoft.com/office/officeart/2005/8/layout/orgChart1"/>
    <dgm:cxn modelId="{05973278-42BC-4BD5-BAE7-5D61D6612DD5}" type="presParOf" srcId="{9C7AE4FF-1706-49F8-BBF7-ACDB09F95746}" destId="{90A71DE9-FDC7-4891-9792-435455188365}" srcOrd="0" destOrd="0" presId="urn:microsoft.com/office/officeart/2005/8/layout/orgChart1"/>
    <dgm:cxn modelId="{2A4C82F5-A298-4C60-BDDA-AAEFDB3A7841}" type="presParOf" srcId="{90A71DE9-FDC7-4891-9792-435455188365}" destId="{3AC50DDB-0FA1-41EC-ADEA-5F5B19955843}" srcOrd="0" destOrd="0" presId="urn:microsoft.com/office/officeart/2005/8/layout/orgChart1"/>
    <dgm:cxn modelId="{5917F9D9-44C1-449E-A736-BE25C8C27BD2}" type="presParOf" srcId="{90A71DE9-FDC7-4891-9792-435455188365}" destId="{C251D0EB-3C95-4B33-BE9E-55CDA81A061E}" srcOrd="1" destOrd="0" presId="urn:microsoft.com/office/officeart/2005/8/layout/orgChart1"/>
    <dgm:cxn modelId="{E7467DD0-8C4C-45D3-ADEF-B2A30FDCFAD6}" type="presParOf" srcId="{9C7AE4FF-1706-49F8-BBF7-ACDB09F95746}" destId="{BCC6437D-38D0-418D-90FB-D8E2C64605F7}" srcOrd="1" destOrd="0" presId="urn:microsoft.com/office/officeart/2005/8/layout/orgChart1"/>
    <dgm:cxn modelId="{C593509B-4C96-40F6-9019-8A92D326C10B}" type="presParOf" srcId="{9C7AE4FF-1706-49F8-BBF7-ACDB09F95746}" destId="{51D2AB7E-2F2E-4273-8DDE-F9D62CE1CFFC}" srcOrd="2" destOrd="0" presId="urn:microsoft.com/office/officeart/2005/8/layout/orgChart1"/>
    <dgm:cxn modelId="{FF93EFC9-F3D0-4B8E-B19F-F9F8EE976068}" type="presParOf" srcId="{6CD81EF8-3C77-46FD-9239-57EBD581A749}" destId="{63271283-A87F-43E4-8951-E168BC44ADC8}" srcOrd="2" destOrd="0" presId="urn:microsoft.com/office/officeart/2005/8/layout/orgChart1"/>
    <dgm:cxn modelId="{3ED5C70F-223B-4E0C-96C4-968E251E4E08}" type="presParOf" srcId="{6CD81EF8-3C77-46FD-9239-57EBD581A749}" destId="{373E35B5-E62D-4B03-904B-0D7B5DFE43F9}" srcOrd="3" destOrd="0" presId="urn:microsoft.com/office/officeart/2005/8/layout/orgChart1"/>
    <dgm:cxn modelId="{48355C21-C287-43A6-AE08-627859D5B83F}" type="presParOf" srcId="{373E35B5-E62D-4B03-904B-0D7B5DFE43F9}" destId="{B47CF517-9B44-4C35-9FBB-5A398FB05B00}" srcOrd="0" destOrd="0" presId="urn:microsoft.com/office/officeart/2005/8/layout/orgChart1"/>
    <dgm:cxn modelId="{EDBCA5C6-3882-494A-ADB4-C0A42730CEE3}" type="presParOf" srcId="{B47CF517-9B44-4C35-9FBB-5A398FB05B00}" destId="{A950094D-B398-4A23-82C2-B2C167D1657D}" srcOrd="0" destOrd="0" presId="urn:microsoft.com/office/officeart/2005/8/layout/orgChart1"/>
    <dgm:cxn modelId="{9C80CBAE-ED17-4417-BD09-C4097F8CA94F}" type="presParOf" srcId="{B47CF517-9B44-4C35-9FBB-5A398FB05B00}" destId="{80DA7B57-E33A-4E80-B3DF-2C017550477E}" srcOrd="1" destOrd="0" presId="urn:microsoft.com/office/officeart/2005/8/layout/orgChart1"/>
    <dgm:cxn modelId="{92FF720B-0B4E-41DF-93BD-9258B0706878}" type="presParOf" srcId="{373E35B5-E62D-4B03-904B-0D7B5DFE43F9}" destId="{FF74DDF5-6A66-4DCC-9C34-95C315811DF1}" srcOrd="1" destOrd="0" presId="urn:microsoft.com/office/officeart/2005/8/layout/orgChart1"/>
    <dgm:cxn modelId="{1F90CCE4-1BCB-4A64-857E-A172A69AA7BB}" type="presParOf" srcId="{373E35B5-E62D-4B03-904B-0D7B5DFE43F9}" destId="{C04A7A28-01E2-420C-A891-070FE0750BAD}" srcOrd="2" destOrd="0" presId="urn:microsoft.com/office/officeart/2005/8/layout/orgChart1"/>
    <dgm:cxn modelId="{F1D75C4B-2979-43B2-A0A1-9414C410B458}" type="presParOf" srcId="{974C0387-771F-44F1-9339-3F3EFB658120}" destId="{66F22813-C777-42D6-946C-3A9517748169}"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271283-A87F-43E4-8951-E168BC44ADC8}">
      <dsp:nvSpPr>
        <dsp:cNvPr id="0" name=""/>
        <dsp:cNvSpPr/>
      </dsp:nvSpPr>
      <dsp:spPr>
        <a:xfrm>
          <a:off x="3462337" y="1882004"/>
          <a:ext cx="1734162" cy="535199"/>
        </a:xfrm>
        <a:custGeom>
          <a:avLst/>
          <a:gdLst/>
          <a:ahLst/>
          <a:cxnLst/>
          <a:rect l="0" t="0" r="0" b="0"/>
          <a:pathLst>
            <a:path>
              <a:moveTo>
                <a:pt x="0" y="0"/>
              </a:moveTo>
              <a:lnTo>
                <a:pt x="0" y="261007"/>
              </a:lnTo>
              <a:lnTo>
                <a:pt x="1691439" y="261007"/>
              </a:lnTo>
              <a:lnTo>
                <a:pt x="1691439" y="522014"/>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ED050CB-C37E-41D9-A89F-A36A2AF19B64}">
      <dsp:nvSpPr>
        <dsp:cNvPr id="0" name=""/>
        <dsp:cNvSpPr/>
      </dsp:nvSpPr>
      <dsp:spPr>
        <a:xfrm>
          <a:off x="1920451" y="1882004"/>
          <a:ext cx="1541885" cy="535199"/>
        </a:xfrm>
        <a:custGeom>
          <a:avLst/>
          <a:gdLst/>
          <a:ahLst/>
          <a:cxnLst/>
          <a:rect l="0" t="0" r="0" b="0"/>
          <a:pathLst>
            <a:path>
              <a:moveTo>
                <a:pt x="1503899" y="0"/>
              </a:moveTo>
              <a:lnTo>
                <a:pt x="1503899" y="261007"/>
              </a:lnTo>
              <a:lnTo>
                <a:pt x="0" y="261007"/>
              </a:lnTo>
              <a:lnTo>
                <a:pt x="0" y="522014"/>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DE6D88C-1E49-45AD-AC2A-662EF52E8103}">
      <dsp:nvSpPr>
        <dsp:cNvPr id="0" name=""/>
        <dsp:cNvSpPr/>
      </dsp:nvSpPr>
      <dsp:spPr>
        <a:xfrm>
          <a:off x="1023826" y="1503"/>
          <a:ext cx="4877022" cy="188050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A. CORE MODULE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1. SCHOOL CLOSURE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2. SCHOOL CALENDAR AND CURRICULA</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3. SCHOOL REOPENING MANAGEMENT</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4. DISTANCE EDUCATION DELIVERY SYSTEM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5. TEACHERS AND EDUCATIONAL PERSONNEL </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6. LEARNING ASSESSMENT AND EXAMINATION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7. FINANCING</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8. LOCUS OF DECISION MAKING OF PUBLIC INSTITUTION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9. EQUITY</a:t>
          </a:r>
        </a:p>
      </dsp:txBody>
      <dsp:txXfrm>
        <a:off x="1023826" y="1503"/>
        <a:ext cx="4877022" cy="1880501"/>
      </dsp:txXfrm>
    </dsp:sp>
    <dsp:sp modelId="{3AC50DDB-0FA1-41EC-ADEA-5F5B19955843}">
      <dsp:nvSpPr>
        <dsp:cNvPr id="0" name=""/>
        <dsp:cNvSpPr/>
      </dsp:nvSpPr>
      <dsp:spPr>
        <a:xfrm>
          <a:off x="453889" y="2417204"/>
          <a:ext cx="2933125" cy="787406"/>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B. SUPPLIMENT MODULE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10. DISTANCE EDUCATION DELIVERY SYSTEMS</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11. HEALTH PROTOCOL</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12. PLANNING 2021</a:t>
          </a:r>
        </a:p>
      </dsp:txBody>
      <dsp:txXfrm>
        <a:off x="453889" y="2417204"/>
        <a:ext cx="2933125" cy="787406"/>
      </dsp:txXfrm>
    </dsp:sp>
    <dsp:sp modelId="{A950094D-B398-4A23-82C2-B2C167D1657D}">
      <dsp:nvSpPr>
        <dsp:cNvPr id="0" name=""/>
        <dsp:cNvSpPr/>
      </dsp:nvSpPr>
      <dsp:spPr>
        <a:xfrm>
          <a:off x="3922214" y="2417204"/>
          <a:ext cx="2548571" cy="611631"/>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C. OECD SUPPLIMENT MODULE</a:t>
          </a:r>
        </a:p>
        <a:p>
          <a:pPr marL="91440" lvl="0" indent="0" algn="l" defTabSz="533400">
            <a:lnSpc>
              <a:spcPct val="90000"/>
            </a:lnSpc>
            <a:spcBef>
              <a:spcPct val="0"/>
            </a:spcBef>
            <a:spcAft>
              <a:spcPct val="35000"/>
            </a:spcAft>
            <a:buNone/>
          </a:pPr>
          <a:r>
            <a:rPr lang="en-US" sz="900" kern="1200">
              <a:solidFill>
                <a:sysClr val="window" lastClr="FFFFFF"/>
              </a:solidFill>
              <a:latin typeface="Calibri" panose="020F0502020204030204"/>
              <a:ea typeface="+mn-ea"/>
              <a:cs typeface="+mn-cs"/>
              <a:sym typeface="Wingdings 3" panose="05040102010807070707" pitchFamily="18" charset="2"/>
            </a:rPr>
            <a:t></a:t>
          </a:r>
          <a:r>
            <a:rPr lang="en-US" sz="900" kern="1200">
              <a:solidFill>
                <a:sysClr val="window" lastClr="FFFFFF"/>
              </a:solidFill>
              <a:latin typeface="Calibri" panose="020F0502020204030204"/>
              <a:ea typeface="+mn-ea"/>
              <a:cs typeface="+mn-cs"/>
            </a:rPr>
            <a:t> INTERNATIONAL STUDENT MOBILITY</a:t>
          </a:r>
        </a:p>
        <a:p>
          <a:pPr marL="91440" lvl="0" indent="0" algn="l" defTabSz="533400">
            <a:lnSpc>
              <a:spcPct val="90000"/>
            </a:lnSpc>
            <a:spcBef>
              <a:spcPct val="0"/>
            </a:spcBef>
            <a:spcAft>
              <a:spcPct val="35000"/>
            </a:spcAft>
            <a:buNone/>
          </a:pPr>
          <a:endParaRPr lang="en-US" sz="900" kern="1200">
            <a:solidFill>
              <a:sysClr val="window" lastClr="FFFFFF"/>
            </a:solidFill>
            <a:latin typeface="Calibri" panose="020F0502020204030204"/>
            <a:ea typeface="+mn-ea"/>
            <a:cs typeface="+mn-cs"/>
          </a:endParaRPr>
        </a:p>
      </dsp:txBody>
      <dsp:txXfrm>
        <a:off x="3922214" y="2417204"/>
        <a:ext cx="2548571" cy="61163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0741C8F-3404-4BE8-932B-78DAC2EBD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8773</Words>
  <Characters>50012</Characters>
  <Application>Microsoft Office Word</Application>
  <DocSecurity>0</DocSecurity>
  <Lines>416</Lines>
  <Paragraphs>117</Paragraphs>
  <ScaleCrop>false</ScaleCrop>
  <Company/>
  <LinksUpToDate>false</LinksUpToDate>
  <CharactersWithSpaces>5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hof, Adolfo Gustavo</dc:creator>
  <cp:keywords/>
  <dc:description/>
  <cp:lastModifiedBy>Deslandes, Kim</cp:lastModifiedBy>
  <cp:revision>2</cp:revision>
  <dcterms:created xsi:type="dcterms:W3CDTF">2021-01-29T17:24:00Z</dcterms:created>
  <dcterms:modified xsi:type="dcterms:W3CDTF">2021-01-29T17:24:00Z</dcterms:modified>
</cp:coreProperties>
</file>